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4E3D16" w:rsidRDefault="00950ED4" w:rsidP="00B429A7">
      <w:pPr>
        <w:pStyle w:val="JBDGM-Hinweise"/>
        <w:rPr>
          <w:lang w:val="en-GB"/>
        </w:rPr>
      </w:pPr>
      <w:r w:rsidRPr="004E3D16">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212DEFF5" w14:textId="288BB424" w:rsidR="00F426DA" w:rsidRPr="004E3D16" w:rsidRDefault="00F426DA" w:rsidP="00F426DA">
      <w:pPr>
        <w:pStyle w:val="JBDGM-Hinweise"/>
        <w:rPr>
          <w:b/>
          <w:bCs/>
          <w:sz w:val="24"/>
          <w:szCs w:val="24"/>
          <w:lang w:val="en-GB"/>
        </w:rPr>
      </w:pPr>
      <w:r w:rsidRPr="004E3D16">
        <w:rPr>
          <w:b/>
          <w:bCs/>
          <w:sz w:val="24"/>
          <w:szCs w:val="24"/>
          <w:lang w:val="en-GB"/>
        </w:rPr>
        <w:t xml:space="preserve">Template of the Yearbook of Music Psychology (JBDGM) for the submission of </w:t>
      </w:r>
      <w:r w:rsidR="005E0C5B" w:rsidRPr="004E3D16">
        <w:rPr>
          <w:b/>
          <w:bCs/>
          <w:sz w:val="24"/>
          <w:szCs w:val="24"/>
          <w:lang w:val="en-GB"/>
        </w:rPr>
        <w:t>s</w:t>
      </w:r>
      <w:r w:rsidRPr="004E3D16">
        <w:rPr>
          <w:b/>
          <w:bCs/>
          <w:sz w:val="24"/>
          <w:szCs w:val="24"/>
          <w:lang w:val="en-GB"/>
        </w:rPr>
        <w:t>pots</w:t>
      </w:r>
    </w:p>
    <w:p w14:paraId="7A5B517B" w14:textId="77777777" w:rsidR="00F426DA" w:rsidRPr="004E3D16" w:rsidRDefault="00F426DA" w:rsidP="00F426DA">
      <w:pPr>
        <w:pStyle w:val="JBDGM-Hinweise"/>
        <w:rPr>
          <w:b/>
          <w:bCs/>
          <w:lang w:val="en-GB"/>
        </w:rPr>
      </w:pPr>
      <w:r w:rsidRPr="004E3D16">
        <w:rPr>
          <w:lang w:val="en-GB"/>
        </w:rPr>
        <w:t xml:space="preserve">This template is </w:t>
      </w:r>
      <w:r w:rsidRPr="004E3D16">
        <w:rPr>
          <w:b/>
          <w:bCs/>
          <w:lang w:val="en-GB"/>
        </w:rPr>
        <w:t>exclusively</w:t>
      </w:r>
      <w:r w:rsidRPr="004E3D16">
        <w:rPr>
          <w:lang w:val="en-GB"/>
        </w:rPr>
        <w:t xml:space="preserve"> designed </w:t>
      </w:r>
      <w:r w:rsidRPr="004E3D16">
        <w:rPr>
          <w:b/>
          <w:bCs/>
          <w:lang w:val="en-GB"/>
        </w:rPr>
        <w:t>for the submission of spots</w:t>
      </w:r>
      <w:r w:rsidRPr="004E3D16">
        <w:rPr>
          <w:lang w:val="en-GB"/>
        </w:rPr>
        <w:t xml:space="preserve">. For the anonymized initial submission of research reports and for all other manuscript types (close-ups, reviews, reports), we provide separate templates at the following link: </w:t>
      </w:r>
      <w:hyperlink r:id="rId9" w:history="1">
        <w:r w:rsidRPr="004E3D16">
          <w:rPr>
            <w:rStyle w:val="Hyperlink"/>
            <w:lang w:val="en-GB"/>
          </w:rPr>
          <w:t>https://jbdgm.psychopen.eu/index.php/JBDGM/einreichen</w:t>
        </w:r>
      </w:hyperlink>
      <w:r w:rsidRPr="004E3D16">
        <w:rPr>
          <w:lang w:val="en-GB"/>
        </w:rPr>
        <w:t xml:space="preserve"> </w:t>
      </w:r>
    </w:p>
    <w:p w14:paraId="1C51E6D4" w14:textId="77777777" w:rsidR="00F426DA" w:rsidRPr="004E3D16" w:rsidRDefault="00F426DA" w:rsidP="00F426DA">
      <w:pPr>
        <w:pStyle w:val="JBDGM-Hinweise"/>
        <w:rPr>
          <w:lang w:val="en-GB"/>
        </w:rPr>
      </w:pPr>
      <w:r w:rsidRPr="004E3D16">
        <w:rPr>
          <w:lang w:val="en-GB"/>
        </w:rPr>
        <w:t>A spot deals with a more general, predominantly factual topic, such as the discussion of newly available research software, or a report about an artistic event with several participants (musicians, visual artists, institutions etc.). We only accept original work that has not been published elsewhere.</w:t>
      </w:r>
    </w:p>
    <w:p w14:paraId="0D111255" w14:textId="49200D93" w:rsidR="00F426DA" w:rsidRPr="004E3D16" w:rsidRDefault="00F426DA" w:rsidP="00F426DA">
      <w:pPr>
        <w:pStyle w:val="JBDGM-Hinweise"/>
        <w:rPr>
          <w:lang w:val="en-GB"/>
        </w:rPr>
      </w:pPr>
      <w:r w:rsidRPr="004E3D16">
        <w:rPr>
          <w:lang w:val="en-GB"/>
        </w:rPr>
        <w:t>Please note the following general guidelines:</w:t>
      </w:r>
    </w:p>
    <w:p w14:paraId="62F90D03" w14:textId="69727F23" w:rsidR="00F426DA" w:rsidRPr="004E3D16" w:rsidRDefault="00F426DA" w:rsidP="00F426DA">
      <w:pPr>
        <w:pStyle w:val="JBDGM-List0"/>
        <w:numPr>
          <w:ilvl w:val="0"/>
          <w:numId w:val="26"/>
        </w:numPr>
        <w:rPr>
          <w:lang w:val="en-GB"/>
        </w:rPr>
      </w:pPr>
      <w:r w:rsidRPr="004E3D16">
        <w:rPr>
          <w:lang w:val="en-GB"/>
        </w:rPr>
        <w:t xml:space="preserve">The length of a </w:t>
      </w:r>
      <w:r w:rsidR="00A54191" w:rsidRPr="004E3D16">
        <w:rPr>
          <w:lang w:val="en-GB"/>
        </w:rPr>
        <w:t>s</w:t>
      </w:r>
      <w:r w:rsidRPr="004E3D16">
        <w:rPr>
          <w:lang w:val="en-GB"/>
        </w:rPr>
        <w:t xml:space="preserve">pot may </w:t>
      </w:r>
      <w:r w:rsidRPr="004E3D16">
        <w:rPr>
          <w:b/>
          <w:bCs/>
          <w:lang w:val="en-GB"/>
        </w:rPr>
        <w:t>not exceed 6</w:t>
      </w:r>
      <w:r w:rsidR="008D4FD2" w:rsidRPr="004E3D16">
        <w:rPr>
          <w:b/>
          <w:bCs/>
          <w:lang w:val="en-GB"/>
        </w:rPr>
        <w:t>,</w:t>
      </w:r>
      <w:r w:rsidRPr="004E3D16">
        <w:rPr>
          <w:b/>
          <w:bCs/>
          <w:lang w:val="en-GB"/>
        </w:rPr>
        <w:t>000 characters incl. spaces</w:t>
      </w:r>
      <w:r w:rsidRPr="004E3D16">
        <w:rPr>
          <w:lang w:val="en-GB"/>
        </w:rPr>
        <w:t xml:space="preserve"> when submitted. This limit refers to the </w:t>
      </w:r>
      <w:r w:rsidRPr="004E3D16">
        <w:rPr>
          <w:b/>
          <w:bCs/>
          <w:lang w:val="en-GB"/>
        </w:rPr>
        <w:t>whole manuscript</w:t>
      </w:r>
      <w:r w:rsidRPr="004E3D16">
        <w:rPr>
          <w:lang w:val="en-GB"/>
        </w:rPr>
        <w:t xml:space="preserve"> incl</w:t>
      </w:r>
      <w:r w:rsidR="004E3D16">
        <w:rPr>
          <w:lang w:val="en-GB"/>
        </w:rPr>
        <w:t>uding</w:t>
      </w:r>
      <w:r w:rsidRPr="004E3D16">
        <w:rPr>
          <w:lang w:val="en-GB"/>
        </w:rPr>
        <w:t xml:space="preserve"> front page, abstracts, keywords, references and, if applicable, appendices.</w:t>
      </w:r>
    </w:p>
    <w:p w14:paraId="07750688" w14:textId="68843DF3" w:rsidR="00F426DA" w:rsidRPr="004E3D16" w:rsidRDefault="00F426DA" w:rsidP="00F426DA">
      <w:pPr>
        <w:pStyle w:val="JBDGM-List0"/>
        <w:numPr>
          <w:ilvl w:val="0"/>
          <w:numId w:val="26"/>
        </w:numPr>
        <w:rPr>
          <w:lang w:val="en-GB"/>
        </w:rPr>
      </w:pPr>
      <w:r w:rsidRPr="004E3D16">
        <w:rPr>
          <w:lang w:val="en-GB"/>
        </w:rPr>
        <w:t>JBDGM follows the guidelines of the American Psychological Association (APA, 7</w:t>
      </w:r>
      <w:r w:rsidRPr="004E3D16">
        <w:rPr>
          <w:vertAlign w:val="superscript"/>
          <w:lang w:val="en-GB"/>
        </w:rPr>
        <w:t>th</w:t>
      </w:r>
      <w:r w:rsidRPr="004E3D16">
        <w:rPr>
          <w:lang w:val="en-GB"/>
        </w:rPr>
        <w:t xml:space="preserve"> edition) for text formatting, with some exceptions though. Therefore, </w:t>
      </w:r>
      <w:r w:rsidRPr="004E3D16">
        <w:rPr>
          <w:b/>
          <w:bCs/>
          <w:lang w:val="en-GB"/>
        </w:rPr>
        <w:t xml:space="preserve">please </w:t>
      </w:r>
      <w:r w:rsidR="004E3D16">
        <w:rPr>
          <w:b/>
          <w:bCs/>
          <w:lang w:val="en-GB"/>
        </w:rPr>
        <w:t>pay close attention to</w:t>
      </w:r>
      <w:r w:rsidRPr="004E3D16">
        <w:rPr>
          <w:b/>
          <w:bCs/>
          <w:lang w:val="en-GB"/>
        </w:rPr>
        <w:t xml:space="preserve"> the “Notes on Manuscript Formatting” at the end of this document</w:t>
      </w:r>
      <w:r w:rsidRPr="004E3D16">
        <w:rPr>
          <w:lang w:val="en-GB"/>
        </w:rPr>
        <w:t>.</w:t>
      </w:r>
    </w:p>
    <w:p w14:paraId="2F884C19" w14:textId="3449841F" w:rsidR="00F426DA" w:rsidRPr="004E3D16" w:rsidRDefault="00F426DA" w:rsidP="00F426DA">
      <w:pPr>
        <w:pStyle w:val="JBDGM-List0"/>
        <w:numPr>
          <w:ilvl w:val="0"/>
          <w:numId w:val="26"/>
        </w:numPr>
        <w:rPr>
          <w:lang w:val="en-GB"/>
        </w:rPr>
      </w:pPr>
      <w:r w:rsidRPr="004E3D16">
        <w:rPr>
          <w:lang w:val="en-GB"/>
        </w:rPr>
        <w:t xml:space="preserve">The </w:t>
      </w:r>
      <w:r w:rsidRPr="004E3D16">
        <w:rPr>
          <w:i/>
          <w:iCs/>
          <w:highlight w:val="yellow"/>
          <w:lang w:val="en-GB"/>
        </w:rPr>
        <w:t>italic text passages highlighted in yellow</w:t>
      </w:r>
      <w:r w:rsidRPr="004E3D16">
        <w:rPr>
          <w:lang w:val="en-GB"/>
        </w:rPr>
        <w:t xml:space="preserve"> in this template provide you with important information regarding manuscript formatting. These guidelines can and should be deleted later on, together with this introductory instruction page and th</w:t>
      </w:r>
      <w:r w:rsidR="004E3D16">
        <w:rPr>
          <w:lang w:val="en-GB"/>
        </w:rPr>
        <w:t>e notes</w:t>
      </w:r>
      <w:r w:rsidRPr="004E3D16">
        <w:rPr>
          <w:lang w:val="en-GB"/>
        </w:rPr>
        <w:t xml:space="preserve"> at the end of this document.</w:t>
      </w:r>
    </w:p>
    <w:p w14:paraId="1ADC39DE" w14:textId="56DD5BDC" w:rsidR="00F426DA" w:rsidRPr="004E3D16" w:rsidRDefault="00F426DA" w:rsidP="00F426DA">
      <w:pPr>
        <w:pStyle w:val="JBDGM-List0"/>
        <w:numPr>
          <w:ilvl w:val="0"/>
          <w:numId w:val="26"/>
        </w:numPr>
        <w:rPr>
          <w:lang w:val="en-GB"/>
        </w:rPr>
      </w:pPr>
      <w:r w:rsidRPr="004E3D16">
        <w:rPr>
          <w:lang w:val="en-GB"/>
        </w:rPr>
        <w:t xml:space="preserve">Please do not </w:t>
      </w:r>
      <w:r w:rsidR="004E3D16">
        <w:rPr>
          <w:lang w:val="en-GB"/>
        </w:rPr>
        <w:t>waste time</w:t>
      </w:r>
      <w:r w:rsidRPr="004E3D16">
        <w:rPr>
          <w:lang w:val="en-GB"/>
        </w:rPr>
        <w:t xml:space="preserve"> optimizing the layout of your manuscript. This file is primarily used to transmit text content and structure to the publishing house. Since JBDGM texts appear online and in print in various formats, the final layout will be adapted to the </w:t>
      </w:r>
      <w:r w:rsidR="004E3D16">
        <w:rPr>
          <w:lang w:val="en-GB"/>
        </w:rPr>
        <w:t>relevant</w:t>
      </w:r>
      <w:r w:rsidRPr="004E3D16">
        <w:rPr>
          <w:lang w:val="en-GB"/>
        </w:rPr>
        <w:t xml:space="preserve"> publication medium and format in the course of the publication process. </w:t>
      </w:r>
    </w:p>
    <w:p w14:paraId="0DA4CAE0" w14:textId="3DB9E3ED" w:rsidR="00F426DA" w:rsidRPr="004E3D16" w:rsidRDefault="00F426DA" w:rsidP="00F426DA">
      <w:pPr>
        <w:pStyle w:val="JBDGM-List0"/>
        <w:numPr>
          <w:ilvl w:val="0"/>
          <w:numId w:val="26"/>
        </w:numPr>
        <w:rPr>
          <w:lang w:val="en-GB"/>
        </w:rPr>
      </w:pPr>
      <w:r w:rsidRPr="004E3D16">
        <w:rPr>
          <w:lang w:val="en-GB"/>
        </w:rPr>
        <w:t>Please also provide separate, high-resolution (min. 300</w:t>
      </w:r>
      <w:r w:rsidR="005E0C5B" w:rsidRPr="004E3D16">
        <w:rPr>
          <w:lang w:val="en-GB"/>
        </w:rPr>
        <w:t xml:space="preserve"> d</w:t>
      </w:r>
      <w:r w:rsidRPr="004E3D16">
        <w:rPr>
          <w:lang w:val="en-GB"/>
        </w:rPr>
        <w:t>pi), print-ready graphic files (PNG format, max. size of 8</w:t>
      </w:r>
      <w:r w:rsidR="005E0C5B" w:rsidRPr="004E3D16">
        <w:rPr>
          <w:lang w:val="en-GB"/>
        </w:rPr>
        <w:t xml:space="preserve"> </w:t>
      </w:r>
      <w:r w:rsidRPr="004E3D16">
        <w:rPr>
          <w:lang w:val="en-GB"/>
        </w:rPr>
        <w:t>MB each) for each in-text figure and upload them to the JBDGM online submission system.</w:t>
      </w:r>
    </w:p>
    <w:p w14:paraId="306485C9" w14:textId="77777777" w:rsidR="0052679C" w:rsidRPr="004E3D16" w:rsidRDefault="004A0FB8" w:rsidP="00DA4000">
      <w:pPr>
        <w:pStyle w:val="JBDGM-Text"/>
        <w:rPr>
          <w:lang w:val="en-GB"/>
        </w:rPr>
      </w:pPr>
      <w:r w:rsidRPr="004E3D16">
        <w:rPr>
          <w:lang w:val="en-GB"/>
        </w:rPr>
        <w:br w:type="page"/>
      </w:r>
      <w:r w:rsidR="0052679C" w:rsidRPr="004E3D16">
        <w:rPr>
          <w:lang w:val="en-GB"/>
        </w:rPr>
        <w:lastRenderedPageBreak/>
        <w:t>Insert Running Head Here (no more than 50 characters)</w:t>
      </w:r>
    </w:p>
    <w:p w14:paraId="3245836E" w14:textId="0519FB70" w:rsidR="00DA4000" w:rsidRPr="004E3D16" w:rsidRDefault="00DA4000" w:rsidP="00034F5A">
      <w:pPr>
        <w:pStyle w:val="JBDGM-GelberHinweis"/>
        <w:spacing w:after="480"/>
        <w:rPr>
          <w:lang w:val="en-GB"/>
        </w:rPr>
      </w:pPr>
      <w:r w:rsidRPr="004E3D16">
        <w:rPr>
          <w:highlight w:val="yellow"/>
          <w:lang w:val="en-GB"/>
        </w:rPr>
        <w:t xml:space="preserve">Note: The running head only appears once on the first page of the manuscript and not, </w:t>
      </w:r>
      <w:r w:rsidR="004E3D16">
        <w:rPr>
          <w:highlight w:val="yellow"/>
          <w:lang w:val="en-GB"/>
        </w:rPr>
        <w:t>as</w:t>
      </w:r>
      <w:r w:rsidRPr="004E3D16">
        <w:rPr>
          <w:highlight w:val="yellow"/>
          <w:lang w:val="en-GB"/>
        </w:rPr>
        <w:t xml:space="preserve"> in APA style, on every page in the header. Please type the running head (in upper- and lower-case letters as shown above) into the regular body of the document and </w:t>
      </w:r>
      <w:r w:rsidRPr="004E3D16">
        <w:rPr>
          <w:b/>
          <w:bCs/>
          <w:highlight w:val="yellow"/>
          <w:lang w:val="en-GB"/>
        </w:rPr>
        <w:t>not</w:t>
      </w:r>
      <w:r w:rsidRPr="004E3D16">
        <w:rPr>
          <w:highlight w:val="yellow"/>
          <w:lang w:val="en-GB"/>
        </w:rPr>
        <w:t xml:space="preserve"> separately into the header.</w:t>
      </w:r>
      <w:r w:rsidRPr="004E3D16">
        <w:rPr>
          <w:lang w:val="en-GB"/>
        </w:rPr>
        <w:t xml:space="preserve"> </w:t>
      </w:r>
    </w:p>
    <w:p w14:paraId="54DF1B9D" w14:textId="77777777" w:rsidR="00DA4000" w:rsidRPr="004E3D16" w:rsidRDefault="00DA4000" w:rsidP="00DA4000">
      <w:pPr>
        <w:pStyle w:val="Titel"/>
        <w:rPr>
          <w:rFonts w:cs="Arial"/>
          <w:lang w:val="en-GB"/>
        </w:rPr>
      </w:pPr>
      <w:r w:rsidRPr="004E3D16">
        <w:rPr>
          <w:rFonts w:cs="Arial"/>
          <w:lang w:val="en-GB"/>
        </w:rPr>
        <w:t>Insert Article Title Here</w:t>
      </w:r>
    </w:p>
    <w:p w14:paraId="0E3328FC" w14:textId="77777777" w:rsidR="00DA4000" w:rsidRPr="004E3D16" w:rsidRDefault="00DA4000" w:rsidP="00DA4000">
      <w:pPr>
        <w:pStyle w:val="Titel"/>
        <w:rPr>
          <w:lang w:val="en-GB"/>
        </w:rPr>
      </w:pPr>
      <w:r w:rsidRPr="004E3D16">
        <w:rPr>
          <w:lang w:val="en-GB"/>
        </w:rPr>
        <w:t>Insert German Title Here</w:t>
      </w:r>
    </w:p>
    <w:p w14:paraId="1D1EBD5F" w14:textId="77777777" w:rsidR="00F738A8" w:rsidRPr="004E3D16" w:rsidRDefault="00F738A8" w:rsidP="00F738A8">
      <w:pPr>
        <w:pStyle w:val="JBDGM-Text"/>
        <w:rPr>
          <w:rFonts w:cs="Arial"/>
          <w:vertAlign w:val="superscript"/>
          <w:lang w:val="en-GB"/>
        </w:rPr>
      </w:pPr>
      <w:r w:rsidRPr="004E3D16">
        <w:rPr>
          <w:lang w:val="en-GB"/>
        </w:rPr>
        <w:t xml:space="preserve">Forename_a </w:t>
      </w:r>
      <w:r w:rsidRPr="004E3D16">
        <w:rPr>
          <w:u w:val="single"/>
          <w:lang w:val="en-GB"/>
        </w:rPr>
        <w:t>Surname_a</w:t>
      </w:r>
      <w:r w:rsidRPr="004E3D16">
        <w:rPr>
          <w:rFonts w:cs="Arial"/>
          <w:lang w:val="en-GB"/>
        </w:rPr>
        <w:t>*</w:t>
      </w:r>
      <w:r w:rsidRPr="004E3D16">
        <w:rPr>
          <w:rFonts w:cs="Arial"/>
          <w:vertAlign w:val="superscript"/>
          <w:lang w:val="en-GB"/>
        </w:rPr>
        <w:t>1</w:t>
      </w:r>
      <w:r w:rsidRPr="004E3D16">
        <w:rPr>
          <w:rFonts w:cs="Arial"/>
          <w:lang w:val="en-GB"/>
        </w:rPr>
        <w:t xml:space="preserve">, </w:t>
      </w:r>
      <w:r w:rsidRPr="004E3D16">
        <w:rPr>
          <w:lang w:val="en-GB"/>
        </w:rPr>
        <w:t xml:space="preserve">Forename_b </w:t>
      </w:r>
      <w:r w:rsidRPr="004E3D16">
        <w:rPr>
          <w:u w:val="single"/>
          <w:lang w:val="en-GB"/>
        </w:rPr>
        <w:t>Surname_b</w:t>
      </w:r>
      <w:r w:rsidRPr="004E3D16">
        <w:rPr>
          <w:rFonts w:cs="Arial"/>
          <w:vertAlign w:val="superscript"/>
          <w:lang w:val="en-GB"/>
        </w:rPr>
        <w:t>2</w:t>
      </w:r>
      <w:r w:rsidRPr="004E3D16">
        <w:rPr>
          <w:rFonts w:cs="Arial"/>
          <w:lang w:val="en-GB"/>
        </w:rPr>
        <w:t>,</w:t>
      </w:r>
      <w:r w:rsidRPr="004E3D16">
        <w:rPr>
          <w:lang w:val="en-GB"/>
        </w:rPr>
        <w:t xml:space="preserve"> Forename_c </w:t>
      </w:r>
      <w:r w:rsidRPr="004E3D16">
        <w:rPr>
          <w:u w:val="single"/>
          <w:lang w:val="en-GB"/>
        </w:rPr>
        <w:t>Surname_c</w:t>
      </w:r>
      <w:r w:rsidRPr="004E3D16">
        <w:rPr>
          <w:rFonts w:cs="Arial"/>
          <w:vertAlign w:val="superscript"/>
          <w:lang w:val="en-GB"/>
        </w:rPr>
        <w:t>1</w:t>
      </w:r>
    </w:p>
    <w:p w14:paraId="3F53A593" w14:textId="50CFBC79" w:rsidR="00F738A8" w:rsidRPr="004E3D16" w:rsidRDefault="00F738A8" w:rsidP="00F738A8">
      <w:pPr>
        <w:pStyle w:val="JBDGM-GelberHinweis"/>
        <w:spacing w:after="360"/>
        <w:rPr>
          <w:highlight w:val="yellow"/>
          <w:lang w:val="en-GB"/>
        </w:rPr>
      </w:pPr>
      <w:r w:rsidRPr="004E3D16">
        <w:rPr>
          <w:highlight w:val="yellow"/>
          <w:lang w:val="en-GB"/>
        </w:rPr>
        <w:t xml:space="preserve">Note: Provide </w:t>
      </w:r>
      <w:r w:rsidR="004E3D16">
        <w:rPr>
          <w:highlight w:val="yellow"/>
          <w:lang w:val="en-GB"/>
        </w:rPr>
        <w:t xml:space="preserve">the </w:t>
      </w:r>
      <w:r w:rsidRPr="004E3D16">
        <w:rPr>
          <w:highlight w:val="yellow"/>
          <w:lang w:val="en-GB"/>
        </w:rPr>
        <w:t>full names</w:t>
      </w:r>
      <w:r w:rsidR="004E3D16">
        <w:rPr>
          <w:highlight w:val="yellow"/>
          <w:lang w:val="en-GB"/>
        </w:rPr>
        <w:t xml:space="preserve"> of all authors</w:t>
      </w:r>
      <w:r w:rsidRPr="004E3D16">
        <w:rPr>
          <w:highlight w:val="yellow"/>
          <w:lang w:val="en-GB"/>
        </w:rPr>
        <w:t xml:space="preserve"> in the form indicated above: “Forename Surname”. </w:t>
      </w:r>
      <w:r w:rsidRPr="004E3D16">
        <w:rPr>
          <w:highlight w:val="yellow"/>
          <w:u w:val="single"/>
          <w:lang w:val="en-GB"/>
        </w:rPr>
        <w:t>Please underline the surname(s)</w:t>
      </w:r>
      <w:r w:rsidRPr="004E3D16">
        <w:rPr>
          <w:highlight w:val="yellow"/>
          <w:lang w:val="en-GB"/>
        </w:rPr>
        <w:t>. Omit all titles/degrees (e.g.</w:t>
      </w:r>
      <w:r w:rsidR="004E3D16">
        <w:rPr>
          <w:highlight w:val="yellow"/>
          <w:lang w:val="en-GB"/>
        </w:rPr>
        <w:t>,</w:t>
      </w:r>
      <w:r w:rsidRPr="004E3D16">
        <w:rPr>
          <w:highlight w:val="yellow"/>
          <w:lang w:val="en-GB"/>
        </w:rPr>
        <w:t xml:space="preserve"> Dr., Prof. etc.). Add an asterisk (*) to the corresponding author (one author only!) and add a superscript number after each surname to indicate the authors’ affiliations (see below).</w:t>
      </w:r>
    </w:p>
    <w:p w14:paraId="0703DDDC" w14:textId="77777777" w:rsidR="00F738A8" w:rsidRPr="004E3D16" w:rsidRDefault="00F738A8" w:rsidP="00F738A8">
      <w:pPr>
        <w:pStyle w:val="JBDGM-Text"/>
        <w:rPr>
          <w:lang w:val="en-GB"/>
        </w:rPr>
      </w:pPr>
      <w:r w:rsidRPr="004E3D16">
        <w:rPr>
          <w:vertAlign w:val="superscript"/>
          <w:lang w:val="en-GB"/>
        </w:rPr>
        <w:t xml:space="preserve">1 </w:t>
      </w:r>
      <w:r w:rsidRPr="004E3D16">
        <w:rPr>
          <w:lang w:val="en-GB"/>
        </w:rPr>
        <w:t>Department/Institute, University/Organization, City, State [if in the USA], Country</w:t>
      </w:r>
    </w:p>
    <w:p w14:paraId="3A62F227" w14:textId="77777777" w:rsidR="00F738A8" w:rsidRPr="004E3D16" w:rsidRDefault="00F738A8" w:rsidP="00F738A8">
      <w:pPr>
        <w:pStyle w:val="JBDGM-Text"/>
        <w:rPr>
          <w:lang w:val="en-GB"/>
        </w:rPr>
      </w:pPr>
      <w:r w:rsidRPr="004E3D16">
        <w:rPr>
          <w:vertAlign w:val="superscript"/>
          <w:lang w:val="en-GB"/>
        </w:rPr>
        <w:t xml:space="preserve">2 </w:t>
      </w:r>
      <w:r w:rsidRPr="004E3D16">
        <w:rPr>
          <w:lang w:val="en-GB"/>
        </w:rPr>
        <w:t>Department/Institute, University/Organization, City, State [if in the USA], Country</w:t>
      </w:r>
    </w:p>
    <w:p w14:paraId="00F0829C" w14:textId="221F7F99" w:rsidR="00F738A8" w:rsidRPr="004E3D16" w:rsidRDefault="00F738A8" w:rsidP="00F738A8">
      <w:pPr>
        <w:pStyle w:val="JBDGM-GelberHinweis"/>
        <w:spacing w:after="360"/>
        <w:rPr>
          <w:lang w:val="en-GB"/>
        </w:rPr>
      </w:pPr>
      <w:r w:rsidRPr="004E3D16">
        <w:rPr>
          <w:highlight w:val="yellow"/>
          <w:lang w:val="en-GB"/>
        </w:rPr>
        <w:t>The affiliation of the author(s) is specified using a superscript number. As far as possible, please only indicate one institution per author (</w:t>
      </w:r>
      <w:r w:rsidR="004E3D16">
        <w:rPr>
          <w:highlight w:val="yellow"/>
          <w:lang w:val="en-GB"/>
        </w:rPr>
        <w:t>where</w:t>
      </w:r>
      <w:r w:rsidRPr="004E3D16">
        <w:rPr>
          <w:highlight w:val="yellow"/>
          <w:lang w:val="en-GB"/>
        </w:rPr>
        <w:t xml:space="preserve"> the</w:t>
      </w:r>
      <w:r w:rsidR="004E3D16">
        <w:rPr>
          <w:highlight w:val="yellow"/>
          <w:lang w:val="en-GB"/>
        </w:rPr>
        <w:t xml:space="preserve"> </w:t>
      </w:r>
      <w:r w:rsidRPr="004E3D16">
        <w:rPr>
          <w:highlight w:val="yellow"/>
          <w:lang w:val="en-GB"/>
        </w:rPr>
        <w:t>proposed research has been mainly conducted).</w:t>
      </w:r>
    </w:p>
    <w:p w14:paraId="49A3A6E9" w14:textId="77777777" w:rsidR="00DA4000" w:rsidRPr="004E3D16" w:rsidRDefault="00DA4000" w:rsidP="00034F5A">
      <w:pPr>
        <w:pStyle w:val="JBDGM-Text"/>
        <w:spacing w:line="360" w:lineRule="auto"/>
        <w:rPr>
          <w:lang w:val="en-GB"/>
        </w:rPr>
      </w:pPr>
      <w:r w:rsidRPr="004E3D16">
        <w:rPr>
          <w:lang w:val="en-GB"/>
        </w:rPr>
        <w:t>*Department of the corresponding author, University/Organization, Postal address, Country. E-mail address.</w:t>
      </w:r>
    </w:p>
    <w:p w14:paraId="264715EF" w14:textId="0D1F483A" w:rsidR="00E527E4" w:rsidRPr="004E3D16" w:rsidRDefault="00DA4000" w:rsidP="00E527E4">
      <w:pPr>
        <w:pStyle w:val="JBDGM-GelberHinweis"/>
        <w:rPr>
          <w:highlight w:val="yellow"/>
          <w:lang w:val="en-GB"/>
        </w:rPr>
      </w:pPr>
      <w:r w:rsidRPr="004E3D16">
        <w:rPr>
          <w:highlight w:val="yellow"/>
          <w:lang w:val="en-GB"/>
        </w:rPr>
        <w:t xml:space="preserve">Please provide the full postal address and e-mail address of the corresponding author. Note that this role can only be assigned to one author, </w:t>
      </w:r>
      <w:r w:rsidR="004E3D16">
        <w:rPr>
          <w:highlight w:val="yellow"/>
          <w:lang w:val="en-GB"/>
        </w:rPr>
        <w:t>who</w:t>
      </w:r>
      <w:r w:rsidRPr="004E3D16">
        <w:rPr>
          <w:highlight w:val="yellow"/>
          <w:lang w:val="en-GB"/>
        </w:rPr>
        <w:t xml:space="preserve"> must match the author marked with an asterisk above.</w:t>
      </w:r>
    </w:p>
    <w:p w14:paraId="3255AFDB" w14:textId="77777777" w:rsidR="00E527E4" w:rsidRPr="004E3D16" w:rsidRDefault="00E527E4">
      <w:pPr>
        <w:spacing w:after="0" w:line="240" w:lineRule="auto"/>
        <w:rPr>
          <w:rFonts w:cs="Arial"/>
          <w:i/>
          <w:iCs/>
          <w:highlight w:val="yellow"/>
          <w:lang w:val="en-GB"/>
        </w:rPr>
      </w:pPr>
      <w:r w:rsidRPr="004E3D16">
        <w:rPr>
          <w:highlight w:val="yellow"/>
          <w:lang w:val="en-GB"/>
        </w:rPr>
        <w:br w:type="page"/>
      </w:r>
    </w:p>
    <w:p w14:paraId="28464F3E" w14:textId="77777777" w:rsidR="00DA4000" w:rsidRPr="004E3D16" w:rsidRDefault="00DA4000" w:rsidP="00E527E4">
      <w:pPr>
        <w:pStyle w:val="JBDGM-GelberHinweis"/>
        <w:rPr>
          <w:highlight w:val="yellow"/>
          <w:lang w:val="en-GB"/>
        </w:rPr>
      </w:pPr>
    </w:p>
    <w:p w14:paraId="634DB2A4" w14:textId="759CDC86" w:rsidR="00A115D5" w:rsidRPr="004E3D16" w:rsidRDefault="003D01B2" w:rsidP="0098658D">
      <w:pPr>
        <w:pStyle w:val="berschrift2"/>
        <w:rPr>
          <w:lang w:val="en-GB"/>
        </w:rPr>
      </w:pPr>
      <w:r w:rsidRPr="004E3D16">
        <w:rPr>
          <w:lang w:val="en-GB"/>
        </w:rPr>
        <w:t>Abstract</w:t>
      </w:r>
    </w:p>
    <w:p w14:paraId="11B7CA18" w14:textId="38DD7AE4" w:rsidR="003D01B2" w:rsidRPr="004E3D16" w:rsidRDefault="003D01B2" w:rsidP="006454FD">
      <w:pPr>
        <w:pStyle w:val="JBDGM-Text"/>
        <w:rPr>
          <w:lang w:val="en-GB"/>
        </w:rPr>
      </w:pPr>
      <w:r w:rsidRPr="004E3D16">
        <w:rPr>
          <w:lang w:val="en-GB"/>
        </w:rPr>
        <w:t xml:space="preserve">Insert an abstract </w:t>
      </w:r>
      <w:r w:rsidRPr="004E3D16">
        <w:rPr>
          <w:rFonts w:cs="Arial"/>
          <w:lang w:val="en-GB"/>
        </w:rPr>
        <w:t xml:space="preserve">(up to </w:t>
      </w:r>
      <w:r w:rsidR="00236D7E" w:rsidRPr="004E3D16">
        <w:rPr>
          <w:rFonts w:cs="Arial"/>
          <w:lang w:val="en-GB"/>
        </w:rPr>
        <w:t>1</w:t>
      </w:r>
      <w:r w:rsidRPr="004E3D16">
        <w:rPr>
          <w:rFonts w:cs="Arial"/>
          <w:lang w:val="en-GB"/>
        </w:rPr>
        <w:t>50 word</w:t>
      </w:r>
      <w:r w:rsidR="00236D7E" w:rsidRPr="004E3D16">
        <w:rPr>
          <w:rFonts w:cs="Arial"/>
          <w:lang w:val="en-GB"/>
        </w:rPr>
        <w:t>s</w:t>
      </w:r>
      <w:r w:rsidRPr="004E3D16">
        <w:rPr>
          <w:rFonts w:cs="Arial"/>
          <w:lang w:val="en-GB"/>
        </w:rPr>
        <w:t xml:space="preserve">) here. </w:t>
      </w:r>
    </w:p>
    <w:p w14:paraId="57161C0D" w14:textId="3FB84307" w:rsidR="00B53C62" w:rsidRPr="004E3D16" w:rsidRDefault="00B53C62" w:rsidP="008469B3">
      <w:pPr>
        <w:pStyle w:val="JBDGM-GelberHinweis"/>
        <w:rPr>
          <w:i w:val="0"/>
          <w:lang w:val="en-GB"/>
        </w:rPr>
      </w:pPr>
      <w:r w:rsidRPr="004E3D16">
        <w:rPr>
          <w:highlight w:val="yellow"/>
          <w:lang w:val="en-GB"/>
        </w:rPr>
        <w:t xml:space="preserve">Note: Please </w:t>
      </w:r>
      <w:r w:rsidR="004E3D16">
        <w:rPr>
          <w:highlight w:val="yellow"/>
          <w:lang w:val="en-GB"/>
        </w:rPr>
        <w:t>do</w:t>
      </w:r>
      <w:r w:rsidRPr="004E3D16">
        <w:rPr>
          <w:highlight w:val="yellow"/>
          <w:lang w:val="en-GB"/>
        </w:rPr>
        <w:t xml:space="preserve"> not include any references or statistical measures (italics) in this section</w:t>
      </w:r>
      <w:r w:rsidR="00F91285" w:rsidRPr="004E3D16">
        <w:rPr>
          <w:highlight w:val="yellow"/>
          <w:lang w:val="en-GB"/>
        </w:rPr>
        <w:t>.</w:t>
      </w:r>
      <w:r w:rsidR="00017861" w:rsidRPr="004E3D16">
        <w:rPr>
          <w:highlight w:val="yellow"/>
          <w:lang w:val="en-GB"/>
        </w:rPr>
        <w:t xml:space="preserve"> A professional language editing of the</w:t>
      </w:r>
      <w:r w:rsidR="009D02D2" w:rsidRPr="004E3D16">
        <w:rPr>
          <w:highlight w:val="yellow"/>
          <w:lang w:val="en-GB"/>
        </w:rPr>
        <w:t xml:space="preserve"> abstract</w:t>
      </w:r>
      <w:r w:rsidR="00017861" w:rsidRPr="004E3D16">
        <w:rPr>
          <w:highlight w:val="yellow"/>
          <w:lang w:val="en-GB"/>
        </w:rPr>
        <w:t xml:space="preserve"> is part of the authors’ responsibility. The quality of </w:t>
      </w:r>
      <w:r w:rsidR="004E3D16">
        <w:rPr>
          <w:highlight w:val="yellow"/>
          <w:lang w:val="en-GB"/>
        </w:rPr>
        <w:t xml:space="preserve">the </w:t>
      </w:r>
      <w:r w:rsidR="00017861" w:rsidRPr="004E3D16">
        <w:rPr>
          <w:highlight w:val="yellow"/>
          <w:lang w:val="en-GB"/>
        </w:rPr>
        <w:t>English will be reviewed and</w:t>
      </w:r>
      <w:r w:rsidR="004E3D16">
        <w:rPr>
          <w:highlight w:val="yellow"/>
          <w:lang w:val="en-GB"/>
        </w:rPr>
        <w:t>, if found to be insufficient, the submission will be returned</w:t>
      </w:r>
      <w:r w:rsidR="00017861" w:rsidRPr="004E3D16">
        <w:rPr>
          <w:highlight w:val="yellow"/>
          <w:lang w:val="en-GB"/>
        </w:rPr>
        <w:t xml:space="preserve">. This means a delay </w:t>
      </w:r>
      <w:r w:rsidR="000C53F7" w:rsidRPr="004E3D16">
        <w:rPr>
          <w:highlight w:val="yellow"/>
          <w:lang w:val="en-GB"/>
        </w:rPr>
        <w:t>in</w:t>
      </w:r>
      <w:r w:rsidR="00017861" w:rsidRPr="004E3D16">
        <w:rPr>
          <w:highlight w:val="yellow"/>
          <w:lang w:val="en-GB"/>
        </w:rPr>
        <w:t xml:space="preserve"> the review process.</w:t>
      </w:r>
      <w:r w:rsidR="00017861" w:rsidRPr="004E3D16">
        <w:rPr>
          <w:lang w:val="en-GB"/>
        </w:rPr>
        <w:t xml:space="preserve">  </w:t>
      </w:r>
    </w:p>
    <w:p w14:paraId="6072A8B5" w14:textId="083E1B9F" w:rsidR="0013342B" w:rsidRPr="004E3D16" w:rsidRDefault="00876FE1" w:rsidP="0098658D">
      <w:pPr>
        <w:pStyle w:val="berschrift2"/>
        <w:rPr>
          <w:lang w:val="en-GB"/>
        </w:rPr>
      </w:pPr>
      <w:r w:rsidRPr="004E3D16">
        <w:rPr>
          <w:lang w:val="en-GB"/>
        </w:rPr>
        <w:t>German Abstract</w:t>
      </w:r>
    </w:p>
    <w:p w14:paraId="5A6ABB97" w14:textId="689AACB1" w:rsidR="00876FE1" w:rsidRPr="004E3D16" w:rsidRDefault="00876FE1" w:rsidP="00876FE1">
      <w:pPr>
        <w:pStyle w:val="JBDGM-Text"/>
        <w:rPr>
          <w:lang w:val="en-GB"/>
        </w:rPr>
      </w:pPr>
      <w:r w:rsidRPr="004E3D16">
        <w:rPr>
          <w:lang w:val="en-GB"/>
        </w:rPr>
        <w:t xml:space="preserve">Insert German abstract </w:t>
      </w:r>
      <w:r w:rsidRPr="004E3D16">
        <w:rPr>
          <w:rFonts w:cs="Arial"/>
          <w:lang w:val="en-GB"/>
        </w:rPr>
        <w:t xml:space="preserve">(up to </w:t>
      </w:r>
      <w:r w:rsidR="00236D7E" w:rsidRPr="004E3D16">
        <w:rPr>
          <w:rFonts w:cs="Arial"/>
          <w:lang w:val="en-GB"/>
        </w:rPr>
        <w:t>1</w:t>
      </w:r>
      <w:r w:rsidRPr="004E3D16">
        <w:rPr>
          <w:rFonts w:cs="Arial"/>
          <w:lang w:val="en-GB"/>
        </w:rPr>
        <w:t xml:space="preserve">50 words) here. </w:t>
      </w:r>
    </w:p>
    <w:p w14:paraId="2C648678" w14:textId="7F97C4DF" w:rsidR="007A36CE" w:rsidRPr="004E3D16" w:rsidRDefault="006F1E79" w:rsidP="0098658D">
      <w:pPr>
        <w:pStyle w:val="berschrift2"/>
        <w:rPr>
          <w:lang w:val="en-GB"/>
        </w:rPr>
      </w:pPr>
      <w:r w:rsidRPr="004E3D16">
        <w:rPr>
          <w:lang w:val="en-GB"/>
        </w:rPr>
        <w:t>Keywords</w:t>
      </w:r>
    </w:p>
    <w:p w14:paraId="258EE6EB" w14:textId="0A998AA2" w:rsidR="0059484F" w:rsidRPr="004E3D16" w:rsidRDefault="0059484F" w:rsidP="006454FD">
      <w:pPr>
        <w:pStyle w:val="JBDGM-Text"/>
        <w:rPr>
          <w:iCs/>
          <w:lang w:val="en-GB"/>
        </w:rPr>
      </w:pPr>
      <w:r w:rsidRPr="004E3D16">
        <w:rPr>
          <w:rFonts w:cs="Arial"/>
          <w:iCs/>
          <w:lang w:val="en-GB"/>
        </w:rPr>
        <w:t>Insert 5 to</w:t>
      </w:r>
      <w:r w:rsidR="00B63EEA" w:rsidRPr="004E3D16">
        <w:rPr>
          <w:rFonts w:cs="Arial"/>
          <w:iCs/>
          <w:lang w:val="en-GB"/>
        </w:rPr>
        <w:t xml:space="preserve"> </w:t>
      </w:r>
      <w:r w:rsidRPr="004E3D16">
        <w:rPr>
          <w:rFonts w:cs="Arial"/>
          <w:iCs/>
          <w:lang w:val="en-GB"/>
        </w:rPr>
        <w:t>10 keywords here</w:t>
      </w:r>
      <w:r w:rsidR="00855A58" w:rsidRPr="004E3D16">
        <w:rPr>
          <w:rFonts w:cs="Arial"/>
          <w:iCs/>
          <w:lang w:val="en-GB"/>
        </w:rPr>
        <w:t>.</w:t>
      </w:r>
    </w:p>
    <w:p w14:paraId="6247D87F" w14:textId="2C6E46A0" w:rsidR="0059484F" w:rsidRPr="004E3D16" w:rsidRDefault="0059484F" w:rsidP="00C81BAD">
      <w:pPr>
        <w:pStyle w:val="JBDGM-GelberHinweis"/>
        <w:rPr>
          <w:lang w:val="en-GB"/>
        </w:rPr>
      </w:pPr>
      <w:r w:rsidRPr="004E3D16">
        <w:rPr>
          <w:highlight w:val="yellow"/>
          <w:lang w:val="en-GB"/>
        </w:rPr>
        <w:t xml:space="preserve">Note: </w:t>
      </w:r>
      <w:r w:rsidR="00B740E8" w:rsidRPr="004E3D16">
        <w:rPr>
          <w:highlight w:val="yellow"/>
          <w:lang w:val="en-GB"/>
        </w:rPr>
        <w:t xml:space="preserve">Please note that </w:t>
      </w:r>
      <w:r w:rsidRPr="004E3D16">
        <w:rPr>
          <w:highlight w:val="yellow"/>
          <w:lang w:val="en-GB"/>
        </w:rPr>
        <w:t xml:space="preserve">keywords are </w:t>
      </w:r>
      <w:r w:rsidR="00B740E8" w:rsidRPr="004E3D16">
        <w:rPr>
          <w:highlight w:val="yellow"/>
          <w:lang w:val="en-GB"/>
        </w:rPr>
        <w:t>lowercase (except nouns)</w:t>
      </w:r>
      <w:r w:rsidR="007B6C23" w:rsidRPr="004E3D16">
        <w:rPr>
          <w:highlight w:val="yellow"/>
          <w:lang w:val="en-GB"/>
        </w:rPr>
        <w:t xml:space="preserve"> and</w:t>
      </w:r>
      <w:r w:rsidR="00B740E8" w:rsidRPr="004E3D16">
        <w:rPr>
          <w:highlight w:val="yellow"/>
          <w:lang w:val="en-GB"/>
        </w:rPr>
        <w:t xml:space="preserve"> separated by commas</w:t>
      </w:r>
      <w:r w:rsidR="007B6C23" w:rsidRPr="004E3D16">
        <w:rPr>
          <w:highlight w:val="yellow"/>
          <w:lang w:val="en-GB"/>
        </w:rPr>
        <w:t xml:space="preserve">. Please do </w:t>
      </w:r>
      <w:r w:rsidR="00B740E8" w:rsidRPr="004E3D16">
        <w:rPr>
          <w:highlight w:val="yellow"/>
          <w:lang w:val="en-GB"/>
        </w:rPr>
        <w:t>no</w:t>
      </w:r>
      <w:r w:rsidR="007B6C23" w:rsidRPr="004E3D16">
        <w:rPr>
          <w:highlight w:val="yellow"/>
          <w:lang w:val="en-GB"/>
        </w:rPr>
        <w:t>t insert a</w:t>
      </w:r>
      <w:r w:rsidR="00B740E8" w:rsidRPr="004E3D16">
        <w:rPr>
          <w:highlight w:val="yellow"/>
          <w:lang w:val="en-GB"/>
        </w:rPr>
        <w:t xml:space="preserve"> period after the keyword sequence.</w:t>
      </w:r>
    </w:p>
    <w:p w14:paraId="2130ED35" w14:textId="338D4E62" w:rsidR="00B6510B" w:rsidRPr="004E3D16" w:rsidRDefault="00B63EEA" w:rsidP="0098658D">
      <w:pPr>
        <w:pStyle w:val="berschrift2"/>
        <w:rPr>
          <w:lang w:val="en-GB"/>
        </w:rPr>
      </w:pPr>
      <w:r w:rsidRPr="004E3D16">
        <w:rPr>
          <w:lang w:val="en-GB"/>
        </w:rPr>
        <w:t>German K</w:t>
      </w:r>
      <w:r w:rsidR="00B6510B" w:rsidRPr="004E3D16">
        <w:rPr>
          <w:lang w:val="en-GB"/>
        </w:rPr>
        <w:t>eywords</w:t>
      </w:r>
    </w:p>
    <w:p w14:paraId="0579B1C1" w14:textId="1AF03717" w:rsidR="00B63EEA" w:rsidRPr="004E3D16" w:rsidRDefault="00B63EEA" w:rsidP="00B63EEA">
      <w:pPr>
        <w:pStyle w:val="JBDGM-Text"/>
        <w:rPr>
          <w:iCs/>
          <w:lang w:val="en-GB"/>
        </w:rPr>
      </w:pPr>
      <w:r w:rsidRPr="004E3D16">
        <w:rPr>
          <w:rFonts w:cs="Arial"/>
          <w:iCs/>
          <w:lang w:val="en-GB"/>
        </w:rPr>
        <w:t xml:space="preserve">Insert the </w:t>
      </w:r>
      <w:r w:rsidR="004E3D16">
        <w:rPr>
          <w:rFonts w:cs="Arial"/>
          <w:iCs/>
          <w:lang w:val="en-GB"/>
        </w:rPr>
        <w:t>correspond</w:t>
      </w:r>
      <w:r w:rsidR="00196186" w:rsidRPr="004E3D16">
        <w:rPr>
          <w:rFonts w:cs="Arial"/>
          <w:iCs/>
          <w:lang w:val="en-GB"/>
        </w:rPr>
        <w:t xml:space="preserve">ing </w:t>
      </w:r>
      <w:r w:rsidRPr="004E3D16">
        <w:rPr>
          <w:rFonts w:cs="Arial"/>
          <w:iCs/>
          <w:lang w:val="en-GB"/>
        </w:rPr>
        <w:t>5 to 10</w:t>
      </w:r>
      <w:r w:rsidR="00196186" w:rsidRPr="004E3D16">
        <w:rPr>
          <w:rFonts w:cs="Arial"/>
          <w:iCs/>
          <w:lang w:val="en-GB"/>
        </w:rPr>
        <w:t xml:space="preserve"> German</w:t>
      </w:r>
      <w:r w:rsidRPr="004E3D16">
        <w:rPr>
          <w:rFonts w:cs="Arial"/>
          <w:iCs/>
          <w:lang w:val="en-GB"/>
        </w:rPr>
        <w:t xml:space="preserve"> keywords here.</w:t>
      </w:r>
    </w:p>
    <w:p w14:paraId="4DBA62C5" w14:textId="20003E48" w:rsidR="00B25581" w:rsidRPr="004E3D16" w:rsidRDefault="00B25581" w:rsidP="0085183E">
      <w:pPr>
        <w:pStyle w:val="JBDGM-Text"/>
        <w:rPr>
          <w:lang w:val="en-GB"/>
        </w:rPr>
      </w:pPr>
      <w:r w:rsidRPr="004E3D16">
        <w:rPr>
          <w:lang w:val="en-GB"/>
        </w:rPr>
        <w:br w:type="page"/>
      </w:r>
    </w:p>
    <w:p w14:paraId="669008F8" w14:textId="15563047" w:rsidR="00817AE7" w:rsidRPr="004E3D16" w:rsidRDefault="00057078" w:rsidP="00DB624E">
      <w:pPr>
        <w:pStyle w:val="JBDGM-GelberHinweis"/>
        <w:spacing w:line="360" w:lineRule="auto"/>
        <w:rPr>
          <w:sz w:val="28"/>
          <w:szCs w:val="28"/>
          <w:lang w:val="en-GB"/>
        </w:rPr>
      </w:pPr>
      <w:r w:rsidRPr="004E3D16">
        <w:rPr>
          <w:sz w:val="28"/>
          <w:szCs w:val="28"/>
          <w:highlight w:val="yellow"/>
          <w:lang w:val="en-GB"/>
        </w:rPr>
        <w:lastRenderedPageBreak/>
        <w:t xml:space="preserve">Insert the main body of your manuscript here. </w:t>
      </w:r>
    </w:p>
    <w:p w14:paraId="45431ABE" w14:textId="278EAD7C" w:rsidR="00F678A8" w:rsidRPr="004E3D16" w:rsidRDefault="00D403B3" w:rsidP="00B25742">
      <w:pPr>
        <w:pStyle w:val="JBDGM-GelberHinweis"/>
        <w:rPr>
          <w:lang w:val="en-GB"/>
        </w:rPr>
      </w:pPr>
      <w:r w:rsidRPr="004E3D16">
        <w:rPr>
          <w:highlight w:val="yellow"/>
          <w:lang w:val="en-GB"/>
        </w:rPr>
        <w:t xml:space="preserve">Note: </w:t>
      </w:r>
      <w:r w:rsidR="00F678A8" w:rsidRPr="004E3D16">
        <w:rPr>
          <w:highlight w:val="yellow"/>
          <w:lang w:val="en-GB"/>
        </w:rPr>
        <w:t xml:space="preserve">Organize your manuscript by headings into an unambiguous hierarchy with no more than four levels and at least two headings at each level. Please use the </w:t>
      </w:r>
      <w:r w:rsidR="002249BE" w:rsidRPr="004E3D16">
        <w:rPr>
          <w:highlight w:val="yellow"/>
          <w:lang w:val="en-GB"/>
        </w:rPr>
        <w:t>heading</w:t>
      </w:r>
      <w:r w:rsidR="005D7AE9" w:rsidRPr="004E3D16">
        <w:rPr>
          <w:highlight w:val="yellow"/>
          <w:lang w:val="en-GB"/>
        </w:rPr>
        <w:t xml:space="preserve"> templates</w:t>
      </w:r>
      <w:r w:rsidR="002249BE" w:rsidRPr="004E3D16">
        <w:rPr>
          <w:highlight w:val="yellow"/>
          <w:lang w:val="en-GB"/>
        </w:rPr>
        <w:t xml:space="preserve"> below</w:t>
      </w:r>
      <w:r w:rsidR="00E6734A" w:rsidRPr="004E3D16">
        <w:rPr>
          <w:highlight w:val="yellow"/>
          <w:lang w:val="en-GB"/>
        </w:rPr>
        <w:t xml:space="preserve"> (</w:t>
      </w:r>
      <w:r w:rsidR="002249BE" w:rsidRPr="004E3D16">
        <w:rPr>
          <w:highlight w:val="yellow"/>
          <w:lang w:val="en-GB"/>
        </w:rPr>
        <w:t xml:space="preserve">JBDGM-H1 </w:t>
      </w:r>
      <w:r w:rsidR="00E6734A" w:rsidRPr="004E3D16">
        <w:rPr>
          <w:highlight w:val="yellow"/>
          <w:lang w:val="en-GB"/>
        </w:rPr>
        <w:t xml:space="preserve">to </w:t>
      </w:r>
      <w:r w:rsidR="002249BE" w:rsidRPr="004E3D16">
        <w:rPr>
          <w:highlight w:val="yellow"/>
          <w:lang w:val="en-GB"/>
        </w:rPr>
        <w:t>JBDGM-</w:t>
      </w:r>
      <w:r w:rsidR="00E6734A" w:rsidRPr="004E3D16">
        <w:rPr>
          <w:highlight w:val="yellow"/>
          <w:lang w:val="en-GB"/>
        </w:rPr>
        <w:t>H</w:t>
      </w:r>
      <w:r w:rsidR="002249BE" w:rsidRPr="004E3D16">
        <w:rPr>
          <w:highlight w:val="yellow"/>
          <w:lang w:val="en-GB"/>
        </w:rPr>
        <w:t>4</w:t>
      </w:r>
      <w:r w:rsidR="00E6734A" w:rsidRPr="004E3D16">
        <w:rPr>
          <w:highlight w:val="yellow"/>
          <w:lang w:val="en-GB"/>
        </w:rPr>
        <w:t xml:space="preserve">) to indicate the </w:t>
      </w:r>
      <w:r w:rsidR="004E3D16">
        <w:rPr>
          <w:highlight w:val="yellow"/>
          <w:lang w:val="en-GB"/>
        </w:rPr>
        <w:t>correspon</w:t>
      </w:r>
      <w:r w:rsidR="00436EB0" w:rsidRPr="004E3D16">
        <w:rPr>
          <w:highlight w:val="yellow"/>
          <w:lang w:val="en-GB"/>
        </w:rPr>
        <w:t xml:space="preserve">ding </w:t>
      </w:r>
      <w:r w:rsidR="00E6734A" w:rsidRPr="004E3D16">
        <w:rPr>
          <w:highlight w:val="yellow"/>
          <w:lang w:val="en-GB"/>
        </w:rPr>
        <w:t>heading level.</w:t>
      </w:r>
      <w:r w:rsidR="00BA5FD9" w:rsidRPr="004E3D16">
        <w:rPr>
          <w:highlight w:val="yellow"/>
          <w:lang w:val="en-GB"/>
        </w:rPr>
        <w:t xml:space="preserve"> </w:t>
      </w:r>
      <w:r w:rsidR="004E3D16">
        <w:rPr>
          <w:highlight w:val="yellow"/>
          <w:lang w:val="en-GB"/>
        </w:rPr>
        <w:t>Please do not set</w:t>
      </w:r>
      <w:r w:rsidR="00BA5FD9" w:rsidRPr="004E3D16">
        <w:rPr>
          <w:highlight w:val="yellow"/>
          <w:lang w:val="en-GB"/>
        </w:rPr>
        <w:t xml:space="preserve"> custom styles</w:t>
      </w:r>
      <w:r w:rsidR="004E3D16">
        <w:rPr>
          <w:highlight w:val="yellow"/>
          <w:lang w:val="en-GB"/>
        </w:rPr>
        <w:t>.</w:t>
      </w:r>
      <w:r w:rsidR="00BA5FD9" w:rsidRPr="004E3D16">
        <w:rPr>
          <w:highlight w:val="yellow"/>
          <w:lang w:val="en-GB"/>
        </w:rPr>
        <w:t xml:space="preserve"> Please </w:t>
      </w:r>
      <w:r w:rsidR="00CD3072" w:rsidRPr="004E3D16">
        <w:rPr>
          <w:highlight w:val="yellow"/>
          <w:lang w:val="en-GB"/>
        </w:rPr>
        <w:t>also</w:t>
      </w:r>
      <w:r w:rsidR="00BA5FD9" w:rsidRPr="004E3D16">
        <w:rPr>
          <w:highlight w:val="yellow"/>
          <w:lang w:val="en-GB"/>
        </w:rPr>
        <w:t xml:space="preserve"> note that according to APA</w:t>
      </w:r>
      <w:r w:rsidR="005E0C5B" w:rsidRPr="004E3D16">
        <w:rPr>
          <w:highlight w:val="yellow"/>
          <w:lang w:val="en-GB"/>
        </w:rPr>
        <w:t>7</w:t>
      </w:r>
      <w:r w:rsidR="00BA5FD9" w:rsidRPr="004E3D16">
        <w:rPr>
          <w:highlight w:val="yellow"/>
          <w:lang w:val="en-GB"/>
        </w:rPr>
        <w:t xml:space="preserve"> guidelines, headings are not numbered.</w:t>
      </w:r>
    </w:p>
    <w:p w14:paraId="66EA4AC3" w14:textId="27A22EB6" w:rsidR="00F678A8" w:rsidRPr="004E3D16" w:rsidRDefault="00744461" w:rsidP="00B25581">
      <w:pPr>
        <w:pStyle w:val="JBDGM-GelberHinweis"/>
        <w:rPr>
          <w:highlight w:val="yellow"/>
          <w:lang w:val="en-GB"/>
        </w:rPr>
      </w:pPr>
      <w:r w:rsidRPr="004E3D16">
        <w:rPr>
          <w:highlight w:val="yellow"/>
          <w:lang w:val="en-GB"/>
        </w:rPr>
        <w:t>Please start the main body of your manuscript with the first heading.</w:t>
      </w:r>
    </w:p>
    <w:p w14:paraId="12CD39CB" w14:textId="3D69CC29" w:rsidR="009C41C4" w:rsidRPr="004E3D16" w:rsidRDefault="00D00B4B" w:rsidP="0085183E">
      <w:pPr>
        <w:pStyle w:val="berschrift1"/>
        <w:rPr>
          <w:lang w:val="en-GB"/>
        </w:rPr>
      </w:pPr>
      <w:r w:rsidRPr="004E3D16">
        <w:rPr>
          <w:lang w:val="en-GB"/>
        </w:rPr>
        <w:t>Head</w:t>
      </w:r>
      <w:r w:rsidR="00F55593" w:rsidRPr="004E3D16">
        <w:rPr>
          <w:lang w:val="en-GB"/>
        </w:rPr>
        <w:t>ing</w:t>
      </w:r>
      <w:r w:rsidR="00817AE7" w:rsidRPr="004E3D16">
        <w:rPr>
          <w:lang w:val="en-GB"/>
        </w:rPr>
        <w:t xml:space="preserve"> 1</w:t>
      </w:r>
      <w:r w:rsidR="009C41C4" w:rsidRPr="004E3D16">
        <w:rPr>
          <w:lang w:val="en-GB"/>
        </w:rPr>
        <w:t xml:space="preserve"> (</w:t>
      </w:r>
      <w:r w:rsidR="002E4F74" w:rsidRPr="004E3D16">
        <w:rPr>
          <w:lang w:val="en-GB"/>
        </w:rPr>
        <w:t>MS Word Paragraph style</w:t>
      </w:r>
      <w:r w:rsidR="009C41C4" w:rsidRPr="004E3D16">
        <w:rPr>
          <w:lang w:val="en-GB"/>
        </w:rPr>
        <w:t xml:space="preserve">: </w:t>
      </w:r>
      <w:r w:rsidR="00B42A11" w:rsidRPr="004E3D16">
        <w:rPr>
          <w:lang w:val="en-GB"/>
        </w:rPr>
        <w:t>JBDGM-</w:t>
      </w:r>
      <w:r w:rsidRPr="004E3D16">
        <w:rPr>
          <w:lang w:val="en-GB"/>
        </w:rPr>
        <w:t>H</w:t>
      </w:r>
      <w:r w:rsidR="00B42A11" w:rsidRPr="004E3D16">
        <w:rPr>
          <w:lang w:val="en-GB"/>
        </w:rPr>
        <w:t>1</w:t>
      </w:r>
      <w:r w:rsidR="009C41C4" w:rsidRPr="004E3D16">
        <w:rPr>
          <w:lang w:val="en-GB"/>
        </w:rPr>
        <w:t>)</w:t>
      </w:r>
    </w:p>
    <w:p w14:paraId="1873C282" w14:textId="06F8ACF0" w:rsidR="000B69F2" w:rsidRPr="004E3D16" w:rsidRDefault="000B69F2" w:rsidP="000B6390">
      <w:pPr>
        <w:pStyle w:val="JBDGM-Text"/>
        <w:rPr>
          <w:lang w:val="en-GB"/>
        </w:rPr>
      </w:pPr>
      <w:r w:rsidRPr="004E3D16">
        <w:rPr>
          <w:lang w:val="en-GB"/>
        </w:rPr>
        <w:t xml:space="preserve">For the main body of your manuscript, </w:t>
      </w:r>
      <w:r w:rsidR="00934CFD" w:rsidRPr="004E3D16">
        <w:rPr>
          <w:lang w:val="en-GB"/>
        </w:rPr>
        <w:t xml:space="preserve">please use the </w:t>
      </w:r>
      <w:r w:rsidR="002E4F74" w:rsidRPr="004E3D16">
        <w:rPr>
          <w:lang w:val="en-GB"/>
        </w:rPr>
        <w:t>paragraph style</w:t>
      </w:r>
      <w:r w:rsidR="00934CFD" w:rsidRPr="004E3D16">
        <w:rPr>
          <w:lang w:val="en-GB"/>
        </w:rPr>
        <w:t xml:space="preserve"> JBDGM-Text provided in this document. </w:t>
      </w:r>
    </w:p>
    <w:p w14:paraId="7788183F" w14:textId="1A1CEFFE" w:rsidR="006A31EE" w:rsidRPr="004E3D16" w:rsidRDefault="000B6390" w:rsidP="003F7256">
      <w:pPr>
        <w:pStyle w:val="JBDGMQuote"/>
        <w:rPr>
          <w:lang w:val="en-GB"/>
        </w:rPr>
      </w:pPr>
      <w:r w:rsidRPr="004E3D16">
        <w:rPr>
          <w:lang w:val="en-GB"/>
        </w:rPr>
        <w:t>Direct quotations of more than 40 words should, according to APA guidelines,</w:t>
      </w:r>
      <w:r w:rsidR="00E84513" w:rsidRPr="004E3D16">
        <w:rPr>
          <w:lang w:val="en-GB"/>
        </w:rPr>
        <w:t xml:space="preserve"> </w:t>
      </w:r>
      <w:r w:rsidR="00DC2742" w:rsidRPr="004E3D16">
        <w:rPr>
          <w:lang w:val="en-GB"/>
        </w:rPr>
        <w:t xml:space="preserve">be inserted as an intended </w:t>
      </w:r>
      <w:r w:rsidR="0004763C" w:rsidRPr="004E3D16">
        <w:rPr>
          <w:lang w:val="en-GB"/>
        </w:rPr>
        <w:t>paragraph</w:t>
      </w:r>
      <w:r w:rsidR="00DC2742" w:rsidRPr="004E3D16">
        <w:rPr>
          <w:lang w:val="en-GB"/>
        </w:rPr>
        <w:t xml:space="preserve"> and not include any </w:t>
      </w:r>
      <w:r w:rsidRPr="004E3D16">
        <w:rPr>
          <w:lang w:val="en-GB"/>
        </w:rPr>
        <w:t>quotation marks, as</w:t>
      </w:r>
      <w:r w:rsidR="00E84513" w:rsidRPr="004E3D16">
        <w:rPr>
          <w:lang w:val="en-GB"/>
        </w:rPr>
        <w:t xml:space="preserve"> </w:t>
      </w:r>
      <w:r w:rsidRPr="004E3D16">
        <w:rPr>
          <w:lang w:val="en-GB"/>
        </w:rPr>
        <w:t>shown</w:t>
      </w:r>
      <w:r w:rsidR="00DC2742" w:rsidRPr="004E3D16">
        <w:rPr>
          <w:lang w:val="en-GB"/>
        </w:rPr>
        <w:t xml:space="preserve"> </w:t>
      </w:r>
      <w:r w:rsidRPr="004E3D16">
        <w:rPr>
          <w:lang w:val="en-GB"/>
        </w:rPr>
        <w:t xml:space="preserve">here </w:t>
      </w:r>
      <w:r w:rsidR="006A31EE" w:rsidRPr="004E3D16">
        <w:rPr>
          <w:lang w:val="en-GB"/>
        </w:rPr>
        <w:t>(</w:t>
      </w:r>
      <w:r w:rsidR="002E4F74" w:rsidRPr="004E3D16">
        <w:rPr>
          <w:lang w:val="en-GB"/>
        </w:rPr>
        <w:t>paragraph style</w:t>
      </w:r>
      <w:r w:rsidR="006A31EE" w:rsidRPr="004E3D16">
        <w:rPr>
          <w:lang w:val="en-GB"/>
        </w:rPr>
        <w:t xml:space="preserve"> JBDGM-Quote).</w:t>
      </w:r>
    </w:p>
    <w:p w14:paraId="5F869C71" w14:textId="5A64AEDC" w:rsidR="00CE6E48" w:rsidRPr="004E3D16" w:rsidRDefault="006A31EE" w:rsidP="003F7256">
      <w:pPr>
        <w:pStyle w:val="JBDGM-List"/>
        <w:rPr>
          <w:lang w:val="en-GB"/>
        </w:rPr>
      </w:pPr>
      <w:r w:rsidRPr="004E3D16">
        <w:rPr>
          <w:lang w:val="en-GB"/>
        </w:rPr>
        <w:t>For bulleted lists …</w:t>
      </w:r>
    </w:p>
    <w:p w14:paraId="116D4382" w14:textId="348EABB9" w:rsidR="00CE6E48" w:rsidRPr="004E3D16" w:rsidRDefault="00CE6E48" w:rsidP="003F7256">
      <w:pPr>
        <w:pStyle w:val="JBDGM-List"/>
        <w:rPr>
          <w:lang w:val="en-GB"/>
        </w:rPr>
      </w:pPr>
      <w:r w:rsidRPr="004E3D16">
        <w:rPr>
          <w:lang w:val="en-GB"/>
        </w:rPr>
        <w:t xml:space="preserve">... </w:t>
      </w:r>
      <w:r w:rsidR="006A31EE" w:rsidRPr="004E3D16">
        <w:rPr>
          <w:lang w:val="en-GB"/>
        </w:rPr>
        <w:t xml:space="preserve">please use the </w:t>
      </w:r>
      <w:r w:rsidR="002E4F74" w:rsidRPr="004E3D16">
        <w:rPr>
          <w:lang w:val="en-GB"/>
        </w:rPr>
        <w:t>paragraph style</w:t>
      </w:r>
      <w:r w:rsidR="006A31EE" w:rsidRPr="004E3D16">
        <w:rPr>
          <w:lang w:val="en-GB"/>
        </w:rPr>
        <w:t xml:space="preserve"> </w:t>
      </w:r>
      <w:r w:rsidRPr="004E3D16">
        <w:rPr>
          <w:lang w:val="en-GB"/>
        </w:rPr>
        <w:t>JBDGM-List</w:t>
      </w:r>
    </w:p>
    <w:p w14:paraId="662ED365" w14:textId="368DE339" w:rsidR="009C41C4" w:rsidRPr="004E3D16" w:rsidRDefault="008B3A97" w:rsidP="0098658D">
      <w:pPr>
        <w:pStyle w:val="berschrift2"/>
        <w:rPr>
          <w:lang w:val="en-GB"/>
        </w:rPr>
      </w:pPr>
      <w:r w:rsidRPr="004E3D16">
        <w:rPr>
          <w:lang w:val="en-GB"/>
        </w:rPr>
        <w:t>Head</w:t>
      </w:r>
      <w:r w:rsidR="00D637CA" w:rsidRPr="004E3D16">
        <w:rPr>
          <w:lang w:val="en-GB"/>
        </w:rPr>
        <w:t>ing</w:t>
      </w:r>
      <w:r w:rsidR="001B41FC" w:rsidRPr="004E3D16">
        <w:rPr>
          <w:lang w:val="en-GB"/>
        </w:rPr>
        <w:t xml:space="preserve"> 2 (</w:t>
      </w:r>
      <w:r w:rsidR="002E4F74" w:rsidRPr="004E3D16">
        <w:rPr>
          <w:lang w:val="en-GB"/>
        </w:rPr>
        <w:t>Paragraph style</w:t>
      </w:r>
      <w:r w:rsidR="001B41FC" w:rsidRPr="004E3D16">
        <w:rPr>
          <w:lang w:val="en-GB"/>
        </w:rPr>
        <w:t xml:space="preserve">: </w:t>
      </w:r>
      <w:r w:rsidR="00B42A11" w:rsidRPr="004E3D16">
        <w:rPr>
          <w:lang w:val="en-GB"/>
        </w:rPr>
        <w:t>JBDGM-</w:t>
      </w:r>
      <w:r w:rsidRPr="004E3D16">
        <w:rPr>
          <w:lang w:val="en-GB"/>
        </w:rPr>
        <w:t>H</w:t>
      </w:r>
      <w:r w:rsidR="001B41FC" w:rsidRPr="004E3D16">
        <w:rPr>
          <w:lang w:val="en-GB"/>
        </w:rPr>
        <w:t>2)</w:t>
      </w:r>
    </w:p>
    <w:p w14:paraId="54A5FDD7" w14:textId="2A542E03" w:rsidR="00080768" w:rsidRPr="004E3D16" w:rsidRDefault="008B3A97" w:rsidP="0098658D">
      <w:pPr>
        <w:pStyle w:val="berschrift3"/>
        <w:rPr>
          <w:lang w:val="en-GB"/>
        </w:rPr>
      </w:pPr>
      <w:r w:rsidRPr="004E3D16">
        <w:rPr>
          <w:lang w:val="en-GB"/>
        </w:rPr>
        <w:t>Head</w:t>
      </w:r>
      <w:r w:rsidR="00463B44" w:rsidRPr="004E3D16">
        <w:rPr>
          <w:lang w:val="en-GB"/>
        </w:rPr>
        <w:t>ing</w:t>
      </w:r>
      <w:r w:rsidR="001B41FC" w:rsidRPr="004E3D16">
        <w:rPr>
          <w:lang w:val="en-GB"/>
        </w:rPr>
        <w:t xml:space="preserve"> 3 (</w:t>
      </w:r>
      <w:r w:rsidR="002E4F74" w:rsidRPr="004E3D16">
        <w:rPr>
          <w:lang w:val="en-GB"/>
        </w:rPr>
        <w:t>Paragraph style</w:t>
      </w:r>
      <w:r w:rsidR="001B41FC" w:rsidRPr="004E3D16">
        <w:rPr>
          <w:lang w:val="en-GB"/>
        </w:rPr>
        <w:t xml:space="preserve">: </w:t>
      </w:r>
      <w:r w:rsidR="00B42A11" w:rsidRPr="004E3D16">
        <w:rPr>
          <w:lang w:val="en-GB"/>
        </w:rPr>
        <w:t>JBDGM-</w:t>
      </w:r>
      <w:r w:rsidRPr="004E3D16">
        <w:rPr>
          <w:lang w:val="en-GB"/>
        </w:rPr>
        <w:t>H</w:t>
      </w:r>
      <w:r w:rsidR="00B42A11" w:rsidRPr="004E3D16">
        <w:rPr>
          <w:lang w:val="en-GB"/>
        </w:rPr>
        <w:t>3</w:t>
      </w:r>
      <w:r w:rsidR="001B41FC" w:rsidRPr="004E3D16">
        <w:rPr>
          <w:lang w:val="en-GB"/>
        </w:rPr>
        <w:t>)</w:t>
      </w:r>
    </w:p>
    <w:p w14:paraId="59C7B5D4" w14:textId="18F9FD10" w:rsidR="009C41C4" w:rsidRPr="004E3D16" w:rsidRDefault="00B47FD1" w:rsidP="0098658D">
      <w:pPr>
        <w:pStyle w:val="berschrift4"/>
        <w:rPr>
          <w:lang w:val="en-GB"/>
        </w:rPr>
      </w:pPr>
      <w:r w:rsidRPr="004E3D16">
        <w:rPr>
          <w:lang w:val="en-GB"/>
        </w:rPr>
        <w:t>Head</w:t>
      </w:r>
      <w:r w:rsidR="00463B44" w:rsidRPr="004E3D16">
        <w:rPr>
          <w:lang w:val="en-GB"/>
        </w:rPr>
        <w:t>ing</w:t>
      </w:r>
      <w:r w:rsidR="001B41FC" w:rsidRPr="004E3D16">
        <w:rPr>
          <w:lang w:val="en-GB"/>
        </w:rPr>
        <w:t xml:space="preserve"> 4 (</w:t>
      </w:r>
      <w:r w:rsidR="002E4F74" w:rsidRPr="004E3D16">
        <w:rPr>
          <w:lang w:val="en-GB"/>
        </w:rPr>
        <w:t>Paragraph style</w:t>
      </w:r>
      <w:r w:rsidR="001B41FC" w:rsidRPr="004E3D16">
        <w:rPr>
          <w:lang w:val="en-GB"/>
        </w:rPr>
        <w:t xml:space="preserve">: </w:t>
      </w:r>
      <w:r w:rsidR="00B42A11" w:rsidRPr="004E3D16">
        <w:rPr>
          <w:lang w:val="en-GB"/>
        </w:rPr>
        <w:t>JBDGM-</w:t>
      </w:r>
      <w:r w:rsidRPr="004E3D16">
        <w:rPr>
          <w:lang w:val="en-GB"/>
        </w:rPr>
        <w:t>H</w:t>
      </w:r>
      <w:r w:rsidR="00B42A11" w:rsidRPr="004E3D16">
        <w:rPr>
          <w:lang w:val="en-GB"/>
        </w:rPr>
        <w:t>4</w:t>
      </w:r>
      <w:r w:rsidR="001B41FC" w:rsidRPr="004E3D16">
        <w:rPr>
          <w:lang w:val="en-GB"/>
        </w:rPr>
        <w:t>)</w:t>
      </w:r>
    </w:p>
    <w:p w14:paraId="321CF11F" w14:textId="184399D8" w:rsidR="00E527E4" w:rsidRPr="004E3D16" w:rsidRDefault="00750EF1" w:rsidP="0024416B">
      <w:pPr>
        <w:pStyle w:val="JBDGM-GelberHinweis"/>
        <w:rPr>
          <w:highlight w:val="yellow"/>
          <w:lang w:val="en-GB"/>
        </w:rPr>
      </w:pPr>
      <w:r w:rsidRPr="004E3D16">
        <w:rPr>
          <w:highlight w:val="yellow"/>
          <w:lang w:val="en-GB"/>
        </w:rPr>
        <w:t xml:space="preserve">Note: </w:t>
      </w:r>
      <w:r w:rsidR="00242FD7" w:rsidRPr="004E3D16">
        <w:rPr>
          <w:highlight w:val="yellow"/>
          <w:lang w:val="en-GB"/>
        </w:rPr>
        <w:t xml:space="preserve">For further </w:t>
      </w:r>
      <w:r w:rsidR="00E5515C" w:rsidRPr="004E3D16">
        <w:rPr>
          <w:highlight w:val="yellow"/>
          <w:lang w:val="en-GB"/>
        </w:rPr>
        <w:t xml:space="preserve">formal requirements </w:t>
      </w:r>
      <w:r w:rsidR="00804314" w:rsidRPr="004E3D16">
        <w:rPr>
          <w:highlight w:val="yellow"/>
          <w:lang w:val="en-GB"/>
        </w:rPr>
        <w:t>regarding</w:t>
      </w:r>
      <w:r w:rsidR="00E5515C" w:rsidRPr="004E3D16">
        <w:rPr>
          <w:highlight w:val="yellow"/>
          <w:lang w:val="en-GB"/>
        </w:rPr>
        <w:t xml:space="preserve"> the main body</w:t>
      </w:r>
      <w:r w:rsidR="00D95276" w:rsidRPr="004E3D16">
        <w:rPr>
          <w:highlight w:val="yellow"/>
          <w:lang w:val="en-GB"/>
        </w:rPr>
        <w:t xml:space="preserve"> of your text</w:t>
      </w:r>
      <w:r w:rsidR="00E5515C" w:rsidRPr="004E3D16">
        <w:rPr>
          <w:highlight w:val="yellow"/>
          <w:lang w:val="en-GB"/>
        </w:rPr>
        <w:t xml:space="preserve">, please also </w:t>
      </w:r>
      <w:r w:rsidR="004E3D16">
        <w:rPr>
          <w:highlight w:val="yellow"/>
          <w:lang w:val="en-GB"/>
        </w:rPr>
        <w:t>pay close attention to</w:t>
      </w:r>
      <w:r w:rsidR="00E5515C" w:rsidRPr="004E3D16">
        <w:rPr>
          <w:highlight w:val="yellow"/>
          <w:lang w:val="en-GB"/>
        </w:rPr>
        <w:t xml:space="preserve"> the </w:t>
      </w:r>
      <w:r w:rsidR="000B2AD0" w:rsidRPr="004E3D16">
        <w:rPr>
          <w:highlight w:val="yellow"/>
          <w:lang w:val="en-GB"/>
        </w:rPr>
        <w:t>“</w:t>
      </w:r>
      <w:r w:rsidR="00E5515C" w:rsidRPr="004E3D16">
        <w:rPr>
          <w:highlight w:val="yellow"/>
          <w:lang w:val="en-GB"/>
        </w:rPr>
        <w:t>Notes on Manuscript Formatting</w:t>
      </w:r>
      <w:r w:rsidR="000B2AD0" w:rsidRPr="004E3D16">
        <w:rPr>
          <w:highlight w:val="yellow"/>
          <w:lang w:val="en-GB"/>
        </w:rPr>
        <w:t>”</w:t>
      </w:r>
      <w:r w:rsidR="00E5515C" w:rsidRPr="004E3D16">
        <w:rPr>
          <w:highlight w:val="yellow"/>
          <w:lang w:val="en-GB"/>
        </w:rPr>
        <w:t xml:space="preserve"> at the end of this document.</w:t>
      </w:r>
    </w:p>
    <w:p w14:paraId="35E86E23" w14:textId="77777777" w:rsidR="00E527E4" w:rsidRPr="004E3D16" w:rsidRDefault="00E527E4">
      <w:pPr>
        <w:spacing w:after="0" w:line="240" w:lineRule="auto"/>
        <w:rPr>
          <w:rFonts w:cs="Arial"/>
          <w:i/>
          <w:iCs/>
          <w:highlight w:val="yellow"/>
          <w:lang w:val="en-GB"/>
        </w:rPr>
      </w:pPr>
      <w:r w:rsidRPr="004E3D16">
        <w:rPr>
          <w:highlight w:val="yellow"/>
          <w:lang w:val="en-GB"/>
        </w:rPr>
        <w:br w:type="page"/>
      </w:r>
    </w:p>
    <w:p w14:paraId="1B241A01" w14:textId="77777777" w:rsidR="00242FD7" w:rsidRPr="004E3D16" w:rsidRDefault="00242FD7" w:rsidP="0024416B">
      <w:pPr>
        <w:pStyle w:val="JBDGM-GelberHinweis"/>
        <w:rPr>
          <w:highlight w:val="yellow"/>
          <w:lang w:val="en-GB"/>
        </w:rPr>
      </w:pPr>
    </w:p>
    <w:p w14:paraId="3F802757" w14:textId="4FE5DF0B" w:rsidR="0024308E" w:rsidRPr="004E3D16" w:rsidRDefault="0024308E" w:rsidP="0024308E">
      <w:pPr>
        <w:pStyle w:val="JBDGM-GelberHinweis"/>
        <w:rPr>
          <w:highlight w:val="yellow"/>
          <w:lang w:val="en-GB"/>
        </w:rPr>
      </w:pPr>
      <w:r w:rsidRPr="004E3D16">
        <w:rPr>
          <w:highlight w:val="yellow"/>
          <w:lang w:val="en-GB"/>
        </w:rPr>
        <w:t>After the text and before the reference list, please insert the following statements on funding, competing interests, acknowledgements etc.</w:t>
      </w:r>
    </w:p>
    <w:p w14:paraId="405B3DE4" w14:textId="77777777" w:rsidR="0024308E" w:rsidRPr="004E3D16" w:rsidRDefault="0024308E" w:rsidP="0024308E">
      <w:pPr>
        <w:pStyle w:val="berschrift2"/>
        <w:spacing w:line="276" w:lineRule="auto"/>
        <w:rPr>
          <w:lang w:val="en-GB"/>
        </w:rPr>
      </w:pPr>
      <w:r w:rsidRPr="004E3D16">
        <w:rPr>
          <w:lang w:val="en-GB"/>
        </w:rPr>
        <w:t>Statement of Originality</w:t>
      </w:r>
    </w:p>
    <w:p w14:paraId="07622F9E" w14:textId="4982A80A" w:rsidR="0024308E" w:rsidRPr="004E3D16" w:rsidRDefault="0024308E" w:rsidP="0024308E">
      <w:pPr>
        <w:pStyle w:val="JBDGM-GelberHinweis"/>
        <w:rPr>
          <w:highlight w:val="yellow"/>
          <w:lang w:val="en-GB"/>
        </w:rPr>
      </w:pPr>
      <w:r w:rsidRPr="004E3D16">
        <w:rPr>
          <w:highlight w:val="yellow"/>
          <w:lang w:val="en-GB"/>
        </w:rPr>
        <w:t>Please confirm that the submitted work has not been previously published (</w:t>
      </w:r>
      <w:r w:rsidR="004E3D16">
        <w:rPr>
          <w:highlight w:val="yellow"/>
          <w:lang w:val="en-GB"/>
        </w:rPr>
        <w:t>including</w:t>
      </w:r>
      <w:r w:rsidRPr="004E3D16">
        <w:rPr>
          <w:highlight w:val="yellow"/>
          <w:lang w:val="en-GB"/>
        </w:rPr>
        <w:t xml:space="preserve"> in another language) and that it is not </w:t>
      </w:r>
      <w:r w:rsidR="004E3D16">
        <w:rPr>
          <w:highlight w:val="yellow"/>
          <w:lang w:val="en-GB"/>
        </w:rPr>
        <w:t xml:space="preserve">being simultaneously </w:t>
      </w:r>
      <w:r w:rsidRPr="004E3D16">
        <w:rPr>
          <w:highlight w:val="yellow"/>
          <w:lang w:val="en-GB"/>
        </w:rPr>
        <w:t>reviewed/considered by another journal. Sample formulation:</w:t>
      </w:r>
    </w:p>
    <w:p w14:paraId="5CC9876E" w14:textId="347565AB" w:rsidR="0024308E" w:rsidRPr="004E3D16" w:rsidRDefault="0024308E" w:rsidP="0024308E">
      <w:pPr>
        <w:pStyle w:val="JBDGM-Text"/>
        <w:spacing w:line="360" w:lineRule="auto"/>
        <w:rPr>
          <w:lang w:val="en-GB"/>
        </w:rPr>
      </w:pPr>
      <w:r w:rsidRPr="004E3D16">
        <w:rPr>
          <w:lang w:val="en-GB"/>
        </w:rPr>
        <w:t xml:space="preserve">The present study has not </w:t>
      </w:r>
      <w:r w:rsidR="004E3D16">
        <w:rPr>
          <w:lang w:val="en-GB"/>
        </w:rPr>
        <w:t xml:space="preserve">yet </w:t>
      </w:r>
      <w:r w:rsidRPr="004E3D16">
        <w:rPr>
          <w:lang w:val="en-GB"/>
        </w:rPr>
        <w:t>been published, nor is it under review for publication in another journal.</w:t>
      </w:r>
    </w:p>
    <w:p w14:paraId="3A5D684B" w14:textId="77777777" w:rsidR="0024308E" w:rsidRPr="004E3D16" w:rsidRDefault="0024308E" w:rsidP="0024308E">
      <w:pPr>
        <w:pStyle w:val="berschrift2"/>
        <w:spacing w:line="276" w:lineRule="auto"/>
        <w:rPr>
          <w:lang w:val="en-GB"/>
        </w:rPr>
      </w:pPr>
      <w:r w:rsidRPr="004E3D16">
        <w:rPr>
          <w:lang w:val="en-GB"/>
        </w:rPr>
        <w:t>Funding/Financial Support</w:t>
      </w:r>
    </w:p>
    <w:p w14:paraId="2C76DD37" w14:textId="77777777" w:rsidR="0024308E" w:rsidRPr="004E3D16" w:rsidRDefault="0024308E" w:rsidP="0024308E">
      <w:pPr>
        <w:pStyle w:val="JBDGM-GelberHinweis"/>
        <w:rPr>
          <w:highlight w:val="yellow"/>
          <w:lang w:val="en-GB"/>
        </w:rPr>
      </w:pPr>
      <w:r w:rsidRPr="004E3D16">
        <w:rPr>
          <w:highlight w:val="yellow"/>
          <w:lang w:val="en-GB"/>
        </w:rPr>
        <w:t xml:space="preserve">All sources of research funding, including financial support, the supply of equipment or materials should be disclosed. Authors should disclose the role of the research funder(s) or sponsor (if any) in the research design, implementation, analysis, interpretation and reporting. </w:t>
      </w:r>
    </w:p>
    <w:p w14:paraId="671143E5" w14:textId="77777777" w:rsidR="0024308E" w:rsidRPr="004E3D16" w:rsidRDefault="0024308E" w:rsidP="0024308E">
      <w:pPr>
        <w:pStyle w:val="JBDGM-GelberHinweis"/>
        <w:rPr>
          <w:bCs/>
          <w:lang w:val="en-GB"/>
        </w:rPr>
      </w:pPr>
      <w:r w:rsidRPr="004E3D16">
        <w:rPr>
          <w:bCs/>
          <w:highlight w:val="yellow"/>
          <w:lang w:val="en-GB"/>
        </w:rPr>
        <w:t>If there are no funding/financial sources reported, the authors agree to the following statement:</w:t>
      </w:r>
    </w:p>
    <w:p w14:paraId="1C669BE2" w14:textId="77777777" w:rsidR="0024308E" w:rsidRPr="004E3D16" w:rsidRDefault="0024308E" w:rsidP="0024308E">
      <w:pPr>
        <w:pStyle w:val="JBDGM-Text"/>
        <w:rPr>
          <w:lang w:val="en-GB"/>
        </w:rPr>
      </w:pPr>
      <w:r w:rsidRPr="004E3D16">
        <w:rPr>
          <w:lang w:val="en-GB"/>
        </w:rPr>
        <w:t>The authors have no funding to report.</w:t>
      </w:r>
    </w:p>
    <w:p w14:paraId="2776F1F6" w14:textId="77777777" w:rsidR="0024308E" w:rsidRPr="004E3D16" w:rsidRDefault="0024308E" w:rsidP="0024308E">
      <w:pPr>
        <w:pStyle w:val="berschrift2"/>
        <w:spacing w:line="276" w:lineRule="auto"/>
        <w:rPr>
          <w:lang w:val="en-GB"/>
        </w:rPr>
      </w:pPr>
      <w:r w:rsidRPr="004E3D16">
        <w:rPr>
          <w:lang w:val="en-GB"/>
        </w:rPr>
        <w:t>Other Support/Acknowledgement</w:t>
      </w:r>
    </w:p>
    <w:p w14:paraId="192D4170" w14:textId="77777777" w:rsidR="0024308E" w:rsidRPr="004E3D16" w:rsidRDefault="0024308E" w:rsidP="0024308E">
      <w:pPr>
        <w:pStyle w:val="JBDGM-GelberHinweis"/>
        <w:rPr>
          <w:highlight w:val="yellow"/>
          <w:lang w:val="en-GB"/>
        </w:rPr>
      </w:pPr>
      <w:r w:rsidRPr="004E3D16">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4E3D16" w:rsidRDefault="0024308E" w:rsidP="0024308E">
      <w:pPr>
        <w:pStyle w:val="JBDGM-GelberHinweis"/>
        <w:rPr>
          <w:bCs/>
          <w:lang w:val="en-GB"/>
        </w:rPr>
      </w:pPr>
      <w:r w:rsidRPr="004E3D16">
        <w:rPr>
          <w:bCs/>
          <w:highlight w:val="yellow"/>
          <w:lang w:val="en-GB"/>
        </w:rPr>
        <w:t>If there are no such sources reported, the authors agree to the publication of the following statement:</w:t>
      </w:r>
    </w:p>
    <w:p w14:paraId="0217ED89" w14:textId="77777777" w:rsidR="0024308E" w:rsidRPr="004E3D16" w:rsidRDefault="0024308E" w:rsidP="0024308E">
      <w:pPr>
        <w:pStyle w:val="JBDGM-Text"/>
        <w:rPr>
          <w:lang w:val="en-GB"/>
        </w:rPr>
      </w:pPr>
      <w:r w:rsidRPr="004E3D16">
        <w:rPr>
          <w:lang w:val="en-GB"/>
        </w:rPr>
        <w:t>The authors have no support to report.</w:t>
      </w:r>
    </w:p>
    <w:p w14:paraId="6B006121" w14:textId="4044F71D" w:rsidR="0024308E" w:rsidRPr="004E3D16" w:rsidRDefault="0024308E" w:rsidP="0024308E">
      <w:pPr>
        <w:pStyle w:val="berschrift2"/>
        <w:spacing w:line="276" w:lineRule="auto"/>
        <w:rPr>
          <w:lang w:val="en-GB"/>
        </w:rPr>
      </w:pPr>
      <w:r w:rsidRPr="004E3D16">
        <w:rPr>
          <w:lang w:val="en-GB"/>
        </w:rPr>
        <w:t>Competing Interests</w:t>
      </w:r>
    </w:p>
    <w:p w14:paraId="089B3052" w14:textId="77777777" w:rsidR="0024308E" w:rsidRPr="004E3D16" w:rsidRDefault="0024308E" w:rsidP="0024308E">
      <w:pPr>
        <w:pStyle w:val="JBDGM-GelberHinweis"/>
        <w:rPr>
          <w:highlight w:val="yellow"/>
          <w:lang w:val="en-GB"/>
        </w:rPr>
      </w:pPr>
      <w:r w:rsidRPr="004E3D16">
        <w:rPr>
          <w:highlight w:val="yellow"/>
          <w:lang w:val="en-GB"/>
        </w:rPr>
        <w:t xml:space="preserve">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 if editors publish their own research in their journal. </w:t>
      </w:r>
    </w:p>
    <w:p w14:paraId="4499719C" w14:textId="77777777" w:rsidR="0024308E" w:rsidRPr="004E3D16" w:rsidRDefault="0024308E" w:rsidP="0024308E">
      <w:pPr>
        <w:pStyle w:val="JBDGM-GelberHinweis"/>
        <w:rPr>
          <w:bCs/>
          <w:lang w:val="en-GB"/>
        </w:rPr>
      </w:pPr>
      <w:r w:rsidRPr="004E3D16">
        <w:rPr>
          <w:bCs/>
          <w:highlight w:val="yellow"/>
          <w:lang w:val="en-GB"/>
        </w:rPr>
        <w:t>If no competing interests are declared, the authors agree to the publication of the following statement:</w:t>
      </w:r>
    </w:p>
    <w:p w14:paraId="4DA853E0" w14:textId="77777777" w:rsidR="0024308E" w:rsidRPr="004E3D16" w:rsidRDefault="0024308E" w:rsidP="0024308E">
      <w:pPr>
        <w:pStyle w:val="JBDGM-Text"/>
        <w:rPr>
          <w:lang w:val="en-GB"/>
        </w:rPr>
      </w:pPr>
      <w:r w:rsidRPr="004E3D16">
        <w:rPr>
          <w:lang w:val="en-GB"/>
        </w:rPr>
        <w:t>The authors have declared that no competing interests exist.</w:t>
      </w:r>
    </w:p>
    <w:p w14:paraId="79E39840" w14:textId="77777777" w:rsidR="00EE05C3" w:rsidRPr="004E3D16" w:rsidRDefault="00EE05C3">
      <w:pPr>
        <w:spacing w:after="0" w:line="240" w:lineRule="auto"/>
        <w:rPr>
          <w:rFonts w:eastAsia="Times New Roman"/>
          <w:b/>
          <w:bCs/>
          <w:sz w:val="32"/>
          <w:szCs w:val="28"/>
          <w:lang w:val="en-GB"/>
        </w:rPr>
      </w:pPr>
      <w:r w:rsidRPr="004E3D16">
        <w:rPr>
          <w:lang w:val="en-GB"/>
        </w:rPr>
        <w:br w:type="page"/>
      </w:r>
    </w:p>
    <w:p w14:paraId="168CD01E" w14:textId="19E82517" w:rsidR="009C41C4" w:rsidRPr="004E3D16" w:rsidRDefault="0020300A" w:rsidP="006454FD">
      <w:pPr>
        <w:pStyle w:val="berschrift1"/>
        <w:rPr>
          <w:lang w:val="en-GB"/>
        </w:rPr>
      </w:pPr>
      <w:r w:rsidRPr="004E3D16">
        <w:rPr>
          <w:lang w:val="en-GB"/>
        </w:rPr>
        <w:lastRenderedPageBreak/>
        <w:t>References</w:t>
      </w:r>
    </w:p>
    <w:p w14:paraId="32C11803" w14:textId="1DFEBEDC" w:rsidR="003D492A" w:rsidRPr="004E3D16" w:rsidRDefault="00736823" w:rsidP="00E84513">
      <w:pPr>
        <w:pStyle w:val="JBDGM-Literature"/>
        <w:rPr>
          <w:lang w:val="en-GB"/>
        </w:rPr>
      </w:pPr>
      <w:r w:rsidRPr="004E3D16">
        <w:rPr>
          <w:lang w:val="en-GB"/>
        </w:rPr>
        <w:t>Insert references here.</w:t>
      </w:r>
    </w:p>
    <w:p w14:paraId="6BB6A91D" w14:textId="1F6E268C" w:rsidR="006F280D" w:rsidRPr="004E3D16" w:rsidRDefault="006513AD" w:rsidP="00F8621B">
      <w:pPr>
        <w:pStyle w:val="JBDGM-GelberHinweis"/>
        <w:rPr>
          <w:highlight w:val="yellow"/>
          <w:lang w:val="en-GB"/>
        </w:rPr>
      </w:pPr>
      <w:r w:rsidRPr="004E3D16">
        <w:rPr>
          <w:highlight w:val="yellow"/>
          <w:lang w:val="en-GB"/>
        </w:rPr>
        <w:t>Note</w:t>
      </w:r>
      <w:r w:rsidR="003D492A" w:rsidRPr="004E3D16">
        <w:rPr>
          <w:highlight w:val="yellow"/>
          <w:lang w:val="en-GB"/>
        </w:rPr>
        <w:t>:</w:t>
      </w:r>
      <w:r w:rsidR="009D71C0" w:rsidRPr="004E3D16">
        <w:rPr>
          <w:highlight w:val="yellow"/>
          <w:lang w:val="en-GB"/>
        </w:rPr>
        <w:t xml:space="preserve"> </w:t>
      </w:r>
      <w:r w:rsidR="0080643E" w:rsidRPr="004E3D16">
        <w:rPr>
          <w:highlight w:val="yellow"/>
          <w:lang w:val="en-GB"/>
        </w:rPr>
        <w:t>Use APA style (</w:t>
      </w:r>
      <w:r w:rsidR="007156F0" w:rsidRPr="004E3D16">
        <w:rPr>
          <w:highlight w:val="yellow"/>
          <w:lang w:val="en-GB"/>
        </w:rPr>
        <w:t>7</w:t>
      </w:r>
      <w:r w:rsidR="00FC280D" w:rsidRPr="004E3D16">
        <w:rPr>
          <w:highlight w:val="yellow"/>
          <w:vertAlign w:val="superscript"/>
          <w:lang w:val="en-GB"/>
        </w:rPr>
        <w:t>th</w:t>
      </w:r>
      <w:r w:rsidR="0080643E" w:rsidRPr="004E3D16">
        <w:rPr>
          <w:highlight w:val="yellow"/>
          <w:lang w:val="en-GB"/>
        </w:rPr>
        <w:t xml:space="preserve"> edition) to format your references. </w:t>
      </w:r>
      <w:r w:rsidR="00F074EE" w:rsidRPr="004E3D16">
        <w:rPr>
          <w:highlight w:val="yellow"/>
          <w:lang w:val="en-GB"/>
        </w:rPr>
        <w:t xml:space="preserve">Please also consider the supplementary </w:t>
      </w:r>
      <w:r w:rsidR="00A54191" w:rsidRPr="004E3D16">
        <w:rPr>
          <w:highlight w:val="yellow"/>
          <w:lang w:val="en-GB"/>
        </w:rPr>
        <w:t>“</w:t>
      </w:r>
      <w:r w:rsidR="00F074EE" w:rsidRPr="004E3D16">
        <w:rPr>
          <w:highlight w:val="yellow"/>
          <w:lang w:val="en-GB"/>
        </w:rPr>
        <w:t>Notes on Manuscript Formatting</w:t>
      </w:r>
      <w:r w:rsidR="00A54191" w:rsidRPr="004E3D16">
        <w:rPr>
          <w:highlight w:val="yellow"/>
          <w:lang w:val="en-GB"/>
        </w:rPr>
        <w:t>”</w:t>
      </w:r>
      <w:r w:rsidR="00F074EE" w:rsidRPr="004E3D16">
        <w:rPr>
          <w:highlight w:val="yellow"/>
          <w:lang w:val="en-GB"/>
        </w:rPr>
        <w:t xml:space="preserve"> as well as the examples provided at the end of this document</w:t>
      </w:r>
      <w:r w:rsidR="00BC1060" w:rsidRPr="004E3D16">
        <w:rPr>
          <w:highlight w:val="yellow"/>
          <w:lang w:val="en-GB"/>
        </w:rPr>
        <w:t xml:space="preserve">, which will </w:t>
      </w:r>
      <w:r w:rsidR="003F6A5F" w:rsidRPr="004E3D16">
        <w:rPr>
          <w:highlight w:val="yellow"/>
          <w:lang w:val="en-GB"/>
        </w:rPr>
        <w:t xml:space="preserve">point </w:t>
      </w:r>
      <w:r w:rsidR="00DD4A9B" w:rsidRPr="004E3D16">
        <w:rPr>
          <w:highlight w:val="yellow"/>
          <w:lang w:val="en-GB"/>
        </w:rPr>
        <w:t>to</w:t>
      </w:r>
      <w:r w:rsidR="00111F9D" w:rsidRPr="004E3D16">
        <w:rPr>
          <w:highlight w:val="yellow"/>
          <w:lang w:val="en-GB"/>
        </w:rPr>
        <w:t xml:space="preserve"> some crucial exceptions from APA guidelines.</w:t>
      </w:r>
    </w:p>
    <w:p w14:paraId="584206AA" w14:textId="4C13A042" w:rsidR="00A115D5" w:rsidRPr="004E3D16" w:rsidRDefault="001C7528" w:rsidP="0085183E">
      <w:pPr>
        <w:pStyle w:val="berschrift1"/>
        <w:rPr>
          <w:lang w:val="en-GB"/>
        </w:rPr>
      </w:pPr>
      <w:r w:rsidRPr="004E3D16">
        <w:rPr>
          <w:lang w:val="en-GB"/>
        </w:rPr>
        <w:t>Appendi</w:t>
      </w:r>
      <w:r w:rsidR="006C65EF" w:rsidRPr="004E3D16">
        <w:rPr>
          <w:lang w:val="en-GB"/>
        </w:rPr>
        <w:t>x</w:t>
      </w:r>
      <w:r w:rsidR="005322BA" w:rsidRPr="004E3D16">
        <w:rPr>
          <w:lang w:val="en-GB"/>
        </w:rPr>
        <w:t xml:space="preserve"> (optional)</w:t>
      </w:r>
    </w:p>
    <w:p w14:paraId="780683B1" w14:textId="6A896FE5" w:rsidR="000B2AD0" w:rsidRPr="004E3D16" w:rsidRDefault="00845281" w:rsidP="006454FD">
      <w:pPr>
        <w:pStyle w:val="JBDGM-Text"/>
        <w:rPr>
          <w:lang w:val="en-GB"/>
        </w:rPr>
      </w:pPr>
      <w:r w:rsidRPr="004E3D16">
        <w:rPr>
          <w:lang w:val="en-GB"/>
        </w:rPr>
        <w:t xml:space="preserve">Insert appendix here </w:t>
      </w:r>
      <w:r w:rsidR="009A3ED4" w:rsidRPr="004E3D16">
        <w:rPr>
          <w:lang w:val="en-GB"/>
        </w:rPr>
        <w:t>(</w:t>
      </w:r>
      <w:r w:rsidR="00CC1B75" w:rsidRPr="004E3D16">
        <w:rPr>
          <w:lang w:val="en-GB"/>
        </w:rPr>
        <w:t>optional).</w:t>
      </w:r>
    </w:p>
    <w:p w14:paraId="35968A9F" w14:textId="77777777" w:rsidR="000B2AD0" w:rsidRPr="004E3D16" w:rsidRDefault="000B2AD0">
      <w:pPr>
        <w:spacing w:after="0" w:line="240" w:lineRule="auto"/>
        <w:rPr>
          <w:sz w:val="24"/>
          <w:szCs w:val="24"/>
          <w:lang w:val="en-GB"/>
        </w:rPr>
      </w:pPr>
      <w:r w:rsidRPr="004E3D16">
        <w:rPr>
          <w:lang w:val="en-GB"/>
        </w:rPr>
        <w:br w:type="page"/>
      </w:r>
    </w:p>
    <w:p w14:paraId="0556D45B" w14:textId="5F4093E5" w:rsidR="00DE1CE1" w:rsidRPr="004E3D16" w:rsidRDefault="00E13B89" w:rsidP="005322BA">
      <w:pPr>
        <w:pStyle w:val="berschrift1"/>
        <w:rPr>
          <w:lang w:val="en-GB"/>
        </w:rPr>
      </w:pPr>
      <w:r w:rsidRPr="004E3D16">
        <w:rPr>
          <w:highlight w:val="yellow"/>
          <w:lang w:val="en-GB"/>
        </w:rPr>
        <w:lastRenderedPageBreak/>
        <w:t>Notes on Manuscript Formatting</w:t>
      </w:r>
    </w:p>
    <w:p w14:paraId="54814E12" w14:textId="77777777" w:rsidR="007C5EF7" w:rsidRPr="009960ED" w:rsidRDefault="007C5EF7" w:rsidP="007C5EF7">
      <w:pPr>
        <w:pStyle w:val="JBDGM-Hinweise"/>
        <w:rPr>
          <w:lang w:val="en-GB"/>
        </w:rPr>
      </w:pPr>
      <w:r w:rsidRPr="009960ED">
        <w:rPr>
          <w:lang w:val="en-GB"/>
        </w:rPr>
        <w:t xml:space="preserve">The following instructions provide guidance </w:t>
      </w:r>
      <w:r>
        <w:rPr>
          <w:lang w:val="en-GB"/>
        </w:rPr>
        <w:t>on how to</w:t>
      </w:r>
      <w:r w:rsidRPr="009960ED">
        <w:rPr>
          <w:lang w:val="en-GB"/>
        </w:rPr>
        <w:t xml:space="preserve"> correctly format your manuscript. Please </w:t>
      </w:r>
      <w:r>
        <w:rPr>
          <w:lang w:val="en-GB"/>
        </w:rPr>
        <w:t>pay close attention to these guidelines in order to avoid any</w:t>
      </w:r>
      <w:r w:rsidRPr="009960ED">
        <w:rPr>
          <w:lang w:val="en-GB"/>
        </w:rPr>
        <w:t xml:space="preserve"> preventable and unnecessary delays</w:t>
      </w:r>
      <w:r>
        <w:rPr>
          <w:lang w:val="en-GB"/>
        </w:rPr>
        <w:t xml:space="preserve"> </w:t>
      </w:r>
      <w:r w:rsidRPr="009960ED">
        <w:rPr>
          <w:lang w:val="en-GB"/>
        </w:rPr>
        <w:t xml:space="preserve">during the publication process. Please make use of the </w:t>
      </w:r>
      <w:r>
        <w:rPr>
          <w:lang w:val="en-GB"/>
        </w:rPr>
        <w:t>p</w:t>
      </w:r>
      <w:r w:rsidRPr="009960ED">
        <w:rPr>
          <w:lang w:val="en-GB"/>
        </w:rPr>
        <w:t xml:space="preserve">aragraph styles provided in this document to format </w:t>
      </w:r>
      <w:r>
        <w:rPr>
          <w:lang w:val="en-GB"/>
        </w:rPr>
        <w:t xml:space="preserve">the </w:t>
      </w:r>
      <w:r w:rsidRPr="009960ED">
        <w:rPr>
          <w:lang w:val="en-GB"/>
        </w:rPr>
        <w:t>main body, bulleted lists and headings.</w:t>
      </w:r>
    </w:p>
    <w:p w14:paraId="7F9CE945" w14:textId="77777777" w:rsidR="007C5EF7" w:rsidRPr="009960ED" w:rsidRDefault="007C5EF7" w:rsidP="007C5EF7">
      <w:pPr>
        <w:pStyle w:val="JBDGM-Hinweise"/>
        <w:rPr>
          <w:b/>
          <w:bCs/>
          <w:lang w:val="en-GB"/>
        </w:rPr>
      </w:pPr>
      <w:r w:rsidRPr="009960ED">
        <w:rPr>
          <w:b/>
          <w:bCs/>
          <w:lang w:val="en-GB"/>
        </w:rPr>
        <w:t xml:space="preserve">Please </w:t>
      </w:r>
      <w:r>
        <w:rPr>
          <w:b/>
          <w:bCs/>
          <w:lang w:val="en-GB"/>
        </w:rPr>
        <w:t xml:space="preserve">ensure you </w:t>
      </w:r>
      <w:r w:rsidRPr="009960ED">
        <w:rPr>
          <w:b/>
          <w:bCs/>
          <w:lang w:val="en-GB"/>
        </w:rPr>
        <w:t>remove all instruction pages from your manuscript before submitting it to JBDGM!</w:t>
      </w:r>
    </w:p>
    <w:p w14:paraId="41ADE903" w14:textId="77777777" w:rsidR="007C5EF7" w:rsidRPr="009960ED" w:rsidRDefault="007C5EF7" w:rsidP="007C5EF7">
      <w:pPr>
        <w:pStyle w:val="JBDGM-Hinweise"/>
        <w:rPr>
          <w:lang w:val="en-GB"/>
        </w:rPr>
      </w:pPr>
      <w:r w:rsidRPr="009960ED">
        <w:rPr>
          <w:lang w:val="en-GB"/>
        </w:rPr>
        <w:t>In general, JBDGM follows the guidelines of the APA publication manual (7</w:t>
      </w:r>
      <w:r w:rsidRPr="009960ED">
        <w:rPr>
          <w:vertAlign w:val="superscript"/>
          <w:lang w:val="en-GB"/>
        </w:rPr>
        <w:t>th</w:t>
      </w:r>
      <w:r w:rsidRPr="009960ED">
        <w:rPr>
          <w:lang w:val="en-GB"/>
        </w:rPr>
        <w:t xml:space="preserve"> edition), with the exception of a few amendments clarified in the following. Useful additional information can also be </w:t>
      </w:r>
      <w:r>
        <w:rPr>
          <w:lang w:val="en-GB"/>
        </w:rPr>
        <w:t>found in</w:t>
      </w:r>
      <w:r w:rsidRPr="009960ED">
        <w:rPr>
          <w:lang w:val="en-GB"/>
        </w:rPr>
        <w:t xml:space="preserve"> the APA style blog (</w:t>
      </w:r>
      <w:hyperlink r:id="rId10" w:history="1">
        <w:r w:rsidRPr="009960ED">
          <w:rPr>
            <w:rStyle w:val="Hyperlink"/>
            <w:lang w:val="en-GB"/>
          </w:rPr>
          <w:t>http://blog.apastyle.org/</w:t>
        </w:r>
      </w:hyperlink>
      <w:r w:rsidRPr="009960ED">
        <w:rPr>
          <w:lang w:val="en-GB"/>
        </w:rPr>
        <w:t>) a</w:t>
      </w:r>
      <w:r>
        <w:rPr>
          <w:lang w:val="en-GB"/>
        </w:rPr>
        <w:t>nd in</w:t>
      </w:r>
      <w:r w:rsidRPr="009960ED">
        <w:rPr>
          <w:lang w:val="en-GB"/>
        </w:rPr>
        <w:t xml:space="preserve"> the PsychOpen Author Guidelines (</w:t>
      </w:r>
      <w:hyperlink r:id="rId11" w:history="1">
        <w:r w:rsidRPr="009960ED">
          <w:rPr>
            <w:rStyle w:val="Hyperlink"/>
            <w:lang w:val="en-GB"/>
          </w:rPr>
          <w:t>http://www.psychopen.eu/author_guidelines/</w:t>
        </w:r>
      </w:hyperlink>
      <w:r w:rsidRPr="009960ED">
        <w:rPr>
          <w:lang w:val="en-GB"/>
        </w:rPr>
        <w:t xml:space="preserve">). </w:t>
      </w:r>
    </w:p>
    <w:p w14:paraId="47D0F620" w14:textId="77777777" w:rsidR="007C5EF7" w:rsidRPr="009960ED" w:rsidRDefault="007C5EF7" w:rsidP="007C5EF7">
      <w:pPr>
        <w:pStyle w:val="berschrift2"/>
        <w:spacing w:line="360" w:lineRule="auto"/>
        <w:rPr>
          <w:lang w:val="en-GB"/>
        </w:rPr>
      </w:pPr>
      <w:r w:rsidRPr="009960ED">
        <w:rPr>
          <w:lang w:val="en-GB"/>
        </w:rPr>
        <w:t>Gender-equitable Use of Language</w:t>
      </w:r>
    </w:p>
    <w:p w14:paraId="367F01E4" w14:textId="77777777" w:rsidR="007C5EF7" w:rsidRPr="009960ED" w:rsidRDefault="007C5EF7" w:rsidP="007C5EF7">
      <w:pPr>
        <w:pStyle w:val="JBDGM-Hinweise"/>
        <w:rPr>
          <w:lang w:val="en-GB"/>
        </w:rPr>
      </w:pPr>
      <w:r w:rsidRPr="009960ED">
        <w:rPr>
          <w:lang w:val="en-GB"/>
        </w:rPr>
        <w:t xml:space="preserve">JBDGM does not </w:t>
      </w:r>
      <w:r>
        <w:rPr>
          <w:lang w:val="en-GB"/>
        </w:rPr>
        <w:t>give precise instructions on how to use</w:t>
      </w:r>
      <w:r w:rsidRPr="009960ED">
        <w:rPr>
          <w:lang w:val="en-GB"/>
        </w:rPr>
        <w:t xml:space="preserve"> gender-neutral language in your manuscript. </w:t>
      </w:r>
      <w:r>
        <w:rPr>
          <w:lang w:val="en-GB"/>
        </w:rPr>
        <w:t>However, t</w:t>
      </w:r>
      <w:r w:rsidRPr="009960ED">
        <w:rPr>
          <w:lang w:val="en-GB"/>
        </w:rPr>
        <w:t xml:space="preserve">he use of “they” as a third person singular pronoun is generally encouraged. </w:t>
      </w:r>
    </w:p>
    <w:p w14:paraId="4178609E" w14:textId="77777777" w:rsidR="007C5EF7" w:rsidRPr="009960ED" w:rsidRDefault="007C5EF7" w:rsidP="007C5EF7">
      <w:pPr>
        <w:pStyle w:val="berschrift2"/>
        <w:spacing w:line="360" w:lineRule="auto"/>
        <w:rPr>
          <w:lang w:val="en-GB"/>
        </w:rPr>
      </w:pPr>
      <w:r w:rsidRPr="009960ED">
        <w:rPr>
          <w:lang w:val="en-GB"/>
        </w:rPr>
        <w:t>Enumerations and Lists</w:t>
      </w:r>
    </w:p>
    <w:p w14:paraId="421F709B" w14:textId="77777777" w:rsidR="007C5EF7" w:rsidRPr="009960ED" w:rsidRDefault="007C5EF7" w:rsidP="007C5EF7">
      <w:pPr>
        <w:pStyle w:val="JBDGM-Hinweise"/>
        <w:rPr>
          <w:lang w:val="en-GB"/>
        </w:rPr>
      </w:pPr>
      <w:r w:rsidRPr="009960ED">
        <w:rPr>
          <w:lang w:val="en-GB"/>
        </w:rPr>
        <w:t>Enumerations within a text should be formatted in the following way: (a) …, (b)…. To format bulleted lists, please use the MS Word template JBDGM-List provided in this document.</w:t>
      </w:r>
    </w:p>
    <w:p w14:paraId="4B2FB0AA" w14:textId="77777777" w:rsidR="007C5EF7" w:rsidRPr="009960ED" w:rsidRDefault="007C5EF7" w:rsidP="007C5EF7">
      <w:pPr>
        <w:pStyle w:val="berschrift2"/>
        <w:spacing w:line="360" w:lineRule="auto"/>
        <w:rPr>
          <w:lang w:val="en-GB"/>
        </w:rPr>
      </w:pPr>
      <w:r w:rsidRPr="009960ED">
        <w:rPr>
          <w:lang w:val="en-GB"/>
        </w:rPr>
        <w:t>Footnotes/Endnotes</w:t>
      </w:r>
    </w:p>
    <w:p w14:paraId="7F995919" w14:textId="77777777" w:rsidR="007C5EF7" w:rsidRPr="009960ED" w:rsidRDefault="007C5EF7" w:rsidP="007C5EF7">
      <w:pPr>
        <w:spacing w:after="0" w:line="276" w:lineRule="auto"/>
        <w:rPr>
          <w:rFonts w:cs="Arial"/>
          <w:lang w:val="en-GB"/>
        </w:rPr>
      </w:pPr>
      <w:r w:rsidRPr="009960ED">
        <w:rPr>
          <w:rFonts w:cs="Arial"/>
          <w:lang w:val="en-GB"/>
        </w:rPr>
        <w:t>JBDGM does not use footnotes, but exclusively endnotes. Please use endnotes sparingly. Use the in-built MS Word function to insert endnotes, with lower case Roman numbers (i.e., i, ii, iii, iv etc.).</w:t>
      </w:r>
    </w:p>
    <w:p w14:paraId="38FC1123" w14:textId="77777777" w:rsidR="007C5EF7" w:rsidRPr="009960ED" w:rsidRDefault="007C5EF7" w:rsidP="007C5EF7">
      <w:pPr>
        <w:pStyle w:val="berschrift2"/>
        <w:spacing w:line="360" w:lineRule="auto"/>
        <w:rPr>
          <w:lang w:val="en-GB"/>
        </w:rPr>
      </w:pPr>
      <w:r w:rsidRPr="009960ED">
        <w:rPr>
          <w:lang w:val="en-GB"/>
        </w:rPr>
        <w:t>Tables</w:t>
      </w:r>
    </w:p>
    <w:p w14:paraId="392A4BB3" w14:textId="77777777" w:rsidR="007C5EF7" w:rsidRPr="009960ED" w:rsidRDefault="007C5EF7" w:rsidP="007C5EF7">
      <w:pPr>
        <w:pStyle w:val="JBDGM-Hinweise"/>
        <w:rPr>
          <w:lang w:val="en-GB"/>
        </w:rPr>
      </w:pPr>
      <w:r w:rsidRPr="009960ED">
        <w:rPr>
          <w:b/>
          <w:bCs/>
          <w:lang w:val="en-GB"/>
        </w:rPr>
        <w:t>Only</w:t>
      </w:r>
      <w:r w:rsidRPr="009960ED">
        <w:rPr>
          <w:lang w:val="en-GB"/>
        </w:rPr>
        <w:t xml:space="preserve"> use the MS Word table editor (“Insert” &gt; “Table”) to create tables. Please use the gridlines (“Table” &gt; “Layout” &gt; “View Gridlines”) in Word so that </w:t>
      </w:r>
      <w:r w:rsidRPr="009960ED">
        <w:rPr>
          <w:b/>
          <w:bCs/>
          <w:lang w:val="en-GB"/>
        </w:rPr>
        <w:t>all</w:t>
      </w:r>
      <w:r w:rsidRPr="009960ED">
        <w:rPr>
          <w:lang w:val="en-GB"/>
        </w:rPr>
        <w:t xml:space="preserve"> the dividing lines of the table cells are visible. This is the best way to review the structure of the table.</w:t>
      </w:r>
    </w:p>
    <w:p w14:paraId="26A6DFA8" w14:textId="77777777" w:rsidR="007C5EF7" w:rsidRPr="009960ED" w:rsidRDefault="007C5EF7" w:rsidP="007C5EF7">
      <w:pPr>
        <w:pStyle w:val="JBDGM-Hinweise"/>
        <w:rPr>
          <w:lang w:val="en-GB"/>
        </w:rPr>
      </w:pPr>
      <w:r w:rsidRPr="009960ED">
        <w:rPr>
          <w:lang w:val="en-GB"/>
        </w:rPr>
        <w:t xml:space="preserve">Insert the tables in-text in their normal position and </w:t>
      </w:r>
      <w:r w:rsidRPr="009960ED">
        <w:rPr>
          <w:i/>
          <w:iCs/>
          <w:lang w:val="en-GB"/>
        </w:rPr>
        <w:t>not</w:t>
      </w:r>
      <w:r w:rsidRPr="009960ED">
        <w:rPr>
          <w:lang w:val="en-GB"/>
        </w:rPr>
        <w:t xml:space="preserve"> at the end of the document (unless they are considered appendices). Each table </w:t>
      </w:r>
      <w:r>
        <w:rPr>
          <w:lang w:val="en-GB"/>
        </w:rPr>
        <w:t>should have</w:t>
      </w:r>
      <w:r w:rsidRPr="009960ED">
        <w:rPr>
          <w:lang w:val="en-GB"/>
        </w:rPr>
        <w:t xml:space="preserve"> a consecutively numbered </w:t>
      </w:r>
      <w:r w:rsidRPr="009960ED">
        <w:rPr>
          <w:b/>
          <w:bCs/>
          <w:lang w:val="en-GB"/>
        </w:rPr>
        <w:t xml:space="preserve">table heading </w:t>
      </w:r>
      <w:r w:rsidRPr="009960ED">
        <w:rPr>
          <w:lang w:val="en-GB"/>
        </w:rPr>
        <w:t xml:space="preserve">in bold print, with a font size of 10 pt, non-italic (paragraph style JBDGM T/A-Heading): “Table n”, as well as a </w:t>
      </w:r>
      <w:r w:rsidRPr="009960ED">
        <w:rPr>
          <w:b/>
          <w:bCs/>
          <w:lang w:val="en-GB"/>
        </w:rPr>
        <w:t>table name</w:t>
      </w:r>
      <w:r w:rsidRPr="009960ED">
        <w:rPr>
          <w:lang w:val="en-GB"/>
        </w:rPr>
        <w:t xml:space="preserve">, placed directly below the </w:t>
      </w:r>
      <w:r>
        <w:rPr>
          <w:lang w:val="en-GB"/>
        </w:rPr>
        <w:t>correspon</w:t>
      </w:r>
      <w:r w:rsidRPr="009960ED">
        <w:rPr>
          <w:lang w:val="en-GB"/>
        </w:rPr>
        <w:t xml:space="preserve">ding heading with a font size of 10 pt and in italics (paragraph style JBDGM T/A-Name). </w:t>
      </w:r>
      <w:r w:rsidRPr="009960ED">
        <w:rPr>
          <w:b/>
          <w:bCs/>
          <w:lang w:val="en-GB"/>
        </w:rPr>
        <w:t>Table annotations</w:t>
      </w:r>
      <w:r w:rsidRPr="009960ED">
        <w:rPr>
          <w:lang w:val="en-GB"/>
        </w:rPr>
        <w:t xml:space="preserve"> are required to be positioned below the table with a font size of at least 9 pt (paragraph style JBDGM T/A-Annotation).</w:t>
      </w:r>
    </w:p>
    <w:p w14:paraId="6ADEEA66" w14:textId="77777777" w:rsidR="007C5EF7" w:rsidRPr="009960ED" w:rsidRDefault="007C5EF7" w:rsidP="007C5EF7">
      <w:pPr>
        <w:pStyle w:val="JBDGM-Hinweise"/>
        <w:rPr>
          <w:lang w:val="en-GB"/>
        </w:rPr>
      </w:pPr>
      <w:r w:rsidRPr="009960ED">
        <w:rPr>
          <w:b/>
          <w:bCs/>
          <w:lang w:val="en-GB"/>
        </w:rPr>
        <w:t>Please note:</w:t>
      </w:r>
      <w:r w:rsidRPr="009960ED">
        <w:rPr>
          <w:lang w:val="en-GB"/>
        </w:rPr>
        <w:t xml:space="preserve"> The tables in this document are </w:t>
      </w:r>
      <w:r w:rsidRPr="009960ED">
        <w:rPr>
          <w:b/>
          <w:bCs/>
          <w:lang w:val="en-GB"/>
        </w:rPr>
        <w:t>only</w:t>
      </w:r>
      <w:r w:rsidRPr="009960ED">
        <w:rPr>
          <w:lang w:val="en-GB"/>
        </w:rPr>
        <w:t xml:space="preserve"> used to transmit the correct table structure and content. Therefore, the layout does not yet follow the APA 7 requirements at </w:t>
      </w:r>
      <w:r w:rsidRPr="009960ED">
        <w:rPr>
          <w:lang w:val="en-GB"/>
        </w:rPr>
        <w:lastRenderedPageBreak/>
        <w:t>this point. In the course of the publication, the appearance will be automatically adapted to APA later on to match the respective publication medium and format.</w:t>
      </w:r>
    </w:p>
    <w:p w14:paraId="04D33801" w14:textId="77777777" w:rsidR="007C5EF7" w:rsidRPr="009960ED" w:rsidRDefault="007C5EF7" w:rsidP="007C5EF7">
      <w:pPr>
        <w:pStyle w:val="JBDGM-Hinweise"/>
        <w:rPr>
          <w:b/>
          <w:bCs/>
          <w:lang w:val="en-GB"/>
        </w:rPr>
      </w:pPr>
      <w:r w:rsidRPr="009960ED">
        <w:rPr>
          <w:b/>
          <w:bCs/>
          <w:lang w:val="en-GB"/>
        </w:rPr>
        <w:t>Important:</w:t>
      </w:r>
    </w:p>
    <w:p w14:paraId="36183609" w14:textId="77777777" w:rsidR="007C5EF7" w:rsidRPr="009960ED" w:rsidRDefault="007C5EF7" w:rsidP="007C5EF7">
      <w:pPr>
        <w:pStyle w:val="JBDGM-Hinweis-Liste"/>
        <w:numPr>
          <w:ilvl w:val="0"/>
          <w:numId w:val="26"/>
        </w:numPr>
      </w:pPr>
      <w:r>
        <w:rPr>
          <w:b/>
          <w:bCs/>
        </w:rPr>
        <w:t>N</w:t>
      </w:r>
      <w:r w:rsidRPr="009960ED">
        <w:rPr>
          <w:b/>
          <w:bCs/>
        </w:rPr>
        <w:t>ever</w:t>
      </w:r>
      <w:r w:rsidRPr="009960ED">
        <w:t xml:space="preserve"> create tables using tab stops, spaces or line breaks, not even within a single table cell!</w:t>
      </w:r>
    </w:p>
    <w:p w14:paraId="59DDCF89" w14:textId="77777777" w:rsidR="007C5EF7" w:rsidRPr="009960ED" w:rsidRDefault="007C5EF7" w:rsidP="007C5EF7">
      <w:pPr>
        <w:pStyle w:val="JBDGM-Hinweis-Liste"/>
        <w:numPr>
          <w:ilvl w:val="0"/>
          <w:numId w:val="26"/>
        </w:numPr>
      </w:pPr>
      <w:r w:rsidRPr="009960ED">
        <w:t xml:space="preserve">Each row/column in your table must be </w:t>
      </w:r>
      <w:r w:rsidRPr="009960ED">
        <w:rPr>
          <w:b/>
          <w:bCs/>
        </w:rPr>
        <w:t>clearly</w:t>
      </w:r>
      <w:r w:rsidRPr="009960ED">
        <w:t xml:space="preserve"> defined. Please </w:t>
      </w:r>
      <w:r>
        <w:t>do not</w:t>
      </w:r>
      <w:r w:rsidRPr="009960ED">
        <w:t xml:space="preserve"> write several values next to each other or one below the other in a table cell but split them up into several unique columns or rows</w:t>
      </w:r>
      <w:r>
        <w:t>.</w:t>
      </w:r>
    </w:p>
    <w:p w14:paraId="2D6F9390" w14:textId="77777777" w:rsidR="007C5EF7" w:rsidRPr="009960ED" w:rsidRDefault="007C5EF7" w:rsidP="007C5EF7">
      <w:pPr>
        <w:pStyle w:val="JBDGM-Hinweis-Liste"/>
        <w:numPr>
          <w:ilvl w:val="0"/>
          <w:numId w:val="26"/>
        </w:numPr>
      </w:pPr>
      <w:r w:rsidRPr="009960ED">
        <w:t>Please do not use any shading or colouring.</w:t>
      </w:r>
    </w:p>
    <w:p w14:paraId="2C7CB828" w14:textId="77777777" w:rsidR="007C5EF7" w:rsidRPr="009960ED" w:rsidRDefault="007C5EF7" w:rsidP="007C5EF7">
      <w:pPr>
        <w:pStyle w:val="JBDGM-Hinweis-Liste"/>
        <w:numPr>
          <w:ilvl w:val="0"/>
          <w:numId w:val="26"/>
        </w:numPr>
      </w:pPr>
      <w:r w:rsidRPr="009960ED">
        <w:t>The font size used in tables can be as small as 8 pt. (Arial).</w:t>
      </w:r>
    </w:p>
    <w:p w14:paraId="47B19CE4" w14:textId="77777777" w:rsidR="007C5EF7" w:rsidRPr="009960ED" w:rsidRDefault="007C5EF7" w:rsidP="007C5EF7">
      <w:pPr>
        <w:pStyle w:val="JBDGM-Hinweis-Liste"/>
        <w:numPr>
          <w:ilvl w:val="0"/>
          <w:numId w:val="26"/>
        </w:numPr>
      </w:pPr>
      <w:r w:rsidRPr="009960ED">
        <w:t>Each table must be referred to before its appearance in the text, e.g., “(see Table 1)” or “as shown in Table 2”.</w:t>
      </w:r>
    </w:p>
    <w:p w14:paraId="03DC9FD0" w14:textId="77777777" w:rsidR="007C5EF7" w:rsidRPr="009960ED" w:rsidRDefault="007C5EF7" w:rsidP="007C5EF7">
      <w:pPr>
        <w:pStyle w:val="JBDGM-Hinweise"/>
        <w:spacing w:before="240"/>
        <w:rPr>
          <w:b/>
          <w:bCs/>
          <w:lang w:val="en-GB"/>
        </w:rPr>
      </w:pPr>
      <w:r w:rsidRPr="009960ED">
        <w:rPr>
          <w:b/>
          <w:bCs/>
          <w:lang w:val="en-GB"/>
        </w:rPr>
        <w:t>Example of incorrect (Table 1) and of correct (Table 2) table formatting:</w:t>
      </w:r>
    </w:p>
    <w:p w14:paraId="41EB9EE4" w14:textId="77777777" w:rsidR="007C5EF7" w:rsidRPr="009960ED" w:rsidRDefault="007C5EF7" w:rsidP="007C5EF7">
      <w:pPr>
        <w:pStyle w:val="JBDGMTA-Heading"/>
        <w:rPr>
          <w:i/>
          <w:iCs/>
        </w:rPr>
      </w:pPr>
      <w:r w:rsidRPr="009960ED">
        <w:t>Table 1 [This is the table heading]</w:t>
      </w:r>
    </w:p>
    <w:p w14:paraId="073B70BD" w14:textId="77777777" w:rsidR="007C5EF7" w:rsidRPr="009960ED" w:rsidRDefault="007C5EF7" w:rsidP="007C5EF7">
      <w:pPr>
        <w:pStyle w:val="JBDGMTA-Name"/>
      </w:pPr>
      <w:r w:rsidRPr="009960ED">
        <w:t xml:space="preserve">Example of INCORREC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7C5EF7" w:rsidRPr="009960ED" w14:paraId="3B855631" w14:textId="77777777" w:rsidTr="00A036DD">
        <w:tc>
          <w:tcPr>
            <w:tcW w:w="3195" w:type="dxa"/>
            <w:shd w:val="clear" w:color="auto" w:fill="auto"/>
          </w:tcPr>
          <w:p w14:paraId="0E60C952" w14:textId="77777777" w:rsidR="007C5EF7" w:rsidRPr="009960ED" w:rsidRDefault="007C5EF7" w:rsidP="00A036DD">
            <w:pPr>
              <w:pStyle w:val="JBDGM-Hinweise"/>
              <w:rPr>
                <w:lang w:val="en-GB"/>
              </w:rPr>
            </w:pPr>
            <w:r w:rsidRPr="009960ED">
              <w:rPr>
                <w:lang w:val="en-GB"/>
              </w:rPr>
              <w:t xml:space="preserve">        Group 1</w:t>
            </w:r>
          </w:p>
        </w:tc>
        <w:tc>
          <w:tcPr>
            <w:tcW w:w="3211" w:type="dxa"/>
            <w:shd w:val="clear" w:color="auto" w:fill="auto"/>
          </w:tcPr>
          <w:p w14:paraId="32180D48" w14:textId="77777777" w:rsidR="007C5EF7" w:rsidRPr="009960ED" w:rsidRDefault="007C5EF7" w:rsidP="00A036DD">
            <w:pPr>
              <w:pStyle w:val="JBDGM-Hinweise"/>
              <w:rPr>
                <w:lang w:val="en-GB"/>
              </w:rPr>
            </w:pPr>
            <w:r w:rsidRPr="009960ED">
              <w:rPr>
                <w:lang w:val="en-GB"/>
              </w:rPr>
              <w:t xml:space="preserve">           Group 2</w:t>
            </w:r>
          </w:p>
        </w:tc>
        <w:tc>
          <w:tcPr>
            <w:tcW w:w="2882" w:type="dxa"/>
            <w:shd w:val="clear" w:color="auto" w:fill="auto"/>
          </w:tcPr>
          <w:p w14:paraId="5FC2495D" w14:textId="77777777" w:rsidR="007C5EF7" w:rsidRPr="009960ED" w:rsidRDefault="007C5EF7" w:rsidP="00A036DD">
            <w:pPr>
              <w:pStyle w:val="JBDGM-Hinweise"/>
              <w:rPr>
                <w:lang w:val="en-GB"/>
              </w:rPr>
            </w:pPr>
          </w:p>
        </w:tc>
      </w:tr>
      <w:tr w:rsidR="007C5EF7" w:rsidRPr="009960ED" w14:paraId="1C40D798" w14:textId="77777777" w:rsidTr="00A036DD">
        <w:tc>
          <w:tcPr>
            <w:tcW w:w="3195" w:type="dxa"/>
            <w:shd w:val="clear" w:color="auto" w:fill="auto"/>
          </w:tcPr>
          <w:p w14:paraId="054874BD" w14:textId="77777777" w:rsidR="007C5EF7" w:rsidRPr="009960ED" w:rsidRDefault="007C5EF7" w:rsidP="00A036DD">
            <w:pPr>
              <w:pStyle w:val="JBDGM-Hinweise"/>
              <w:rPr>
                <w:lang w:val="en-GB"/>
              </w:rPr>
            </w:pPr>
            <w:r w:rsidRPr="009960ED">
              <w:rPr>
                <w:lang w:val="en-GB"/>
              </w:rPr>
              <w:t xml:space="preserve">   M     SD</w:t>
            </w:r>
          </w:p>
        </w:tc>
        <w:tc>
          <w:tcPr>
            <w:tcW w:w="3211" w:type="dxa"/>
            <w:shd w:val="clear" w:color="auto" w:fill="auto"/>
          </w:tcPr>
          <w:p w14:paraId="47B32F75" w14:textId="77777777" w:rsidR="007C5EF7" w:rsidRPr="009960ED" w:rsidRDefault="007C5EF7" w:rsidP="00A036DD">
            <w:pPr>
              <w:pStyle w:val="JBDGM-Hinweise"/>
              <w:rPr>
                <w:lang w:val="en-GB"/>
              </w:rPr>
            </w:pPr>
            <w:r w:rsidRPr="009960ED">
              <w:rPr>
                <w:lang w:val="en-GB"/>
              </w:rPr>
              <w:t xml:space="preserve">   M</w:t>
            </w:r>
            <w:r w:rsidRPr="009960ED">
              <w:rPr>
                <w:lang w:val="en-GB"/>
              </w:rPr>
              <w:tab/>
              <w:t>SD</w:t>
            </w:r>
          </w:p>
        </w:tc>
        <w:tc>
          <w:tcPr>
            <w:tcW w:w="2882" w:type="dxa"/>
            <w:shd w:val="clear" w:color="auto" w:fill="auto"/>
          </w:tcPr>
          <w:p w14:paraId="40306934" w14:textId="77777777" w:rsidR="007C5EF7" w:rsidRPr="009960ED" w:rsidRDefault="007C5EF7" w:rsidP="00A036DD">
            <w:pPr>
              <w:pStyle w:val="JBDGM-Hinweise"/>
              <w:rPr>
                <w:lang w:val="en-GB"/>
              </w:rPr>
            </w:pPr>
            <w:r w:rsidRPr="009960ED">
              <w:rPr>
                <w:lang w:val="en-GB"/>
              </w:rPr>
              <w:t>p</w:t>
            </w:r>
          </w:p>
        </w:tc>
      </w:tr>
      <w:tr w:rsidR="007C5EF7" w:rsidRPr="009960ED" w14:paraId="2223E80B" w14:textId="77777777" w:rsidTr="00A036DD">
        <w:tc>
          <w:tcPr>
            <w:tcW w:w="3195" w:type="dxa"/>
            <w:shd w:val="clear" w:color="auto" w:fill="auto"/>
          </w:tcPr>
          <w:p w14:paraId="7E9BA4AD" w14:textId="77777777" w:rsidR="007C5EF7" w:rsidRPr="009960ED" w:rsidRDefault="007C5EF7" w:rsidP="00A036DD">
            <w:pPr>
              <w:pStyle w:val="JBDGM-Hinweise"/>
              <w:rPr>
                <w:lang w:val="en-GB"/>
              </w:rPr>
            </w:pPr>
            <w:r w:rsidRPr="009960ED">
              <w:rPr>
                <w:lang w:val="en-GB"/>
              </w:rPr>
              <w:t xml:space="preserve">   3.2     1.2</w:t>
            </w:r>
          </w:p>
          <w:p w14:paraId="34098579" w14:textId="77777777" w:rsidR="007C5EF7" w:rsidRPr="009960ED" w:rsidRDefault="007C5EF7" w:rsidP="00A036DD">
            <w:pPr>
              <w:pStyle w:val="JBDGM-Hinweise"/>
              <w:rPr>
                <w:lang w:val="en-GB"/>
              </w:rPr>
            </w:pPr>
            <w:r w:rsidRPr="009960ED">
              <w:rPr>
                <w:lang w:val="en-GB"/>
              </w:rPr>
              <w:t xml:space="preserve">   4.1     0.8</w:t>
            </w:r>
          </w:p>
        </w:tc>
        <w:tc>
          <w:tcPr>
            <w:tcW w:w="3211" w:type="dxa"/>
            <w:shd w:val="clear" w:color="auto" w:fill="auto"/>
          </w:tcPr>
          <w:p w14:paraId="6C5239E9" w14:textId="77777777" w:rsidR="007C5EF7" w:rsidRPr="009960ED" w:rsidRDefault="007C5EF7" w:rsidP="00A036DD">
            <w:pPr>
              <w:pStyle w:val="JBDGM-Hinweise"/>
              <w:rPr>
                <w:lang w:val="en-GB"/>
              </w:rPr>
            </w:pPr>
            <w:r w:rsidRPr="009960ED">
              <w:rPr>
                <w:lang w:val="en-GB"/>
              </w:rPr>
              <w:t xml:space="preserve">   2.7</w:t>
            </w:r>
            <w:r w:rsidRPr="009960ED">
              <w:rPr>
                <w:lang w:val="en-GB"/>
              </w:rPr>
              <w:tab/>
              <w:t>2.1</w:t>
            </w:r>
          </w:p>
          <w:p w14:paraId="2984A05F" w14:textId="77777777" w:rsidR="007C5EF7" w:rsidRPr="009960ED" w:rsidRDefault="007C5EF7" w:rsidP="00A036DD">
            <w:pPr>
              <w:pStyle w:val="JBDGM-Hinweise"/>
              <w:rPr>
                <w:lang w:val="en-GB"/>
              </w:rPr>
            </w:pPr>
            <w:r w:rsidRPr="009960ED">
              <w:rPr>
                <w:lang w:val="en-GB"/>
              </w:rPr>
              <w:t xml:space="preserve">   3.2</w:t>
            </w:r>
            <w:r w:rsidRPr="009960ED">
              <w:rPr>
                <w:lang w:val="en-GB"/>
              </w:rPr>
              <w:tab/>
              <w:t>.11</w:t>
            </w:r>
          </w:p>
        </w:tc>
        <w:tc>
          <w:tcPr>
            <w:tcW w:w="2882" w:type="dxa"/>
            <w:shd w:val="clear" w:color="auto" w:fill="auto"/>
          </w:tcPr>
          <w:p w14:paraId="600938BF" w14:textId="77777777" w:rsidR="007C5EF7" w:rsidRPr="009960ED" w:rsidRDefault="007C5EF7" w:rsidP="00A036DD">
            <w:pPr>
              <w:pStyle w:val="JBDGM-Hinweise"/>
              <w:rPr>
                <w:lang w:val="en-GB"/>
              </w:rPr>
            </w:pPr>
            <w:r w:rsidRPr="009960ED">
              <w:rPr>
                <w:lang w:val="en-GB"/>
              </w:rPr>
              <w:t xml:space="preserve">  .23</w:t>
            </w:r>
          </w:p>
          <w:p w14:paraId="5CD2E83A" w14:textId="77777777" w:rsidR="007C5EF7" w:rsidRPr="009960ED" w:rsidRDefault="007C5EF7" w:rsidP="00A036DD">
            <w:pPr>
              <w:pStyle w:val="JBDGM-Hinweise"/>
              <w:rPr>
                <w:lang w:val="en-GB"/>
              </w:rPr>
            </w:pPr>
            <w:r w:rsidRPr="009960ED">
              <w:rPr>
                <w:lang w:val="en-GB"/>
              </w:rPr>
              <w:t>&lt; .001</w:t>
            </w:r>
          </w:p>
        </w:tc>
      </w:tr>
    </w:tbl>
    <w:p w14:paraId="5689A1D8" w14:textId="77777777" w:rsidR="007C5EF7" w:rsidRPr="009960ED" w:rsidRDefault="007C5EF7" w:rsidP="007C5EF7">
      <w:pPr>
        <w:pStyle w:val="JBDGMTA-Heading"/>
      </w:pPr>
      <w:r w:rsidRPr="009960ED">
        <w:t>Table 2</w:t>
      </w:r>
    </w:p>
    <w:p w14:paraId="7912CFFB" w14:textId="77777777" w:rsidR="007C5EF7" w:rsidRPr="009960ED" w:rsidRDefault="007C5EF7" w:rsidP="007C5EF7">
      <w:pPr>
        <w:pStyle w:val="JBDGMTA-Name"/>
      </w:pPr>
      <w:r w:rsidRPr="009960ED">
        <w:t>This is a correctly formatted tabl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7C5EF7" w:rsidRPr="009960ED" w14:paraId="4D257056" w14:textId="77777777" w:rsidTr="00A036DD">
        <w:trPr>
          <w:trHeight w:val="474"/>
        </w:trPr>
        <w:tc>
          <w:tcPr>
            <w:tcW w:w="3625" w:type="dxa"/>
            <w:gridSpan w:val="2"/>
          </w:tcPr>
          <w:p w14:paraId="61C1BB54" w14:textId="77777777" w:rsidR="007C5EF7" w:rsidRPr="009960ED" w:rsidRDefault="007C5EF7" w:rsidP="00A036DD">
            <w:pPr>
              <w:pStyle w:val="JBDGM-Hinweise"/>
              <w:rPr>
                <w:lang w:val="en-GB"/>
              </w:rPr>
            </w:pPr>
            <w:r w:rsidRPr="009960ED">
              <w:rPr>
                <w:lang w:val="en-GB"/>
              </w:rPr>
              <w:t>Gr</w:t>
            </w:r>
            <w:r>
              <w:rPr>
                <w:lang w:val="en-GB"/>
              </w:rPr>
              <w:t>oup</w:t>
            </w:r>
            <w:r w:rsidRPr="009960ED">
              <w:rPr>
                <w:lang w:val="en-GB"/>
              </w:rPr>
              <w:t xml:space="preserve"> 1</w:t>
            </w:r>
          </w:p>
        </w:tc>
        <w:tc>
          <w:tcPr>
            <w:tcW w:w="3625" w:type="dxa"/>
            <w:gridSpan w:val="2"/>
          </w:tcPr>
          <w:p w14:paraId="603C7C20" w14:textId="77777777" w:rsidR="007C5EF7" w:rsidRPr="009960ED" w:rsidRDefault="007C5EF7" w:rsidP="00A036DD">
            <w:pPr>
              <w:pStyle w:val="JBDGM-Hinweise"/>
              <w:rPr>
                <w:lang w:val="en-GB"/>
              </w:rPr>
            </w:pPr>
            <w:r w:rsidRPr="009960ED">
              <w:rPr>
                <w:lang w:val="en-GB"/>
              </w:rPr>
              <w:t>Gr</w:t>
            </w:r>
            <w:r>
              <w:rPr>
                <w:lang w:val="en-GB"/>
              </w:rPr>
              <w:t>oup</w:t>
            </w:r>
            <w:r w:rsidRPr="009960ED">
              <w:rPr>
                <w:lang w:val="en-GB"/>
              </w:rPr>
              <w:t xml:space="preserve"> 2</w:t>
            </w:r>
          </w:p>
        </w:tc>
        <w:tc>
          <w:tcPr>
            <w:tcW w:w="1813" w:type="dxa"/>
            <w:vMerge w:val="restart"/>
          </w:tcPr>
          <w:p w14:paraId="0B72C613" w14:textId="77777777" w:rsidR="007C5EF7" w:rsidRPr="009960ED" w:rsidRDefault="007C5EF7" w:rsidP="00A036DD">
            <w:pPr>
              <w:pStyle w:val="JBDGM-Hinweise"/>
              <w:rPr>
                <w:i/>
                <w:iCs/>
                <w:lang w:val="en-GB"/>
              </w:rPr>
            </w:pPr>
            <w:r w:rsidRPr="009960ED">
              <w:rPr>
                <w:i/>
                <w:iCs/>
                <w:lang w:val="en-GB"/>
              </w:rPr>
              <w:t>p</w:t>
            </w:r>
          </w:p>
        </w:tc>
      </w:tr>
      <w:tr w:rsidR="007C5EF7" w:rsidRPr="009960ED" w14:paraId="1B733706" w14:textId="77777777" w:rsidTr="00A036DD">
        <w:trPr>
          <w:trHeight w:val="487"/>
        </w:trPr>
        <w:tc>
          <w:tcPr>
            <w:tcW w:w="1812" w:type="dxa"/>
          </w:tcPr>
          <w:p w14:paraId="30537E3E" w14:textId="77777777" w:rsidR="007C5EF7" w:rsidRPr="009960ED" w:rsidRDefault="007C5EF7" w:rsidP="00A036DD">
            <w:pPr>
              <w:pStyle w:val="JBDGM-Hinweise"/>
              <w:rPr>
                <w:i/>
                <w:iCs/>
                <w:lang w:val="en-GB"/>
              </w:rPr>
            </w:pPr>
            <w:r w:rsidRPr="009960ED">
              <w:rPr>
                <w:i/>
                <w:iCs/>
                <w:lang w:val="en-GB"/>
              </w:rPr>
              <w:t>M</w:t>
            </w:r>
          </w:p>
        </w:tc>
        <w:tc>
          <w:tcPr>
            <w:tcW w:w="1813" w:type="dxa"/>
          </w:tcPr>
          <w:p w14:paraId="0E1ED2B0" w14:textId="77777777" w:rsidR="007C5EF7" w:rsidRPr="009960ED" w:rsidRDefault="007C5EF7" w:rsidP="00A036DD">
            <w:pPr>
              <w:pStyle w:val="JBDGM-Hinweise"/>
              <w:rPr>
                <w:i/>
                <w:iCs/>
                <w:lang w:val="en-GB"/>
              </w:rPr>
            </w:pPr>
            <w:r w:rsidRPr="009960ED">
              <w:rPr>
                <w:i/>
                <w:iCs/>
                <w:lang w:val="en-GB"/>
              </w:rPr>
              <w:t>SD</w:t>
            </w:r>
          </w:p>
        </w:tc>
        <w:tc>
          <w:tcPr>
            <w:tcW w:w="1812" w:type="dxa"/>
          </w:tcPr>
          <w:p w14:paraId="4F856C53" w14:textId="77777777" w:rsidR="007C5EF7" w:rsidRPr="009960ED" w:rsidRDefault="007C5EF7" w:rsidP="00A036DD">
            <w:pPr>
              <w:pStyle w:val="JBDGM-Hinweise"/>
              <w:rPr>
                <w:i/>
                <w:iCs/>
                <w:lang w:val="en-GB"/>
              </w:rPr>
            </w:pPr>
            <w:r w:rsidRPr="009960ED">
              <w:rPr>
                <w:i/>
                <w:iCs/>
                <w:lang w:val="en-GB"/>
              </w:rPr>
              <w:t>M</w:t>
            </w:r>
          </w:p>
        </w:tc>
        <w:tc>
          <w:tcPr>
            <w:tcW w:w="1813" w:type="dxa"/>
          </w:tcPr>
          <w:p w14:paraId="4C998372" w14:textId="77777777" w:rsidR="007C5EF7" w:rsidRPr="009960ED" w:rsidRDefault="007C5EF7" w:rsidP="00A036DD">
            <w:pPr>
              <w:pStyle w:val="JBDGM-Hinweise"/>
              <w:rPr>
                <w:i/>
                <w:iCs/>
                <w:lang w:val="en-GB"/>
              </w:rPr>
            </w:pPr>
            <w:r w:rsidRPr="009960ED">
              <w:rPr>
                <w:i/>
                <w:iCs/>
                <w:lang w:val="en-GB"/>
              </w:rPr>
              <w:t>SD</w:t>
            </w:r>
          </w:p>
        </w:tc>
        <w:tc>
          <w:tcPr>
            <w:tcW w:w="1813" w:type="dxa"/>
            <w:vMerge/>
          </w:tcPr>
          <w:p w14:paraId="38547758" w14:textId="77777777" w:rsidR="007C5EF7" w:rsidRPr="009960ED" w:rsidRDefault="007C5EF7" w:rsidP="00A036DD">
            <w:pPr>
              <w:pStyle w:val="JBDGM-Hinweise"/>
              <w:rPr>
                <w:lang w:val="en-GB"/>
              </w:rPr>
            </w:pPr>
          </w:p>
        </w:tc>
      </w:tr>
      <w:tr w:rsidR="007C5EF7" w:rsidRPr="009960ED" w14:paraId="3EA0B3E9" w14:textId="77777777" w:rsidTr="00A036DD">
        <w:trPr>
          <w:trHeight w:val="474"/>
        </w:trPr>
        <w:tc>
          <w:tcPr>
            <w:tcW w:w="1812" w:type="dxa"/>
          </w:tcPr>
          <w:p w14:paraId="2E12A2AB" w14:textId="77777777" w:rsidR="007C5EF7" w:rsidRPr="009960ED" w:rsidRDefault="007C5EF7" w:rsidP="00A036DD">
            <w:pPr>
              <w:pStyle w:val="JBDGM-Hinweise"/>
              <w:rPr>
                <w:lang w:val="en-GB"/>
              </w:rPr>
            </w:pPr>
            <w:r w:rsidRPr="009960ED">
              <w:rPr>
                <w:lang w:val="en-GB"/>
              </w:rPr>
              <w:t>3,2</w:t>
            </w:r>
          </w:p>
        </w:tc>
        <w:tc>
          <w:tcPr>
            <w:tcW w:w="1813" w:type="dxa"/>
          </w:tcPr>
          <w:p w14:paraId="1BF74A86" w14:textId="77777777" w:rsidR="007C5EF7" w:rsidRPr="009960ED" w:rsidRDefault="007C5EF7" w:rsidP="00A036DD">
            <w:pPr>
              <w:pStyle w:val="JBDGM-Hinweise"/>
              <w:rPr>
                <w:lang w:val="en-GB"/>
              </w:rPr>
            </w:pPr>
            <w:r w:rsidRPr="009960ED">
              <w:rPr>
                <w:lang w:val="en-GB"/>
              </w:rPr>
              <w:t>1,2</w:t>
            </w:r>
          </w:p>
        </w:tc>
        <w:tc>
          <w:tcPr>
            <w:tcW w:w="1812" w:type="dxa"/>
          </w:tcPr>
          <w:p w14:paraId="78F2A655" w14:textId="77777777" w:rsidR="007C5EF7" w:rsidRPr="009960ED" w:rsidRDefault="007C5EF7" w:rsidP="00A036DD">
            <w:pPr>
              <w:pStyle w:val="JBDGM-Hinweise"/>
              <w:rPr>
                <w:lang w:val="en-GB"/>
              </w:rPr>
            </w:pPr>
            <w:r w:rsidRPr="009960ED">
              <w:rPr>
                <w:lang w:val="en-GB"/>
              </w:rPr>
              <w:t>2,7</w:t>
            </w:r>
          </w:p>
        </w:tc>
        <w:tc>
          <w:tcPr>
            <w:tcW w:w="1813" w:type="dxa"/>
          </w:tcPr>
          <w:p w14:paraId="0FE3F8CD" w14:textId="77777777" w:rsidR="007C5EF7" w:rsidRPr="009960ED" w:rsidRDefault="007C5EF7" w:rsidP="00A036DD">
            <w:pPr>
              <w:pStyle w:val="JBDGM-Hinweise"/>
              <w:rPr>
                <w:lang w:val="en-GB"/>
              </w:rPr>
            </w:pPr>
            <w:r w:rsidRPr="009960ED">
              <w:rPr>
                <w:lang w:val="en-GB"/>
              </w:rPr>
              <w:t>2,1</w:t>
            </w:r>
          </w:p>
        </w:tc>
        <w:tc>
          <w:tcPr>
            <w:tcW w:w="1813" w:type="dxa"/>
          </w:tcPr>
          <w:p w14:paraId="37CC95EF" w14:textId="77777777" w:rsidR="007C5EF7" w:rsidRPr="009960ED" w:rsidRDefault="007C5EF7" w:rsidP="00A036DD">
            <w:pPr>
              <w:pStyle w:val="JBDGM-Hinweise"/>
              <w:rPr>
                <w:lang w:val="en-GB"/>
              </w:rPr>
            </w:pPr>
            <w:r w:rsidRPr="009960ED">
              <w:rPr>
                <w:lang w:val="en-GB"/>
              </w:rPr>
              <w:t>,23</w:t>
            </w:r>
          </w:p>
        </w:tc>
      </w:tr>
      <w:tr w:rsidR="007C5EF7" w:rsidRPr="009960ED" w14:paraId="3BEA64B9" w14:textId="77777777" w:rsidTr="00A036DD">
        <w:trPr>
          <w:trHeight w:val="474"/>
        </w:trPr>
        <w:tc>
          <w:tcPr>
            <w:tcW w:w="1812" w:type="dxa"/>
          </w:tcPr>
          <w:p w14:paraId="3622D36D" w14:textId="77777777" w:rsidR="007C5EF7" w:rsidRPr="009960ED" w:rsidRDefault="007C5EF7" w:rsidP="00A036DD">
            <w:pPr>
              <w:pStyle w:val="JBDGM-Hinweise"/>
              <w:rPr>
                <w:lang w:val="en-GB"/>
              </w:rPr>
            </w:pPr>
            <w:r w:rsidRPr="009960ED">
              <w:rPr>
                <w:lang w:val="en-GB"/>
              </w:rPr>
              <w:t>4,1</w:t>
            </w:r>
          </w:p>
        </w:tc>
        <w:tc>
          <w:tcPr>
            <w:tcW w:w="1813" w:type="dxa"/>
          </w:tcPr>
          <w:p w14:paraId="7115D802" w14:textId="77777777" w:rsidR="007C5EF7" w:rsidRPr="009960ED" w:rsidRDefault="007C5EF7" w:rsidP="00A036DD">
            <w:pPr>
              <w:pStyle w:val="JBDGM-Hinweise"/>
              <w:rPr>
                <w:lang w:val="en-GB"/>
              </w:rPr>
            </w:pPr>
            <w:r w:rsidRPr="009960ED">
              <w:rPr>
                <w:lang w:val="en-GB"/>
              </w:rPr>
              <w:t>0,8</w:t>
            </w:r>
          </w:p>
        </w:tc>
        <w:tc>
          <w:tcPr>
            <w:tcW w:w="1812" w:type="dxa"/>
          </w:tcPr>
          <w:p w14:paraId="6E0CB5A4" w14:textId="77777777" w:rsidR="007C5EF7" w:rsidRPr="009960ED" w:rsidRDefault="007C5EF7" w:rsidP="00A036DD">
            <w:pPr>
              <w:pStyle w:val="JBDGM-Hinweise"/>
              <w:rPr>
                <w:lang w:val="en-GB"/>
              </w:rPr>
            </w:pPr>
            <w:r w:rsidRPr="009960ED">
              <w:rPr>
                <w:lang w:val="en-GB"/>
              </w:rPr>
              <w:t>3,2</w:t>
            </w:r>
          </w:p>
        </w:tc>
        <w:tc>
          <w:tcPr>
            <w:tcW w:w="1813" w:type="dxa"/>
          </w:tcPr>
          <w:p w14:paraId="78A14A96" w14:textId="77777777" w:rsidR="007C5EF7" w:rsidRPr="009960ED" w:rsidRDefault="007C5EF7" w:rsidP="00A036DD">
            <w:pPr>
              <w:pStyle w:val="JBDGM-Hinweise"/>
              <w:rPr>
                <w:lang w:val="en-GB"/>
              </w:rPr>
            </w:pPr>
            <w:r w:rsidRPr="009960ED">
              <w:rPr>
                <w:lang w:val="en-GB"/>
              </w:rPr>
              <w:t>0,11</w:t>
            </w:r>
          </w:p>
        </w:tc>
        <w:tc>
          <w:tcPr>
            <w:tcW w:w="1813" w:type="dxa"/>
          </w:tcPr>
          <w:p w14:paraId="5EB75FFD" w14:textId="77777777" w:rsidR="007C5EF7" w:rsidRPr="009960ED" w:rsidRDefault="007C5EF7" w:rsidP="00A036DD">
            <w:pPr>
              <w:pStyle w:val="JBDGM-Hinweise"/>
              <w:rPr>
                <w:lang w:val="en-GB"/>
              </w:rPr>
            </w:pPr>
            <w:r w:rsidRPr="009960ED">
              <w:rPr>
                <w:lang w:val="en-GB"/>
              </w:rPr>
              <w:t>&lt; ,001</w:t>
            </w:r>
          </w:p>
        </w:tc>
      </w:tr>
    </w:tbl>
    <w:p w14:paraId="2A26D1B1" w14:textId="77777777" w:rsidR="007C5EF7" w:rsidRPr="009960ED" w:rsidRDefault="007C5EF7" w:rsidP="007C5EF7">
      <w:pPr>
        <w:pStyle w:val="JBDGMTA-Annotation"/>
        <w:rPr>
          <w:i w:val="0"/>
          <w:iCs w:val="0"/>
        </w:rPr>
      </w:pPr>
      <w:r w:rsidRPr="009960ED">
        <w:t xml:space="preserve">Note. </w:t>
      </w:r>
      <w:r w:rsidRPr="009960ED">
        <w:rPr>
          <w:i w:val="0"/>
          <w:iCs w:val="0"/>
        </w:rPr>
        <w:t>This correct table shows only one value in each cell.  [This is a table annotation.]</w:t>
      </w:r>
    </w:p>
    <w:p w14:paraId="2E474DE4" w14:textId="77777777" w:rsidR="007C5EF7" w:rsidRPr="009960ED" w:rsidRDefault="007C5EF7" w:rsidP="007C5EF7">
      <w:pPr>
        <w:spacing w:after="0" w:line="240" w:lineRule="auto"/>
        <w:rPr>
          <w:rFonts w:eastAsia="Times New Roman"/>
          <w:b/>
          <w:bCs/>
          <w:sz w:val="28"/>
          <w:szCs w:val="26"/>
          <w:lang w:val="en-GB"/>
        </w:rPr>
      </w:pPr>
      <w:r w:rsidRPr="009960ED">
        <w:rPr>
          <w:lang w:val="en-GB"/>
        </w:rPr>
        <w:br w:type="page"/>
      </w:r>
    </w:p>
    <w:p w14:paraId="0083EE76" w14:textId="77777777" w:rsidR="007C5EF7" w:rsidRPr="009960ED" w:rsidRDefault="007C5EF7" w:rsidP="007C5EF7">
      <w:pPr>
        <w:pStyle w:val="berschrift2"/>
        <w:spacing w:line="360" w:lineRule="auto"/>
        <w:rPr>
          <w:lang w:val="en-GB"/>
        </w:rPr>
      </w:pPr>
      <w:r w:rsidRPr="009960ED">
        <w:rPr>
          <w:lang w:val="en-GB"/>
        </w:rPr>
        <w:lastRenderedPageBreak/>
        <w:t>Figures</w:t>
      </w:r>
    </w:p>
    <w:p w14:paraId="605FD50B" w14:textId="77777777" w:rsidR="007C5EF7" w:rsidRPr="009960ED" w:rsidRDefault="007C5EF7" w:rsidP="007C5EF7">
      <w:pPr>
        <w:pStyle w:val="JBDGM-Hinweise"/>
        <w:rPr>
          <w:lang w:val="en-GB"/>
        </w:rPr>
      </w:pPr>
      <w:r w:rsidRPr="009960ED">
        <w:rPr>
          <w:lang w:val="en-GB"/>
        </w:rPr>
        <w:t>For the initial anonymized submission, please simply embed screen-optimized, low-resolution (&lt; 100 dpi) versions of your figure into the desired position within the main body of your manuscript. Print-ready, high-resolution versions are only required for the final submission and if your article gets accepted.</w:t>
      </w:r>
    </w:p>
    <w:p w14:paraId="577CFF55" w14:textId="77777777" w:rsidR="007C5EF7" w:rsidRPr="009960ED" w:rsidRDefault="007C5EF7" w:rsidP="007C5EF7">
      <w:pPr>
        <w:pStyle w:val="JBDGM-Hinweise"/>
        <w:rPr>
          <w:lang w:val="en-GB"/>
        </w:rPr>
      </w:pPr>
      <w:r w:rsidRPr="009960ED">
        <w:rPr>
          <w:lang w:val="en-GB"/>
        </w:rPr>
        <w:t xml:space="preserve">Create your figures using a white background and no image borders. The figures should be prepared in greyscales whenever possible, with the goal of providing figures that are legible or recognizable when printed from the article on a monochrome printer. If colour images are used, please make sure they can be read and recognized when printed out on a monochrome printer. This also applies to photographs. Text within figures must be in Arial font (exception: symbols not available in Arial), and between 8 and 12 pt. As figure legends are an integral part of a figure, they must be placed within it. Major words in legends should be capitalized. By contrast, figure headings and, if applicable, footnotes </w:t>
      </w:r>
      <w:r>
        <w:rPr>
          <w:lang w:val="en-GB"/>
        </w:rPr>
        <w:t>should</w:t>
      </w:r>
      <w:r w:rsidRPr="009960ED">
        <w:rPr>
          <w:lang w:val="en-GB"/>
        </w:rPr>
        <w:t xml:space="preserve"> be included in the main body of the article, and not as part of the figure. Capitalize only the first word (exceptions: proper nouns and the first word after a colon or a dash).</w:t>
      </w:r>
    </w:p>
    <w:p w14:paraId="715C3A3D" w14:textId="77777777" w:rsidR="007C5EF7" w:rsidRPr="009960ED" w:rsidRDefault="007C5EF7" w:rsidP="007C5EF7">
      <w:pPr>
        <w:pStyle w:val="JBDGM-Hinweise"/>
        <w:rPr>
          <w:lang w:val="en-GB"/>
        </w:rPr>
      </w:pPr>
      <w:r w:rsidRPr="009960ED">
        <w:rPr>
          <w:lang w:val="en-GB"/>
        </w:rPr>
        <w:t xml:space="preserve">Each figure </w:t>
      </w:r>
      <w:r>
        <w:rPr>
          <w:lang w:val="en-GB"/>
        </w:rPr>
        <w:t>should have</w:t>
      </w:r>
      <w:r w:rsidRPr="009960ED">
        <w:rPr>
          <w:lang w:val="en-GB"/>
        </w:rPr>
        <w:t xml:space="preserve"> a consecutively numbered </w:t>
      </w:r>
      <w:r w:rsidRPr="009960ED">
        <w:rPr>
          <w:b/>
          <w:bCs/>
          <w:lang w:val="en-GB"/>
        </w:rPr>
        <w:t>figure heading</w:t>
      </w:r>
      <w:r w:rsidRPr="009960ED">
        <w:rPr>
          <w:lang w:val="en-GB"/>
        </w:rPr>
        <w:t xml:space="preserve"> in bold print (e.g., “Figure 1”), with a font size of 10 pt (paragraph style JBDGM T/A-Heading), a </w:t>
      </w:r>
      <w:r w:rsidRPr="009960ED">
        <w:rPr>
          <w:b/>
          <w:bCs/>
          <w:lang w:val="en-GB"/>
        </w:rPr>
        <w:t>figure name</w:t>
      </w:r>
      <w:r w:rsidRPr="009960ED">
        <w:rPr>
          <w:lang w:val="en-GB"/>
        </w:rPr>
        <w:t xml:space="preserve">, placed directly below the corresponding heading with a font size of 10pt and in italics (style JBDGM T/A-Name), and, if applicable, a </w:t>
      </w:r>
      <w:r w:rsidRPr="009960ED">
        <w:rPr>
          <w:b/>
          <w:bCs/>
          <w:lang w:val="en-GB"/>
        </w:rPr>
        <w:t>figure annotation</w:t>
      </w:r>
      <w:r w:rsidRPr="009960ED">
        <w:rPr>
          <w:lang w:val="en-GB"/>
        </w:rPr>
        <w:t xml:space="preserve"> (style JBDGM T/A-Annotation).</w:t>
      </w:r>
    </w:p>
    <w:p w14:paraId="7A33389B" w14:textId="77777777" w:rsidR="007C5EF7" w:rsidRPr="009960ED" w:rsidRDefault="007C5EF7" w:rsidP="007C5EF7">
      <w:pPr>
        <w:pStyle w:val="JBDGM-Hinweise"/>
        <w:rPr>
          <w:lang w:val="en-GB"/>
        </w:rPr>
      </w:pPr>
      <w:r w:rsidRPr="009960ED">
        <w:rPr>
          <w:lang w:val="en-GB"/>
        </w:rPr>
        <w:t>Each figure must be referred to before its appearance in the text, e.g., “(see Figure 1)” or “as shown in Figure 2”.</w:t>
      </w:r>
    </w:p>
    <w:p w14:paraId="1A0F9BA8" w14:textId="77777777" w:rsidR="007C5EF7" w:rsidRPr="009960ED" w:rsidRDefault="007C5EF7" w:rsidP="007C5EF7">
      <w:pPr>
        <w:pStyle w:val="JBDGMTA-Heading"/>
      </w:pPr>
      <w:r w:rsidRPr="009960ED">
        <w:t>Figure 1 [This is the figure heading]</w:t>
      </w:r>
    </w:p>
    <w:p w14:paraId="63D32D8F" w14:textId="77777777" w:rsidR="007C5EF7" w:rsidRPr="009960ED" w:rsidRDefault="007C5EF7" w:rsidP="007C5EF7">
      <w:pPr>
        <w:pStyle w:val="JBDGMTA-Name"/>
      </w:pPr>
      <w:r w:rsidRPr="009960ED">
        <w:t>German Logo of the Yearbook of Music Psychology [This is the figure name]</w:t>
      </w:r>
    </w:p>
    <w:p w14:paraId="3787A343" w14:textId="77777777" w:rsidR="007C5EF7" w:rsidRPr="009960ED" w:rsidRDefault="007C5EF7" w:rsidP="007C5EF7">
      <w:pPr>
        <w:pStyle w:val="JBDGM-Hinweise"/>
        <w:rPr>
          <w:sz w:val="20"/>
          <w:szCs w:val="20"/>
          <w:lang w:val="en-GB"/>
        </w:rPr>
      </w:pPr>
      <w:r w:rsidRPr="009960ED">
        <w:rPr>
          <w:noProof/>
          <w:sz w:val="20"/>
          <w:szCs w:val="20"/>
          <w:lang w:val="en-GB" w:eastAsia="de-DE"/>
        </w:rPr>
        <w:drawing>
          <wp:inline distT="0" distB="0" distL="0" distR="0" wp14:anchorId="2BE1B96D" wp14:editId="0D935FB8">
            <wp:extent cx="2412694" cy="439487"/>
            <wp:effectExtent l="0" t="0" r="635" b="508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698F12C9" w14:textId="77777777" w:rsidR="007C5EF7" w:rsidRPr="009960ED" w:rsidRDefault="007C5EF7" w:rsidP="007C5EF7">
      <w:pPr>
        <w:pStyle w:val="JBDGMTA-Annotation"/>
      </w:pPr>
      <w:r w:rsidRPr="009960ED">
        <w:t xml:space="preserve">Note. </w:t>
      </w:r>
      <w:r w:rsidRPr="009960ED">
        <w:rPr>
          <w:i w:val="0"/>
          <w:iCs w:val="0"/>
        </w:rPr>
        <w:t>This is a figure annotation.</w:t>
      </w:r>
    </w:p>
    <w:p w14:paraId="30D093DE" w14:textId="77777777" w:rsidR="007C5EF7" w:rsidRPr="009960ED" w:rsidRDefault="007C5EF7" w:rsidP="007C5EF7">
      <w:pPr>
        <w:pStyle w:val="berschrift2"/>
        <w:spacing w:line="360" w:lineRule="auto"/>
        <w:rPr>
          <w:lang w:val="en-GB"/>
        </w:rPr>
      </w:pPr>
      <w:r w:rsidRPr="009960ED">
        <w:rPr>
          <w:lang w:val="en-GB"/>
        </w:rPr>
        <w:t>Statistical Measures</w:t>
      </w:r>
    </w:p>
    <w:p w14:paraId="4CC5863C" w14:textId="77777777" w:rsidR="007C5EF7" w:rsidRPr="009960ED" w:rsidRDefault="007C5EF7" w:rsidP="007C5EF7">
      <w:pPr>
        <w:pStyle w:val="JBDGM-Hinweis-Liste"/>
        <w:numPr>
          <w:ilvl w:val="0"/>
          <w:numId w:val="26"/>
        </w:numPr>
      </w:pPr>
      <w:r w:rsidRPr="009960ED">
        <w:t xml:space="preserve">Please always report exact </w:t>
      </w:r>
      <w:r w:rsidRPr="009960ED">
        <w:rPr>
          <w:i/>
        </w:rPr>
        <w:t>p</w:t>
      </w:r>
      <w:r w:rsidRPr="009960ED">
        <w:t>-values and effect sizes (e.g., not only binary information on sig. vs n.s.).</w:t>
      </w:r>
    </w:p>
    <w:p w14:paraId="50BB9CCA" w14:textId="77777777" w:rsidR="007C5EF7" w:rsidRPr="009960ED" w:rsidRDefault="007C5EF7" w:rsidP="007C5EF7">
      <w:pPr>
        <w:pStyle w:val="JBDGM-Hinweis-Liste"/>
        <w:numPr>
          <w:ilvl w:val="0"/>
          <w:numId w:val="26"/>
        </w:numPr>
      </w:pPr>
      <w:r w:rsidRPr="009960ED">
        <w:t xml:space="preserve">Within the main body (not applicable for abstracts), statistical measures referred to as Latin characters are reported in italics (e.g., </w:t>
      </w:r>
      <w:r w:rsidRPr="009960ED">
        <w:rPr>
          <w:i/>
          <w:iCs/>
        </w:rPr>
        <w:t>N, r</w:t>
      </w:r>
      <w:r w:rsidRPr="009960ED">
        <w:t>), whereas Greek letters are referred to in non-italics (e.g., χ</w:t>
      </w:r>
      <w:r w:rsidRPr="009960ED">
        <w:rPr>
          <w:vertAlign w:val="superscript"/>
        </w:rPr>
        <w:t>2</w:t>
      </w:r>
      <w:r w:rsidRPr="009960ED">
        <w:t>, Ω).</w:t>
      </w:r>
    </w:p>
    <w:p w14:paraId="487AC7ED" w14:textId="77777777" w:rsidR="007C5EF7" w:rsidRPr="009960ED" w:rsidRDefault="007C5EF7" w:rsidP="007C5EF7">
      <w:pPr>
        <w:pStyle w:val="JBDGM-Hinweis-Liste"/>
        <w:numPr>
          <w:ilvl w:val="0"/>
          <w:numId w:val="26"/>
        </w:numPr>
      </w:pPr>
      <w:r w:rsidRPr="009960ED">
        <w:t>According to APA style, please coherently report decimal places (sample size and degrees of freedom without decimals; highly significant p-value with 3 decimals; in most other cases, a maximum of 2 decimals is sufficient).</w:t>
      </w:r>
    </w:p>
    <w:p w14:paraId="2954A112" w14:textId="77777777" w:rsidR="007C5EF7" w:rsidRPr="009960ED" w:rsidRDefault="007C5EF7" w:rsidP="007C5EF7">
      <w:pPr>
        <w:pStyle w:val="JBDGM-Hinweis-Liste"/>
        <w:numPr>
          <w:ilvl w:val="0"/>
          <w:numId w:val="26"/>
        </w:numPr>
      </w:pPr>
      <w:r w:rsidRPr="009960ED">
        <w:t xml:space="preserve">Please only indicate a 0 before the decimal point if the statistical measure can exceed a value of 1. Example: </w:t>
      </w:r>
      <w:r w:rsidRPr="009960ED">
        <w:rPr>
          <w:i/>
          <w:iCs/>
        </w:rPr>
        <w:t>SD</w:t>
      </w:r>
      <w:r w:rsidRPr="009960ED">
        <w:t xml:space="preserve"> = 0.12, but α = .74.</w:t>
      </w:r>
    </w:p>
    <w:p w14:paraId="2EB3FE71" w14:textId="77777777" w:rsidR="007C5EF7" w:rsidRPr="009960ED" w:rsidRDefault="007C5EF7" w:rsidP="007C5EF7">
      <w:pPr>
        <w:pStyle w:val="JBDGM-Hinweis-Liste"/>
        <w:numPr>
          <w:ilvl w:val="0"/>
          <w:numId w:val="26"/>
        </w:numPr>
      </w:pPr>
      <w:r w:rsidRPr="009960ED">
        <w:t>In case of multiple parenthesis levels, e.g.</w:t>
      </w:r>
      <w:r>
        <w:t>,</w:t>
      </w:r>
      <w:r w:rsidRPr="009960ED">
        <w:t xml:space="preserve"> in the form of (</w:t>
      </w:r>
      <w:r w:rsidRPr="009960ED">
        <w:rPr>
          <w:i/>
          <w:iCs/>
        </w:rPr>
        <w:t>F</w:t>
      </w:r>
      <w:r w:rsidRPr="009960ED">
        <w:t xml:space="preserve">[1,10] = 2.73, </w:t>
      </w:r>
      <w:r w:rsidRPr="009960ED">
        <w:rPr>
          <w:i/>
          <w:iCs/>
        </w:rPr>
        <w:t>p</w:t>
      </w:r>
      <w:r w:rsidRPr="009960ED">
        <w:t xml:space="preserve"> = .27, η² = .01), please use round or squared brackets for the </w:t>
      </w:r>
      <w:r>
        <w:t>correspon</w:t>
      </w:r>
      <w:r w:rsidRPr="009960ED">
        <w:t>ding hierarchical level.</w:t>
      </w:r>
    </w:p>
    <w:p w14:paraId="4A34F2CB" w14:textId="77777777" w:rsidR="007C5EF7" w:rsidRPr="009960ED" w:rsidRDefault="007C5EF7" w:rsidP="007C5EF7">
      <w:pPr>
        <w:pStyle w:val="berschrift2"/>
        <w:rPr>
          <w:rFonts w:cs="Arial"/>
          <w:lang w:val="en-GB"/>
        </w:rPr>
      </w:pPr>
      <w:r w:rsidRPr="009960ED">
        <w:rPr>
          <w:rFonts w:cs="Arial"/>
          <w:lang w:val="en-GB"/>
        </w:rPr>
        <w:lastRenderedPageBreak/>
        <w:t>Diagrams, Formulas, Special Characters</w:t>
      </w:r>
    </w:p>
    <w:p w14:paraId="6C5322FF" w14:textId="77777777" w:rsidR="007C5EF7" w:rsidRPr="009960ED" w:rsidRDefault="007C5EF7" w:rsidP="007C5EF7">
      <w:pPr>
        <w:pStyle w:val="JBDGM-Hinweise"/>
        <w:rPr>
          <w:lang w:val="en-GB"/>
        </w:rPr>
      </w:pPr>
      <w:r w:rsidRPr="009960ED">
        <w:rPr>
          <w:lang w:val="en-GB"/>
        </w:rPr>
        <w:t>Please insert diagrams as images into the text (instead of importing them from another software). Formulas can be created using the MS Word formula editor. In case of complex formulas, the insertion of an image (on</w:t>
      </w:r>
      <w:r>
        <w:rPr>
          <w:lang w:val="en-GB"/>
        </w:rPr>
        <w:t xml:space="preserve"> a</w:t>
      </w:r>
      <w:r w:rsidRPr="009960ED">
        <w:rPr>
          <w:lang w:val="en-GB"/>
        </w:rPr>
        <w:t xml:space="preserve"> separate line) within your text is equally </w:t>
      </w:r>
      <w:r>
        <w:rPr>
          <w:lang w:val="en-GB"/>
        </w:rPr>
        <w:t>valid</w:t>
      </w:r>
      <w:r w:rsidRPr="009960ED">
        <w:rPr>
          <w:lang w:val="en-GB"/>
        </w:rPr>
        <w:t>. However, please do not include special characters as miniature images. Instead, use designated Word fonts (e.g., Symbol) or the Word Symbol Function under “Insert &gt; Symbol”.</w:t>
      </w:r>
    </w:p>
    <w:p w14:paraId="4C7274E4" w14:textId="77777777" w:rsidR="007C5EF7" w:rsidRPr="009960ED" w:rsidRDefault="007C5EF7" w:rsidP="007C5EF7">
      <w:pPr>
        <w:pStyle w:val="berschrift2"/>
        <w:spacing w:line="360" w:lineRule="auto"/>
        <w:rPr>
          <w:lang w:val="en-GB"/>
        </w:rPr>
      </w:pPr>
      <w:r w:rsidRPr="009960ED">
        <w:rPr>
          <w:lang w:val="en-GB"/>
        </w:rPr>
        <w:t>Direct and Indirect Quotations</w:t>
      </w:r>
    </w:p>
    <w:p w14:paraId="5DFB2A2A" w14:textId="77777777" w:rsidR="007C5EF7" w:rsidRPr="009960ED" w:rsidRDefault="007C5EF7" w:rsidP="007C5EF7">
      <w:pPr>
        <w:pStyle w:val="JBDGM-Hinweise"/>
        <w:rPr>
          <w:lang w:val="en-GB"/>
        </w:rPr>
      </w:pPr>
      <w:r w:rsidRPr="009960ED">
        <w:rPr>
          <w:lang w:val="en-GB"/>
        </w:rPr>
        <w:t>JBDGM follows the APA manuscript manual (7</w:t>
      </w:r>
      <w:r w:rsidRPr="009960ED">
        <w:rPr>
          <w:vertAlign w:val="superscript"/>
          <w:lang w:val="en-GB"/>
        </w:rPr>
        <w:t>th</w:t>
      </w:r>
      <w:r w:rsidRPr="009960ED">
        <w:rPr>
          <w:lang w:val="en-GB"/>
        </w:rPr>
        <w:t xml:space="preserve"> edition).</w:t>
      </w:r>
    </w:p>
    <w:p w14:paraId="078D7736" w14:textId="77777777" w:rsidR="007C5EF7" w:rsidRPr="009960ED" w:rsidRDefault="007C5EF7" w:rsidP="007C5EF7">
      <w:pPr>
        <w:pStyle w:val="JBDGM-Hinweise"/>
        <w:rPr>
          <w:lang w:val="en-GB"/>
        </w:rPr>
      </w:pPr>
      <w:r w:rsidRPr="009960ED">
        <w:rPr>
          <w:lang w:val="en-GB"/>
        </w:rPr>
        <w:t>The following table 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7C5EF7" w:rsidRPr="009960ED" w14:paraId="07F56972" w14:textId="77777777" w:rsidTr="00A036DD">
        <w:tc>
          <w:tcPr>
            <w:tcW w:w="3192" w:type="dxa"/>
            <w:tcBorders>
              <w:top w:val="nil"/>
              <w:left w:val="nil"/>
              <w:bottom w:val="single" w:sz="4" w:space="0" w:color="auto"/>
              <w:right w:val="nil"/>
            </w:tcBorders>
            <w:hideMark/>
          </w:tcPr>
          <w:p w14:paraId="5922FFF3" w14:textId="77777777" w:rsidR="007C5EF7" w:rsidRPr="009960ED" w:rsidRDefault="007C5EF7" w:rsidP="00A036DD">
            <w:pPr>
              <w:pStyle w:val="JBDGM-Hinweise"/>
              <w:rPr>
                <w:b/>
                <w:lang w:val="en-GB"/>
              </w:rPr>
            </w:pPr>
            <w:r w:rsidRPr="009960ED">
              <w:rPr>
                <w:b/>
                <w:lang w:val="en-GB"/>
              </w:rPr>
              <w:t>Total number of authors</w:t>
            </w:r>
          </w:p>
        </w:tc>
        <w:tc>
          <w:tcPr>
            <w:tcW w:w="2904" w:type="dxa"/>
            <w:tcBorders>
              <w:top w:val="nil"/>
              <w:left w:val="nil"/>
              <w:bottom w:val="single" w:sz="4" w:space="0" w:color="auto"/>
              <w:right w:val="nil"/>
            </w:tcBorders>
            <w:hideMark/>
          </w:tcPr>
          <w:p w14:paraId="2EC1E2FF" w14:textId="77777777" w:rsidR="007C5EF7" w:rsidRPr="009960ED" w:rsidRDefault="007C5EF7" w:rsidP="00A036DD">
            <w:pPr>
              <w:pStyle w:val="JBDGM-Hinweise"/>
              <w:rPr>
                <w:lang w:val="en-GB"/>
              </w:rPr>
            </w:pPr>
            <w:r w:rsidRPr="009960ED">
              <w:rPr>
                <w:lang w:val="en-GB"/>
              </w:rPr>
              <w:t>References in parentheses</w:t>
            </w:r>
          </w:p>
        </w:tc>
        <w:tc>
          <w:tcPr>
            <w:tcW w:w="3118" w:type="dxa"/>
            <w:tcBorders>
              <w:top w:val="nil"/>
              <w:left w:val="nil"/>
              <w:bottom w:val="single" w:sz="4" w:space="0" w:color="auto"/>
              <w:right w:val="nil"/>
            </w:tcBorders>
            <w:hideMark/>
          </w:tcPr>
          <w:p w14:paraId="5F2E22AE" w14:textId="77777777" w:rsidR="007C5EF7" w:rsidRPr="009960ED" w:rsidRDefault="007C5EF7" w:rsidP="00A036DD">
            <w:pPr>
              <w:pStyle w:val="JBDGM-Hinweise"/>
              <w:rPr>
                <w:lang w:val="en-GB"/>
              </w:rPr>
            </w:pPr>
            <w:r w:rsidRPr="009960ED">
              <w:rPr>
                <w:lang w:val="en-GB"/>
              </w:rPr>
              <w:t>References in continuous text</w:t>
            </w:r>
          </w:p>
        </w:tc>
      </w:tr>
      <w:tr w:rsidR="007C5EF7" w:rsidRPr="009960ED" w14:paraId="51ABB1AE" w14:textId="77777777" w:rsidTr="00A036DD">
        <w:tc>
          <w:tcPr>
            <w:tcW w:w="3192" w:type="dxa"/>
            <w:tcBorders>
              <w:top w:val="single" w:sz="4" w:space="0" w:color="auto"/>
              <w:left w:val="nil"/>
              <w:bottom w:val="nil"/>
              <w:right w:val="nil"/>
            </w:tcBorders>
            <w:hideMark/>
          </w:tcPr>
          <w:p w14:paraId="6CDAF408" w14:textId="77777777" w:rsidR="007C5EF7" w:rsidRPr="009960ED" w:rsidRDefault="007C5EF7" w:rsidP="00A036DD">
            <w:pPr>
              <w:pStyle w:val="JBDGM-Hinweise"/>
              <w:rPr>
                <w:lang w:val="en-GB"/>
              </w:rPr>
            </w:pPr>
            <w:r w:rsidRPr="009960ED">
              <w:rPr>
                <w:b/>
                <w:lang w:val="en-GB"/>
              </w:rPr>
              <w:t>one</w:t>
            </w:r>
            <w:r w:rsidRPr="009960ED">
              <w:rPr>
                <w:bCs/>
                <w:lang w:val="en-GB"/>
              </w:rPr>
              <w:t xml:space="preserve"> author</w:t>
            </w:r>
          </w:p>
        </w:tc>
        <w:tc>
          <w:tcPr>
            <w:tcW w:w="2904" w:type="dxa"/>
            <w:tcBorders>
              <w:top w:val="single" w:sz="4" w:space="0" w:color="auto"/>
              <w:left w:val="nil"/>
              <w:bottom w:val="nil"/>
              <w:right w:val="nil"/>
            </w:tcBorders>
            <w:hideMark/>
          </w:tcPr>
          <w:p w14:paraId="26D0CAE6" w14:textId="77777777" w:rsidR="007C5EF7" w:rsidRPr="009960ED" w:rsidRDefault="007C5EF7" w:rsidP="00A036DD">
            <w:pPr>
              <w:pStyle w:val="JBDGM-Hinweise"/>
              <w:rPr>
                <w:lang w:val="en-GB"/>
              </w:rPr>
            </w:pPr>
            <w:r w:rsidRPr="009960ED">
              <w:rPr>
                <w:lang w:val="en-GB"/>
              </w:rPr>
              <w:t>(Wagner, 2019)</w:t>
            </w:r>
          </w:p>
        </w:tc>
        <w:tc>
          <w:tcPr>
            <w:tcW w:w="3118" w:type="dxa"/>
            <w:tcBorders>
              <w:top w:val="single" w:sz="4" w:space="0" w:color="auto"/>
              <w:left w:val="nil"/>
              <w:bottom w:val="nil"/>
              <w:right w:val="nil"/>
            </w:tcBorders>
            <w:hideMark/>
          </w:tcPr>
          <w:p w14:paraId="330493ED" w14:textId="77777777" w:rsidR="007C5EF7" w:rsidRPr="009960ED" w:rsidRDefault="007C5EF7" w:rsidP="00A036DD">
            <w:pPr>
              <w:pStyle w:val="JBDGM-Hinweise"/>
              <w:rPr>
                <w:lang w:val="en-GB"/>
              </w:rPr>
            </w:pPr>
            <w:r w:rsidRPr="009960ED">
              <w:rPr>
                <w:lang w:val="en-GB"/>
              </w:rPr>
              <w:t>Wagner (2019)</w:t>
            </w:r>
          </w:p>
        </w:tc>
      </w:tr>
      <w:tr w:rsidR="007C5EF7" w:rsidRPr="009960ED" w14:paraId="585470CD" w14:textId="77777777" w:rsidTr="00A036DD">
        <w:tc>
          <w:tcPr>
            <w:tcW w:w="3192" w:type="dxa"/>
            <w:tcBorders>
              <w:top w:val="nil"/>
              <w:left w:val="nil"/>
              <w:bottom w:val="nil"/>
              <w:right w:val="nil"/>
            </w:tcBorders>
            <w:hideMark/>
          </w:tcPr>
          <w:p w14:paraId="42CC3E19" w14:textId="77777777" w:rsidR="007C5EF7" w:rsidRPr="009960ED" w:rsidRDefault="007C5EF7" w:rsidP="00A036DD">
            <w:pPr>
              <w:pStyle w:val="JBDGM-Hinweise"/>
              <w:rPr>
                <w:lang w:val="en-GB"/>
              </w:rPr>
            </w:pPr>
            <w:r w:rsidRPr="009960ED">
              <w:rPr>
                <w:b/>
                <w:lang w:val="en-GB"/>
              </w:rPr>
              <w:t>two</w:t>
            </w:r>
            <w:r w:rsidRPr="009960ED">
              <w:rPr>
                <w:bCs/>
                <w:lang w:val="en-GB"/>
              </w:rPr>
              <w:t xml:space="preserve"> authors</w:t>
            </w:r>
          </w:p>
        </w:tc>
        <w:tc>
          <w:tcPr>
            <w:tcW w:w="2904" w:type="dxa"/>
            <w:tcBorders>
              <w:top w:val="nil"/>
              <w:left w:val="nil"/>
              <w:bottom w:val="nil"/>
              <w:right w:val="nil"/>
            </w:tcBorders>
            <w:hideMark/>
          </w:tcPr>
          <w:p w14:paraId="30770F6A" w14:textId="77777777" w:rsidR="007C5EF7" w:rsidRPr="009960ED" w:rsidRDefault="007C5EF7" w:rsidP="00A036DD">
            <w:pPr>
              <w:pStyle w:val="JBDGM-Hinweise"/>
              <w:rPr>
                <w:lang w:val="en-GB"/>
              </w:rPr>
            </w:pPr>
            <w:r w:rsidRPr="009960ED">
              <w:rPr>
                <w:lang w:val="en-GB"/>
              </w:rPr>
              <w:t>(Wagner &amp; Müller, 2019)</w:t>
            </w:r>
          </w:p>
        </w:tc>
        <w:tc>
          <w:tcPr>
            <w:tcW w:w="3118" w:type="dxa"/>
            <w:tcBorders>
              <w:top w:val="nil"/>
              <w:left w:val="nil"/>
              <w:bottom w:val="nil"/>
              <w:right w:val="nil"/>
            </w:tcBorders>
            <w:hideMark/>
          </w:tcPr>
          <w:p w14:paraId="6297102D" w14:textId="77777777" w:rsidR="007C5EF7" w:rsidRPr="009960ED" w:rsidRDefault="007C5EF7" w:rsidP="00A036DD">
            <w:pPr>
              <w:pStyle w:val="JBDGM-Hinweise"/>
              <w:rPr>
                <w:lang w:val="en-GB"/>
              </w:rPr>
            </w:pPr>
            <w:r w:rsidRPr="009960ED">
              <w:rPr>
                <w:lang w:val="en-GB"/>
              </w:rPr>
              <w:t>Wagner and Müller (2019)</w:t>
            </w:r>
          </w:p>
        </w:tc>
      </w:tr>
      <w:tr w:rsidR="007C5EF7" w:rsidRPr="009960ED" w14:paraId="4B696D52" w14:textId="77777777" w:rsidTr="00A036DD">
        <w:tc>
          <w:tcPr>
            <w:tcW w:w="3192" w:type="dxa"/>
            <w:tcBorders>
              <w:top w:val="nil"/>
              <w:left w:val="nil"/>
              <w:bottom w:val="single" w:sz="4" w:space="0" w:color="auto"/>
              <w:right w:val="nil"/>
            </w:tcBorders>
            <w:hideMark/>
          </w:tcPr>
          <w:p w14:paraId="3A785C3D" w14:textId="77777777" w:rsidR="007C5EF7" w:rsidRPr="009960ED" w:rsidRDefault="007C5EF7" w:rsidP="00A036DD">
            <w:pPr>
              <w:pStyle w:val="JBDGM-Hinweise"/>
              <w:rPr>
                <w:lang w:val="en-GB"/>
              </w:rPr>
            </w:pPr>
            <w:r w:rsidRPr="009960ED">
              <w:rPr>
                <w:b/>
                <w:lang w:val="en-GB"/>
              </w:rPr>
              <w:t>three or more</w:t>
            </w:r>
            <w:r w:rsidRPr="009960ED">
              <w:rPr>
                <w:bCs/>
                <w:lang w:val="en-GB"/>
              </w:rPr>
              <w:t xml:space="preserve"> authors</w:t>
            </w:r>
          </w:p>
        </w:tc>
        <w:tc>
          <w:tcPr>
            <w:tcW w:w="2904" w:type="dxa"/>
            <w:tcBorders>
              <w:top w:val="nil"/>
              <w:left w:val="nil"/>
              <w:bottom w:val="single" w:sz="4" w:space="0" w:color="auto"/>
              <w:right w:val="nil"/>
            </w:tcBorders>
            <w:hideMark/>
          </w:tcPr>
          <w:p w14:paraId="36775BFD" w14:textId="77777777" w:rsidR="007C5EF7" w:rsidRPr="009960ED" w:rsidRDefault="007C5EF7" w:rsidP="00A036DD">
            <w:pPr>
              <w:pStyle w:val="JBDGM-Hinweise"/>
              <w:rPr>
                <w:lang w:val="en-GB"/>
              </w:rPr>
            </w:pPr>
            <w:r w:rsidRPr="009960ED">
              <w:rPr>
                <w:lang w:val="en-GB"/>
              </w:rPr>
              <w:t>(Wagner et al., 2019)</w:t>
            </w:r>
          </w:p>
        </w:tc>
        <w:tc>
          <w:tcPr>
            <w:tcW w:w="3118" w:type="dxa"/>
            <w:tcBorders>
              <w:top w:val="nil"/>
              <w:left w:val="nil"/>
              <w:bottom w:val="single" w:sz="4" w:space="0" w:color="auto"/>
              <w:right w:val="nil"/>
            </w:tcBorders>
            <w:hideMark/>
          </w:tcPr>
          <w:p w14:paraId="1C10CBDC" w14:textId="77777777" w:rsidR="007C5EF7" w:rsidRPr="009960ED" w:rsidRDefault="007C5EF7" w:rsidP="00A036DD">
            <w:pPr>
              <w:pStyle w:val="JBDGM-Hinweise"/>
              <w:rPr>
                <w:lang w:val="en-GB"/>
              </w:rPr>
            </w:pPr>
            <w:r w:rsidRPr="009960ED">
              <w:rPr>
                <w:lang w:val="en-GB"/>
              </w:rPr>
              <w:t>Wagner et al. (2019)</w:t>
            </w:r>
          </w:p>
        </w:tc>
      </w:tr>
    </w:tbl>
    <w:p w14:paraId="2693B7AF" w14:textId="77777777" w:rsidR="007C5EF7" w:rsidRPr="009960ED" w:rsidRDefault="007C5EF7" w:rsidP="007C5EF7">
      <w:pPr>
        <w:pStyle w:val="JBDGM-Hinweise"/>
        <w:rPr>
          <w:lang w:val="en-GB"/>
        </w:rPr>
      </w:pPr>
    </w:p>
    <w:p w14:paraId="0BFA86B3" w14:textId="77777777" w:rsidR="007C5EF7" w:rsidRPr="009960ED" w:rsidRDefault="007C5EF7" w:rsidP="007C5EF7">
      <w:pPr>
        <w:pStyle w:val="JBDGM-Hinweise"/>
        <w:rPr>
          <w:lang w:val="en-GB"/>
        </w:rPr>
      </w:pPr>
      <w:r w:rsidRPr="009960ED">
        <w:rPr>
          <w:lang w:val="en-GB"/>
        </w:rPr>
        <w:t>Unlike in the 6</w:t>
      </w:r>
      <w:r w:rsidRPr="009960ED">
        <w:rPr>
          <w:vertAlign w:val="superscript"/>
          <w:lang w:val="en-GB"/>
        </w:rPr>
        <w:t>th</w:t>
      </w:r>
      <w:r w:rsidRPr="009960ED">
        <w:rPr>
          <w:lang w:val="en-GB"/>
        </w:rPr>
        <w:t xml:space="preserve"> edition of the APA guidelines, references with three or more authors are no longer differentiated as to their first and subsequent citation within a text.</w:t>
      </w:r>
    </w:p>
    <w:p w14:paraId="250E3781" w14:textId="77777777" w:rsidR="007C5EF7" w:rsidRPr="009960ED" w:rsidRDefault="007C5EF7" w:rsidP="007C5EF7">
      <w:pPr>
        <w:pStyle w:val="JBDGM-Hinweise"/>
        <w:rPr>
          <w:lang w:val="en-GB"/>
        </w:rPr>
      </w:pPr>
      <w:r w:rsidRPr="009960ED">
        <w:rPr>
          <w:lang w:val="en-GB"/>
        </w:rPr>
        <w:t>Direct quotations of more than 40 words should be in</w:t>
      </w:r>
      <w:r>
        <w:rPr>
          <w:lang w:val="en-GB"/>
        </w:rPr>
        <w:t>dent</w:t>
      </w:r>
      <w:r w:rsidRPr="009960ED">
        <w:rPr>
          <w:lang w:val="en-GB"/>
        </w:rPr>
        <w:t>ed and not include any quotation marks. Please use the paragraph style JBDGM-Quote, available in this document. The author’s surname(s), year of publication as well as page number should be referred to directly after</w:t>
      </w:r>
      <w:r>
        <w:rPr>
          <w:lang w:val="en-GB"/>
        </w:rPr>
        <w:t>wards, in</w:t>
      </w:r>
      <w:r w:rsidRPr="009960ED">
        <w:rPr>
          <w:lang w:val="en-GB"/>
        </w:rPr>
        <w:t xml:space="preserve"> brackets.</w:t>
      </w:r>
    </w:p>
    <w:p w14:paraId="2D74055D" w14:textId="77777777" w:rsidR="007C5EF7" w:rsidRPr="009960ED" w:rsidRDefault="007C5EF7" w:rsidP="007C5EF7">
      <w:pPr>
        <w:pStyle w:val="berschrift2"/>
        <w:spacing w:line="360" w:lineRule="auto"/>
        <w:rPr>
          <w:lang w:val="en-GB"/>
        </w:rPr>
      </w:pPr>
      <w:r w:rsidRPr="009960ED">
        <w:rPr>
          <w:lang w:val="en-GB"/>
        </w:rPr>
        <w:t>References</w:t>
      </w:r>
    </w:p>
    <w:p w14:paraId="56FE8EC9" w14:textId="77777777" w:rsidR="007C5EF7" w:rsidRPr="009960ED" w:rsidRDefault="007C5EF7" w:rsidP="007C5EF7">
      <w:pPr>
        <w:pStyle w:val="JBDGM-Hinweise"/>
        <w:rPr>
          <w:lang w:val="en-GB"/>
        </w:rPr>
      </w:pPr>
      <w:r w:rsidRPr="009960ED">
        <w:rPr>
          <w:lang w:val="en-GB"/>
        </w:rPr>
        <w:t xml:space="preserve">All references need to be in APA style and </w:t>
      </w:r>
      <w:r w:rsidRPr="009960ED">
        <w:rPr>
          <w:b/>
          <w:bCs/>
          <w:lang w:val="en-GB"/>
        </w:rPr>
        <w:t>complete</w:t>
      </w:r>
      <w:r w:rsidRPr="009960ED">
        <w:rPr>
          <w:lang w:val="en-GB"/>
        </w:rPr>
        <w:t xml:space="preserve"> before the manuscript can proceed to copyediting. In case of incomplete formatting or considerable APA violations, we reserve the option of returning the manuscript to the authors for further revisions before the copyediting process is initialized. </w:t>
      </w:r>
      <w:r w:rsidRPr="009960ED">
        <w:rPr>
          <w:b/>
          <w:bCs/>
          <w:lang w:val="en-GB"/>
        </w:rPr>
        <w:t xml:space="preserve">Please also </w:t>
      </w:r>
      <w:r>
        <w:rPr>
          <w:b/>
          <w:bCs/>
          <w:lang w:val="en-GB"/>
        </w:rPr>
        <w:t>ensure you</w:t>
      </w:r>
      <w:r w:rsidRPr="009960ED">
        <w:rPr>
          <w:b/>
          <w:bCs/>
          <w:lang w:val="en-GB"/>
        </w:rPr>
        <w:t xml:space="preserve"> include DOI numbers or permanent URLs as a hyperlink for all references</w:t>
      </w:r>
      <w:r w:rsidRPr="009960ED">
        <w:rPr>
          <w:lang w:val="en-GB"/>
        </w:rPr>
        <w:t xml:space="preserve">, </w:t>
      </w:r>
      <w:r>
        <w:rPr>
          <w:lang w:val="en-GB"/>
        </w:rPr>
        <w:t>where</w:t>
      </w:r>
      <w:r w:rsidRPr="009960ED">
        <w:rPr>
          <w:lang w:val="en-GB"/>
        </w:rPr>
        <w:t xml:space="preserve"> available. Please note: In case of submissions in English, </w:t>
      </w:r>
      <w:r w:rsidRPr="009960ED">
        <w:rPr>
          <w:b/>
          <w:bCs/>
          <w:lang w:val="en-GB"/>
        </w:rPr>
        <w:t>English abbreviations should be used consistently throughout the reference list</w:t>
      </w:r>
      <w:r w:rsidRPr="009960ED">
        <w:rPr>
          <w:lang w:val="en-GB"/>
        </w:rPr>
        <w:t xml:space="preserve"> (“Eds.”, “ed.”, “p.”, etc.), even if all other source details are specified in a different language. Please use the paragraph style JBDGM-Literature to format your reference list. </w:t>
      </w:r>
    </w:p>
    <w:p w14:paraId="7EB8923A" w14:textId="77777777" w:rsidR="007C5EF7" w:rsidRPr="009960ED" w:rsidRDefault="007C5EF7" w:rsidP="007C5EF7">
      <w:pPr>
        <w:pStyle w:val="JBDGM-Hinweise"/>
        <w:rPr>
          <w:lang w:val="en-GB"/>
        </w:rPr>
      </w:pPr>
      <w:r w:rsidRPr="009960ED">
        <w:rPr>
          <w:lang w:val="en-GB"/>
        </w:rPr>
        <w:t>Please take the following examples of common source types into account. For all other cases (e.g., reports, sources in languages other than German or English, unpublished manuscripts, etc.), please refer to the APA manuscript style manual, 7</w:t>
      </w:r>
      <w:r w:rsidRPr="009960ED">
        <w:rPr>
          <w:vertAlign w:val="superscript"/>
          <w:lang w:val="en-GB"/>
        </w:rPr>
        <w:t>th</w:t>
      </w:r>
      <w:r w:rsidRPr="009960ED">
        <w:rPr>
          <w:lang w:val="en-GB"/>
        </w:rPr>
        <w:t xml:space="preserve"> edition.</w:t>
      </w:r>
    </w:p>
    <w:p w14:paraId="09CEB9C7" w14:textId="77777777" w:rsidR="007C5EF7" w:rsidRPr="009960ED" w:rsidRDefault="007C5EF7" w:rsidP="007C5EF7">
      <w:pPr>
        <w:pStyle w:val="berschrift4"/>
        <w:rPr>
          <w:lang w:val="en-GB"/>
        </w:rPr>
      </w:pPr>
      <w:r w:rsidRPr="009960ED">
        <w:rPr>
          <w:lang w:val="en-GB"/>
        </w:rPr>
        <w:lastRenderedPageBreak/>
        <w:t>Journal article:</w:t>
      </w:r>
    </w:p>
    <w:p w14:paraId="5AB9C0C3" w14:textId="77777777" w:rsidR="007C5EF7" w:rsidRPr="009960ED" w:rsidRDefault="007C5EF7" w:rsidP="007C5EF7">
      <w:pPr>
        <w:pStyle w:val="JBDGM-Literature"/>
        <w:rPr>
          <w:lang w:val="en-GB"/>
        </w:rPr>
      </w:pPr>
      <w:r w:rsidRPr="009960ED">
        <w:rPr>
          <w:lang w:val="en-GB"/>
        </w:rPr>
        <w:t xml:space="preserve">Dellinger, A. B., &amp; Leech, N. L. (2007). Toward a unified validation framework in mixed methods research. </w:t>
      </w:r>
      <w:r w:rsidRPr="009960ED">
        <w:rPr>
          <w:i/>
          <w:lang w:val="en-GB"/>
        </w:rPr>
        <w:t>Journal of Mixed Methods Research</w:t>
      </w:r>
      <w:r w:rsidRPr="009960ED">
        <w:rPr>
          <w:lang w:val="en-GB"/>
        </w:rPr>
        <w:t>,</w:t>
      </w:r>
      <w:r w:rsidRPr="009960ED">
        <w:rPr>
          <w:i/>
          <w:lang w:val="en-GB"/>
        </w:rPr>
        <w:t xml:space="preserve"> 1</w:t>
      </w:r>
      <w:r w:rsidRPr="009960ED">
        <w:rPr>
          <w:iCs/>
          <w:lang w:val="en-GB"/>
        </w:rPr>
        <w:t>(4)</w:t>
      </w:r>
      <w:r w:rsidRPr="009960ED">
        <w:rPr>
          <w:lang w:val="en-GB"/>
        </w:rPr>
        <w:t xml:space="preserve">, 309–332. </w:t>
      </w:r>
      <w:hyperlink r:id="rId13" w:history="1">
        <w:r w:rsidRPr="009960ED">
          <w:rPr>
            <w:rStyle w:val="Hyperlink"/>
            <w:lang w:val="en-GB"/>
          </w:rPr>
          <w:t>https://doi.org/10.1177/1558689807306147</w:t>
        </w:r>
      </w:hyperlink>
    </w:p>
    <w:p w14:paraId="2324DEE5" w14:textId="77777777" w:rsidR="007C5EF7" w:rsidRPr="009960ED" w:rsidRDefault="007C5EF7" w:rsidP="007C5EF7">
      <w:pPr>
        <w:pStyle w:val="berschrift4"/>
        <w:rPr>
          <w:lang w:val="en-GB"/>
        </w:rPr>
      </w:pPr>
      <w:r w:rsidRPr="009960ED">
        <w:rPr>
          <w:lang w:val="en-GB"/>
        </w:rPr>
        <w:t>Journal article with an article number:</w:t>
      </w:r>
    </w:p>
    <w:p w14:paraId="5887B9CD" w14:textId="77777777" w:rsidR="007C5EF7" w:rsidRPr="009960ED" w:rsidRDefault="007C5EF7" w:rsidP="007C5EF7">
      <w:pPr>
        <w:pStyle w:val="JBDGM-Literature"/>
        <w:rPr>
          <w:lang w:val="en-GB"/>
        </w:rPr>
      </w:pPr>
      <w:r w:rsidRPr="009960ED">
        <w:rPr>
          <w:lang w:val="en-GB"/>
        </w:rPr>
        <w:t xml:space="preserve">Schäfer, T. (2016). The goals and effects of music listening and their relationship to the strength of music preference. </w:t>
      </w:r>
      <w:r w:rsidRPr="009960ED">
        <w:rPr>
          <w:i/>
          <w:lang w:val="en-GB"/>
        </w:rPr>
        <w:t>PLOS ONE</w:t>
      </w:r>
      <w:r w:rsidRPr="009960ED">
        <w:rPr>
          <w:lang w:val="en-GB"/>
        </w:rPr>
        <w:t xml:space="preserve">, </w:t>
      </w:r>
      <w:r w:rsidRPr="009960ED">
        <w:rPr>
          <w:i/>
          <w:iCs/>
          <w:lang w:val="en-GB"/>
        </w:rPr>
        <w:t>11</w:t>
      </w:r>
      <w:r w:rsidRPr="009960ED">
        <w:rPr>
          <w:lang w:val="en-GB"/>
        </w:rPr>
        <w:t xml:space="preserve">(3), Article e015163. </w:t>
      </w:r>
      <w:hyperlink r:id="rId14" w:history="1">
        <w:r w:rsidRPr="009960ED">
          <w:rPr>
            <w:rStyle w:val="Hyperlink"/>
            <w:lang w:val="en-GB"/>
          </w:rPr>
          <w:t>https://doi.org/10.1371/journal.pone.0151634</w:t>
        </w:r>
      </w:hyperlink>
    </w:p>
    <w:p w14:paraId="69EFD9AB" w14:textId="77777777" w:rsidR="007C5EF7" w:rsidRPr="009960ED" w:rsidRDefault="007C5EF7" w:rsidP="007C5EF7">
      <w:pPr>
        <w:pStyle w:val="berschrift4"/>
        <w:rPr>
          <w:lang w:val="en-GB"/>
        </w:rPr>
      </w:pPr>
      <w:r w:rsidRPr="009960ED">
        <w:rPr>
          <w:lang w:val="en-GB"/>
        </w:rPr>
        <w:t>Journal article, Online First Publication:</w:t>
      </w:r>
    </w:p>
    <w:p w14:paraId="317E5A0D" w14:textId="77777777" w:rsidR="007C5EF7" w:rsidRPr="009960ED" w:rsidRDefault="007C5EF7" w:rsidP="007C5EF7">
      <w:pPr>
        <w:pStyle w:val="JBDGM-Literature"/>
        <w:rPr>
          <w:lang w:val="en-GB"/>
        </w:rPr>
      </w:pPr>
      <w:r w:rsidRPr="009960ED">
        <w:rPr>
          <w:lang w:val="en-GB"/>
        </w:rPr>
        <w:t xml:space="preserve">Devenport, S. P., &amp; North, A. C. (2019). Predicting musical taste: Relationships with personality aspects and political orientation. </w:t>
      </w:r>
      <w:r w:rsidRPr="009960ED">
        <w:rPr>
          <w:i/>
          <w:iCs/>
          <w:lang w:val="en-GB"/>
        </w:rPr>
        <w:t>Psychology of Music</w:t>
      </w:r>
      <w:r w:rsidRPr="009960ED">
        <w:rPr>
          <w:lang w:val="en-GB"/>
        </w:rPr>
        <w:t xml:space="preserve">. Advance online publication. </w:t>
      </w:r>
      <w:hyperlink r:id="rId15" w:history="1">
        <w:r w:rsidRPr="009960ED">
          <w:rPr>
            <w:rStyle w:val="Hyperlink"/>
            <w:lang w:val="en-GB"/>
          </w:rPr>
          <w:t>https://doi.org/10.1177/0305735619864647</w:t>
        </w:r>
      </w:hyperlink>
    </w:p>
    <w:p w14:paraId="575171E6" w14:textId="77777777" w:rsidR="007C5EF7" w:rsidRPr="009960ED" w:rsidRDefault="007C5EF7" w:rsidP="007C5EF7">
      <w:pPr>
        <w:pStyle w:val="berschrift4"/>
        <w:rPr>
          <w:lang w:val="en-GB"/>
        </w:rPr>
      </w:pPr>
      <w:r w:rsidRPr="009960ED">
        <w:rPr>
          <w:lang w:val="en-GB"/>
        </w:rPr>
        <w:t>Book chapter:</w:t>
      </w:r>
    </w:p>
    <w:p w14:paraId="6A8B61D7" w14:textId="77777777" w:rsidR="007C5EF7" w:rsidRPr="009960ED" w:rsidRDefault="007C5EF7" w:rsidP="007C5EF7">
      <w:pPr>
        <w:pStyle w:val="JBDGM-Literature"/>
        <w:rPr>
          <w:lang w:val="en-GB"/>
        </w:rPr>
      </w:pPr>
      <w:r w:rsidRPr="009960ED">
        <w:rPr>
          <w:lang w:val="en-GB"/>
        </w:rPr>
        <w:t xml:space="preserve">Jackson, A. J., Miller, J. T., &amp; Stevens, G. K. (2012). School anxiety: Teacher-rated stress factors in Bulgarian school children. In M. Brunner (Ed.), </w:t>
      </w:r>
      <w:r w:rsidRPr="009960ED">
        <w:rPr>
          <w:i/>
          <w:lang w:val="en-GB"/>
        </w:rPr>
        <w:t>Psychology in schools</w:t>
      </w:r>
      <w:r w:rsidRPr="009960ED">
        <w:rPr>
          <w:lang w:val="en-GB"/>
        </w:rPr>
        <w:t xml:space="preserve"> (2nd ed., pp. 12–37). School Press.</w:t>
      </w:r>
    </w:p>
    <w:p w14:paraId="0035546B" w14:textId="77777777" w:rsidR="007C5EF7" w:rsidRPr="009960ED" w:rsidRDefault="007C5EF7" w:rsidP="007C5EF7">
      <w:pPr>
        <w:pStyle w:val="berschrift4"/>
        <w:rPr>
          <w:lang w:val="en-GB"/>
        </w:rPr>
      </w:pPr>
      <w:r w:rsidRPr="009960ED">
        <w:rPr>
          <w:lang w:val="en-GB"/>
        </w:rPr>
        <w:t>Monograph:</w:t>
      </w:r>
    </w:p>
    <w:p w14:paraId="18F44226" w14:textId="77777777" w:rsidR="007C5EF7" w:rsidRPr="009960ED" w:rsidRDefault="007C5EF7" w:rsidP="007C5EF7">
      <w:pPr>
        <w:pStyle w:val="JBDGM-Literature"/>
        <w:rPr>
          <w:lang w:val="en-GB"/>
        </w:rPr>
      </w:pPr>
      <w:r w:rsidRPr="009960ED">
        <w:rPr>
          <w:lang w:val="en-GB"/>
        </w:rPr>
        <w:t xml:space="preserve">Teddlie, C., &amp; Tashakkori, A. (2009). </w:t>
      </w:r>
      <w:r w:rsidRPr="009960ED">
        <w:rPr>
          <w:i/>
          <w:iCs/>
          <w:lang w:val="en-GB"/>
        </w:rPr>
        <w:t>Foundations of mixed methods research: Integrating quantitative and qualitative approaches in the social and behavioral sciences</w:t>
      </w:r>
      <w:r w:rsidRPr="009960ED">
        <w:rPr>
          <w:lang w:val="en-GB"/>
        </w:rPr>
        <w:t>. Sage.</w:t>
      </w:r>
    </w:p>
    <w:p w14:paraId="6D9A64E6" w14:textId="77777777" w:rsidR="007C5EF7" w:rsidRPr="009960ED" w:rsidRDefault="007C5EF7" w:rsidP="007C5EF7">
      <w:pPr>
        <w:pStyle w:val="berschrift4"/>
        <w:rPr>
          <w:lang w:val="en-GB"/>
        </w:rPr>
      </w:pPr>
      <w:r w:rsidRPr="009960ED">
        <w:rPr>
          <w:lang w:val="en-GB"/>
        </w:rPr>
        <w:t>Website:</w:t>
      </w:r>
    </w:p>
    <w:p w14:paraId="571DC37F" w14:textId="77777777" w:rsidR="007C5EF7" w:rsidRPr="009960ED" w:rsidRDefault="007C5EF7" w:rsidP="007C5EF7">
      <w:pPr>
        <w:pStyle w:val="JBDGM-Literature"/>
        <w:rPr>
          <w:lang w:val="en-GB"/>
        </w:rPr>
      </w:pPr>
      <w:r w:rsidRPr="009960ED">
        <w:rPr>
          <w:lang w:val="en-GB"/>
        </w:rPr>
        <w:t xml:space="preserve">Yearbook of Music Psychology. (n. d.). </w:t>
      </w:r>
      <w:r w:rsidRPr="009960ED">
        <w:rPr>
          <w:i/>
          <w:lang w:val="en-GB"/>
        </w:rPr>
        <w:t>Hinweise</w:t>
      </w:r>
      <w:r w:rsidRPr="009960ED">
        <w:rPr>
          <w:lang w:val="en-GB"/>
        </w:rPr>
        <w:t xml:space="preserve">. </w:t>
      </w:r>
      <w:hyperlink r:id="rId16" w:history="1">
        <w:r w:rsidRPr="009960ED">
          <w:rPr>
            <w:rStyle w:val="Hyperlink"/>
            <w:lang w:val="en-GB"/>
          </w:rPr>
          <w:t>https://jbdgm.psychopen.eu/index.php/JBDGM/Autorenhinweise</w:t>
        </w:r>
      </w:hyperlink>
      <w:r w:rsidRPr="009960ED">
        <w:rPr>
          <w:lang w:val="en-GB"/>
        </w:rPr>
        <w:t xml:space="preserve"> </w:t>
      </w:r>
    </w:p>
    <w:p w14:paraId="0A141856" w14:textId="4E84363E" w:rsidR="00073E33" w:rsidRPr="004E3D16" w:rsidRDefault="00073E33" w:rsidP="0090102E">
      <w:pPr>
        <w:pStyle w:val="JBDGM-Literature"/>
        <w:spacing w:after="120" w:line="312" w:lineRule="auto"/>
        <w:rPr>
          <w:lang w:val="en-GB"/>
        </w:rPr>
      </w:pPr>
    </w:p>
    <w:sectPr w:rsidR="00073E33" w:rsidRPr="004E3D16" w:rsidSect="00B76102">
      <w:headerReference w:type="even" r:id="rId17"/>
      <w:headerReference w:type="default" r:id="rId18"/>
      <w:footerReference w:type="even" r:id="rId19"/>
      <w:footerReference w:type="default" r:id="rId20"/>
      <w:headerReference w:type="first" r:id="rId21"/>
      <w:footerReference w:type="first" r:id="rId22"/>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A13B2" w14:textId="77777777" w:rsidR="000B3008" w:rsidRDefault="000B3008" w:rsidP="001042BC">
      <w:pPr>
        <w:spacing w:after="0" w:line="240" w:lineRule="auto"/>
      </w:pPr>
      <w:r>
        <w:separator/>
      </w:r>
    </w:p>
    <w:p w14:paraId="2D025860" w14:textId="77777777" w:rsidR="000B3008" w:rsidRDefault="000B3008"/>
    <w:p w14:paraId="4E052401" w14:textId="77777777" w:rsidR="000B3008" w:rsidRDefault="000B3008"/>
  </w:endnote>
  <w:endnote w:type="continuationSeparator" w:id="0">
    <w:p w14:paraId="4808CDF0" w14:textId="77777777" w:rsidR="000B3008" w:rsidRDefault="000B3008" w:rsidP="001042BC">
      <w:pPr>
        <w:spacing w:after="0" w:line="240" w:lineRule="auto"/>
      </w:pPr>
      <w:r>
        <w:continuationSeparator/>
      </w:r>
    </w:p>
    <w:p w14:paraId="14D15DF6" w14:textId="77777777" w:rsidR="000B3008" w:rsidRDefault="000B3008"/>
    <w:p w14:paraId="3F0E5DD1" w14:textId="77777777" w:rsidR="000B3008" w:rsidRDefault="000B30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29470" w14:textId="77777777" w:rsidR="00BC6A50" w:rsidRDefault="00BC6A5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C6B4C" w14:textId="77777777" w:rsidR="000B3008" w:rsidRDefault="000B3008" w:rsidP="001042BC">
      <w:pPr>
        <w:spacing w:after="0" w:line="240" w:lineRule="auto"/>
      </w:pPr>
      <w:r>
        <w:separator/>
      </w:r>
    </w:p>
    <w:p w14:paraId="1EED303B" w14:textId="77777777" w:rsidR="000B3008" w:rsidRDefault="000B3008"/>
    <w:p w14:paraId="0C601763" w14:textId="77777777" w:rsidR="000B3008" w:rsidRDefault="000B3008"/>
  </w:footnote>
  <w:footnote w:type="continuationSeparator" w:id="0">
    <w:p w14:paraId="5ACAC144" w14:textId="77777777" w:rsidR="000B3008" w:rsidRDefault="000B3008" w:rsidP="001042BC">
      <w:pPr>
        <w:spacing w:after="0" w:line="240" w:lineRule="auto"/>
      </w:pPr>
      <w:r>
        <w:continuationSeparator/>
      </w:r>
    </w:p>
    <w:p w14:paraId="2F653734" w14:textId="77777777" w:rsidR="000B3008" w:rsidRDefault="000B3008"/>
    <w:p w14:paraId="59039623" w14:textId="77777777" w:rsidR="000B3008" w:rsidRDefault="000B30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2732DF98"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Spots’</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sidR="00BC6A50">
      <w:rPr>
        <w:i/>
        <w:iCs/>
        <w:sz w:val="20"/>
        <w:szCs w:val="20"/>
        <w:lang w:val="en-GB"/>
      </w:rPr>
      <w:t>11</w:t>
    </w:r>
    <w:r w:rsidRPr="00950ED4">
      <w:rPr>
        <w:i/>
        <w:iCs/>
        <w:sz w:val="20"/>
        <w:szCs w:val="20"/>
        <w:lang w:val="en-GB"/>
      </w:rPr>
      <w:t>/20</w:t>
    </w:r>
    <w:r>
      <w:rPr>
        <w:i/>
        <w:iCs/>
        <w:sz w:val="20"/>
        <w:szCs w:val="20"/>
        <w:lang w:val="en-GB"/>
      </w:rPr>
      <w:t>2</w:t>
    </w:r>
    <w:r w:rsidR="00F738A8">
      <w:rPr>
        <w:i/>
        <w:iCs/>
        <w:sz w:val="20"/>
        <w:szCs w:val="20"/>
        <w:lang w:val="en-GB"/>
      </w:rPr>
      <w:t>2</w:t>
    </w:r>
    <w:r w:rsidRPr="00950ED4">
      <w:rPr>
        <w:i/>
        <w:iCs/>
        <w:sz w:val="20"/>
        <w:szCs w:val="20"/>
        <w:lang w:val="en-GB"/>
      </w:rPr>
      <w:t>)</w:t>
    </w:r>
    <w:r w:rsidR="00DA4000" w:rsidRPr="00950ED4">
      <w:rPr>
        <w:i/>
        <w:iCs/>
        <w:sz w:val="20"/>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57647" w14:textId="77777777" w:rsidR="00BC6A50" w:rsidRDefault="00BC6A5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46340862">
    <w:abstractNumId w:val="28"/>
  </w:num>
  <w:num w:numId="2" w16cid:durableId="313531063">
    <w:abstractNumId w:val="14"/>
  </w:num>
  <w:num w:numId="3" w16cid:durableId="1989631933">
    <w:abstractNumId w:val="21"/>
  </w:num>
  <w:num w:numId="4" w16cid:durableId="268658601">
    <w:abstractNumId w:val="20"/>
  </w:num>
  <w:num w:numId="5" w16cid:durableId="1350915449">
    <w:abstractNumId w:val="13"/>
  </w:num>
  <w:num w:numId="6" w16cid:durableId="1598636196">
    <w:abstractNumId w:val="22"/>
  </w:num>
  <w:num w:numId="7" w16cid:durableId="1069158829">
    <w:abstractNumId w:val="23"/>
  </w:num>
  <w:num w:numId="8" w16cid:durableId="1609695848">
    <w:abstractNumId w:val="24"/>
  </w:num>
  <w:num w:numId="9" w16cid:durableId="1030960076">
    <w:abstractNumId w:val="27"/>
  </w:num>
  <w:num w:numId="10" w16cid:durableId="1317953378">
    <w:abstractNumId w:val="18"/>
  </w:num>
  <w:num w:numId="11" w16cid:durableId="806971407">
    <w:abstractNumId w:val="10"/>
  </w:num>
  <w:num w:numId="12" w16cid:durableId="422535470">
    <w:abstractNumId w:val="11"/>
  </w:num>
  <w:num w:numId="13" w16cid:durableId="736436553">
    <w:abstractNumId w:val="25"/>
  </w:num>
  <w:num w:numId="14" w16cid:durableId="1447192413">
    <w:abstractNumId w:val="17"/>
  </w:num>
  <w:num w:numId="15" w16cid:durableId="83112382">
    <w:abstractNumId w:val="0"/>
  </w:num>
  <w:num w:numId="16" w16cid:durableId="1890216028">
    <w:abstractNumId w:val="1"/>
  </w:num>
  <w:num w:numId="17" w16cid:durableId="75710356">
    <w:abstractNumId w:val="2"/>
  </w:num>
  <w:num w:numId="18" w16cid:durableId="1895770196">
    <w:abstractNumId w:val="3"/>
  </w:num>
  <w:num w:numId="19" w16cid:durableId="1488788322">
    <w:abstractNumId w:val="8"/>
  </w:num>
  <w:num w:numId="20" w16cid:durableId="809135398">
    <w:abstractNumId w:val="4"/>
  </w:num>
  <w:num w:numId="21" w16cid:durableId="1325477923">
    <w:abstractNumId w:val="5"/>
  </w:num>
  <w:num w:numId="22" w16cid:durableId="461117451">
    <w:abstractNumId w:val="6"/>
  </w:num>
  <w:num w:numId="23" w16cid:durableId="2080975409">
    <w:abstractNumId w:val="7"/>
  </w:num>
  <w:num w:numId="24" w16cid:durableId="1030303092">
    <w:abstractNumId w:val="9"/>
  </w:num>
  <w:num w:numId="25" w16cid:durableId="1219172000">
    <w:abstractNumId w:val="26"/>
  </w:num>
  <w:num w:numId="26" w16cid:durableId="556085635">
    <w:abstractNumId w:val="19"/>
  </w:num>
  <w:num w:numId="27" w16cid:durableId="675571122">
    <w:abstractNumId w:val="12"/>
  </w:num>
  <w:num w:numId="28" w16cid:durableId="703867560">
    <w:abstractNumId w:val="16"/>
  </w:num>
  <w:num w:numId="29" w16cid:durableId="1129469560">
    <w:abstractNumId w:val="19"/>
  </w:num>
  <w:num w:numId="30" w16cid:durableId="1799881307">
    <w:abstractNumId w:val="15"/>
  </w:num>
  <w:num w:numId="31" w16cid:durableId="988747194">
    <w:abstractNumId w:val="19"/>
  </w:num>
  <w:num w:numId="32" w16cid:durableId="1541282392">
    <w:abstractNumId w:val="12"/>
  </w:num>
  <w:num w:numId="33" w16cid:durableId="206525460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17861"/>
    <w:rsid w:val="000207FD"/>
    <w:rsid w:val="00021883"/>
    <w:rsid w:val="000220E4"/>
    <w:rsid w:val="0002393A"/>
    <w:rsid w:val="00024148"/>
    <w:rsid w:val="00025ADE"/>
    <w:rsid w:val="00027771"/>
    <w:rsid w:val="00032199"/>
    <w:rsid w:val="00033951"/>
    <w:rsid w:val="00034F5A"/>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2AD0"/>
    <w:rsid w:val="000B3008"/>
    <w:rsid w:val="000B3261"/>
    <w:rsid w:val="000B432F"/>
    <w:rsid w:val="000B6390"/>
    <w:rsid w:val="000B63F1"/>
    <w:rsid w:val="000B69F2"/>
    <w:rsid w:val="000C3205"/>
    <w:rsid w:val="000C35AF"/>
    <w:rsid w:val="000C48ED"/>
    <w:rsid w:val="000C4CE0"/>
    <w:rsid w:val="000C53F7"/>
    <w:rsid w:val="000C553C"/>
    <w:rsid w:val="000D03A5"/>
    <w:rsid w:val="000D1160"/>
    <w:rsid w:val="000D15E6"/>
    <w:rsid w:val="000D225A"/>
    <w:rsid w:val="000D4F33"/>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0E81"/>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7E4A"/>
    <w:rsid w:val="001503B6"/>
    <w:rsid w:val="00150B50"/>
    <w:rsid w:val="0015201B"/>
    <w:rsid w:val="00152861"/>
    <w:rsid w:val="00154AC3"/>
    <w:rsid w:val="00154F71"/>
    <w:rsid w:val="00156E67"/>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EF8"/>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36D7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5FC6"/>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0DEF"/>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54D8"/>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2A8C"/>
    <w:rsid w:val="004E3D16"/>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5CA4"/>
    <w:rsid w:val="005C75A1"/>
    <w:rsid w:val="005D07E4"/>
    <w:rsid w:val="005D2935"/>
    <w:rsid w:val="005D3892"/>
    <w:rsid w:val="005D7AE9"/>
    <w:rsid w:val="005D7F75"/>
    <w:rsid w:val="005E01A4"/>
    <w:rsid w:val="005E0C5B"/>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5F66"/>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C5EF7"/>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1B2"/>
    <w:rsid w:val="008A5529"/>
    <w:rsid w:val="008A61C5"/>
    <w:rsid w:val="008B0565"/>
    <w:rsid w:val="008B0ED3"/>
    <w:rsid w:val="008B2C96"/>
    <w:rsid w:val="008B3695"/>
    <w:rsid w:val="008B3A97"/>
    <w:rsid w:val="008B500A"/>
    <w:rsid w:val="008B658F"/>
    <w:rsid w:val="008B6957"/>
    <w:rsid w:val="008C040B"/>
    <w:rsid w:val="008C1AF9"/>
    <w:rsid w:val="008C33AE"/>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02E"/>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4BA4"/>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319C"/>
    <w:rsid w:val="009C41C4"/>
    <w:rsid w:val="009C548E"/>
    <w:rsid w:val="009C6157"/>
    <w:rsid w:val="009C7C3E"/>
    <w:rsid w:val="009D02D2"/>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5521"/>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4191"/>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97F43"/>
    <w:rsid w:val="00AA010E"/>
    <w:rsid w:val="00AA0589"/>
    <w:rsid w:val="00AA08EA"/>
    <w:rsid w:val="00AA0BC3"/>
    <w:rsid w:val="00AA1418"/>
    <w:rsid w:val="00AA3886"/>
    <w:rsid w:val="00AA5A4B"/>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147F"/>
    <w:rsid w:val="00BC3937"/>
    <w:rsid w:val="00BC469F"/>
    <w:rsid w:val="00BC4D36"/>
    <w:rsid w:val="00BC504B"/>
    <w:rsid w:val="00BC6A50"/>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102E"/>
    <w:rsid w:val="00ED1AC1"/>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5593"/>
    <w:rsid w:val="00F55BA4"/>
    <w:rsid w:val="00F62B3A"/>
    <w:rsid w:val="00F632EC"/>
    <w:rsid w:val="00F63D9C"/>
    <w:rsid w:val="00F64477"/>
    <w:rsid w:val="00F645B1"/>
    <w:rsid w:val="00F64F90"/>
    <w:rsid w:val="00F678A8"/>
    <w:rsid w:val="00F73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2F155868980730614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bdgm.psychopen.eu/index.php/JBDGM/Autorenhinwei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2F0305735619864647" TargetMode="External"/><Relationship Id="rId23" Type="http://schemas.openxmlformats.org/officeDocument/2006/relationships/fontTable" Target="fontTable.xml"/><Relationship Id="rId10" Type="http://schemas.openxmlformats.org/officeDocument/2006/relationships/hyperlink" Target="http://blog.apastyle.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371/journal.pone.015163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22B3F-6D0C-4EDA-99E7-FC42D7F8C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61</Words>
  <Characters>15507</Characters>
  <Application>Microsoft Office Word</Application>
  <DocSecurity>0</DocSecurity>
  <Lines>129</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7933</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3</cp:revision>
  <dcterms:created xsi:type="dcterms:W3CDTF">2022-11-30T13:38:00Z</dcterms:created>
  <dcterms:modified xsi:type="dcterms:W3CDTF">2022-12-06T16:46:00Z</dcterms:modified>
</cp:coreProperties>
</file>